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65F2" w14:textId="13AEEDB9" w:rsidR="00437409" w:rsidRPr="007975C2" w:rsidRDefault="00437409" w:rsidP="00021BD7">
      <w:pPr>
        <w:widowControl/>
        <w:spacing w:after="160" w:line="259" w:lineRule="auto"/>
        <w:rPr>
          <w:rFonts w:ascii="Times New Roman" w:eastAsia="PMingLiU" w:hAnsi="Times New Roman" w:cs="Times New Roman"/>
          <w:kern w:val="0"/>
          <w:szCs w:val="24"/>
          <w:lang w:val="zh-HK" w:eastAsia="zh-HK" w:bidi="zh-HK"/>
        </w:rPr>
      </w:pPr>
      <w:r w:rsidRPr="007975C2">
        <w:rPr>
          <w:rFonts w:ascii="Times New Roman" w:eastAsia="Times New Roman" w:hAnsi="Times New Roman" w:cs="Times New Roman"/>
          <w:kern w:val="0"/>
          <w:szCs w:val="24"/>
          <w:lang w:val="zh-HK" w:eastAsia="zh-HK" w:bidi="zh-HK"/>
        </w:rPr>
        <w:t>To: Off-campus support network team (                       )</w:t>
      </w:r>
    </w:p>
    <w:p w14:paraId="1329BA60" w14:textId="77777777" w:rsidR="00437409" w:rsidRPr="007975C2" w:rsidRDefault="00437409" w:rsidP="00437409">
      <w:pPr>
        <w:autoSpaceDE w:val="0"/>
        <w:autoSpaceDN w:val="0"/>
        <w:spacing w:before="5"/>
        <w:rPr>
          <w:rFonts w:ascii="Times New Roman" w:eastAsia="PMingLiU" w:hAnsi="Times New Roman" w:cs="Times New Roman"/>
          <w:kern w:val="0"/>
          <w:sz w:val="26"/>
          <w:szCs w:val="26"/>
          <w:lang w:val="zh-HK" w:eastAsia="zh-HK" w:bidi="zh-HK"/>
        </w:rPr>
      </w:pPr>
    </w:p>
    <w:p w14:paraId="42DFB6F6" w14:textId="00CA9D11" w:rsidR="00437409" w:rsidRPr="009356B0" w:rsidRDefault="00437409" w:rsidP="00437409">
      <w:pPr>
        <w:autoSpaceDE w:val="0"/>
        <w:autoSpaceDN w:val="0"/>
        <w:spacing w:before="5"/>
        <w:jc w:val="center"/>
        <w:rPr>
          <w:rFonts w:ascii="Times New Roman" w:eastAsia="Times New Roman" w:hAnsi="Times New Roman" w:cs="Times New Roman"/>
          <w:b/>
          <w:bCs/>
          <w:kern w:val="0"/>
          <w:sz w:val="26"/>
          <w:szCs w:val="26"/>
          <w:u w:val="single"/>
          <w:lang w:val="en-US" w:eastAsia="zh-HK" w:bidi="zh-HK"/>
        </w:rPr>
      </w:pPr>
      <w:r w:rsidRPr="007975C2">
        <w:rPr>
          <w:rFonts w:ascii="Times New Roman" w:eastAsia="Times New Roman" w:hAnsi="Times New Roman" w:cs="Times New Roman"/>
          <w:b/>
          <w:bCs/>
          <w:kern w:val="0"/>
          <w:sz w:val="26"/>
          <w:szCs w:val="26"/>
          <w:u w:val="single"/>
          <w:lang w:eastAsia="zh-HK" w:bidi="zh-HK"/>
        </w:rPr>
        <w:t xml:space="preserve">The </w:t>
      </w:r>
      <w:r w:rsidRPr="007975C2">
        <w:rPr>
          <w:rFonts w:ascii="Times New Roman" w:eastAsia="Times New Roman" w:hAnsi="Times New Roman" w:cs="Times New Roman"/>
          <w:b/>
          <w:bCs/>
          <w:kern w:val="0"/>
          <w:sz w:val="26"/>
          <w:szCs w:val="26"/>
          <w:u w:val="single"/>
          <w:lang w:val="zh-HK" w:eastAsia="zh-HK" w:bidi="zh-HK"/>
        </w:rPr>
        <w:t>Three-tier School-based Emergency Mechanism</w:t>
      </w:r>
      <w:r w:rsidR="009356B0">
        <w:rPr>
          <w:rFonts w:ascii="Times New Roman" w:eastAsia="Times New Roman" w:hAnsi="Times New Roman" w:cs="Times New Roman"/>
          <w:b/>
          <w:bCs/>
          <w:kern w:val="0"/>
          <w:sz w:val="26"/>
          <w:szCs w:val="26"/>
          <w:u w:val="single"/>
          <w:lang w:val="en-US" w:eastAsia="zh-HK" w:bidi="zh-HK"/>
        </w:rPr>
        <w:t xml:space="preserve"> </w:t>
      </w:r>
    </w:p>
    <w:p w14:paraId="1B7ADD27" w14:textId="77777777" w:rsidR="00437409" w:rsidRPr="007975C2" w:rsidRDefault="00437409" w:rsidP="00437409">
      <w:pPr>
        <w:autoSpaceDE w:val="0"/>
        <w:autoSpaceDN w:val="0"/>
        <w:spacing w:before="5"/>
        <w:jc w:val="center"/>
        <w:rPr>
          <w:rFonts w:ascii="Times New Roman" w:eastAsia="PMingLiU" w:hAnsi="Times New Roman" w:cs="Times New Roman"/>
          <w:b/>
          <w:bCs/>
          <w:kern w:val="0"/>
          <w:sz w:val="26"/>
          <w:szCs w:val="26"/>
          <w:lang w:val="zh-HK" w:eastAsia="zh-HK" w:bidi="zh-HK"/>
        </w:rPr>
      </w:pPr>
      <w:r w:rsidRPr="007975C2">
        <w:rPr>
          <w:rFonts w:ascii="Times New Roman" w:eastAsia="Times New Roman" w:hAnsi="Times New Roman" w:cs="Times New Roman"/>
          <w:b/>
          <w:bCs/>
          <w:kern w:val="0"/>
          <w:sz w:val="26"/>
          <w:szCs w:val="26"/>
          <w:lang w:val="zh-HK" w:eastAsia="zh-HK" w:bidi="zh-HK"/>
        </w:rPr>
        <w:t xml:space="preserve">“Off-campus Support Network” Team Referral Form </w:t>
      </w:r>
    </w:p>
    <w:p w14:paraId="5382D637" w14:textId="7D883AD9" w:rsidR="00437409" w:rsidRPr="007975C2" w:rsidRDefault="00437409" w:rsidP="00437409">
      <w:pPr>
        <w:autoSpaceDE w:val="0"/>
        <w:autoSpaceDN w:val="0"/>
        <w:spacing w:before="5"/>
        <w:jc w:val="center"/>
        <w:rPr>
          <w:rFonts w:ascii="Times New Roman" w:eastAsia="PMingLiU" w:hAnsi="Times New Roman" w:cs="Times New Roman"/>
          <w:b/>
          <w:bCs/>
          <w:kern w:val="0"/>
          <w:sz w:val="26"/>
          <w:szCs w:val="26"/>
          <w:lang w:val="zh-HK" w:eastAsia="zh-HK" w:bidi="zh-HK"/>
        </w:rPr>
      </w:pPr>
      <w:r w:rsidRPr="007975C2">
        <w:rPr>
          <w:rFonts w:ascii="Times New Roman" w:eastAsia="Times New Roman" w:hAnsi="Times New Roman" w:cs="Times New Roman"/>
          <w:b/>
          <w:bCs/>
          <w:kern w:val="0"/>
          <w:sz w:val="26"/>
          <w:szCs w:val="26"/>
          <w:lang w:val="zh-HK" w:eastAsia="zh-HK" w:bidi="zh-HK"/>
        </w:rPr>
        <w:t xml:space="preserve">(Applicable from </w:t>
      </w:r>
      <w:r w:rsidR="00E0250D">
        <w:rPr>
          <w:rFonts w:ascii="Times New Roman" w:eastAsia="Times New Roman" w:hAnsi="Times New Roman" w:cs="Times New Roman"/>
          <w:b/>
          <w:bCs/>
          <w:kern w:val="0"/>
          <w:sz w:val="26"/>
          <w:szCs w:val="26"/>
          <w:lang w:val="en-US" w:eastAsia="zh-HK" w:bidi="zh-HK"/>
        </w:rPr>
        <w:t>Dec</w:t>
      </w:r>
      <w:r w:rsidRPr="007975C2">
        <w:rPr>
          <w:rFonts w:ascii="Times New Roman" w:eastAsia="Times New Roman" w:hAnsi="Times New Roman" w:cs="Times New Roman"/>
          <w:b/>
          <w:bCs/>
          <w:kern w:val="0"/>
          <w:sz w:val="26"/>
          <w:szCs w:val="26"/>
          <w:lang w:val="zh-HK" w:eastAsia="zh-HK" w:bidi="zh-HK"/>
        </w:rPr>
        <w:t>ember 202</w:t>
      </w:r>
      <w:r w:rsidR="00E0250D">
        <w:rPr>
          <w:rFonts w:ascii="Times New Roman" w:eastAsia="Times New Roman" w:hAnsi="Times New Roman" w:cs="Times New Roman"/>
          <w:b/>
          <w:bCs/>
          <w:kern w:val="0"/>
          <w:sz w:val="26"/>
          <w:szCs w:val="26"/>
          <w:lang w:val="en-US" w:eastAsia="zh-HK" w:bidi="zh-HK"/>
        </w:rPr>
        <w:t>5</w:t>
      </w:r>
      <w:r w:rsidRPr="007975C2">
        <w:rPr>
          <w:rFonts w:ascii="Times New Roman" w:eastAsia="Times New Roman" w:hAnsi="Times New Roman" w:cs="Times New Roman"/>
          <w:b/>
          <w:bCs/>
          <w:kern w:val="0"/>
          <w:sz w:val="26"/>
          <w:szCs w:val="26"/>
          <w:lang w:val="zh-HK" w:eastAsia="zh-HK" w:bidi="zh-HK"/>
        </w:rPr>
        <w:t>)</w:t>
      </w:r>
    </w:p>
    <w:p w14:paraId="5D60ECE5" w14:textId="77777777" w:rsidR="00437409" w:rsidRPr="007975C2" w:rsidRDefault="00437409" w:rsidP="00437409">
      <w:pPr>
        <w:autoSpaceDE w:val="0"/>
        <w:autoSpaceDN w:val="0"/>
        <w:spacing w:before="5"/>
        <w:jc w:val="center"/>
        <w:rPr>
          <w:rFonts w:ascii="Times New Roman" w:eastAsia="PMingLiU"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 xml:space="preserve">[*Schools should submit </w:t>
      </w:r>
      <w:r w:rsidRPr="007975C2">
        <w:rPr>
          <w:rFonts w:ascii="Times New Roman" w:eastAsia="Times New Roman" w:hAnsi="Times New Roman" w:cs="Times New Roman"/>
          <w:b/>
          <w:bCs/>
          <w:kern w:val="0"/>
          <w:sz w:val="22"/>
          <w:u w:val="single"/>
          <w:lang w:val="zh-HK" w:eastAsia="zh-HK" w:bidi="zh-HK"/>
        </w:rPr>
        <w:t>this form and parent or guardian consent form</w:t>
      </w:r>
      <w:r w:rsidRPr="007975C2">
        <w:rPr>
          <w:rFonts w:ascii="Times New Roman" w:eastAsia="Times New Roman" w:hAnsi="Times New Roman" w:cs="Times New Roman"/>
          <w:kern w:val="0"/>
          <w:sz w:val="22"/>
          <w:lang w:val="zh-HK" w:eastAsia="zh-HK" w:bidi="zh-HK"/>
        </w:rPr>
        <w:t xml:space="preserve"> to </w:t>
      </w:r>
    </w:p>
    <w:p w14:paraId="6A6D0320" w14:textId="77777777" w:rsidR="00437409" w:rsidRPr="007975C2" w:rsidRDefault="00437409" w:rsidP="00AF2E59">
      <w:pPr>
        <w:autoSpaceDE w:val="0"/>
        <w:autoSpaceDN w:val="0"/>
        <w:jc w:val="center"/>
        <w:rPr>
          <w:rFonts w:ascii="Times New Roman" w:eastAsia="PMingLiU" w:hAnsi="Times New Roman" w:cs="Times New Roman"/>
          <w:kern w:val="0"/>
          <w:sz w:val="22"/>
          <w:lang w:val="zh-HK" w:eastAsia="zh-HK" w:bidi="zh-HK"/>
        </w:rPr>
      </w:pPr>
      <w:r w:rsidRPr="007975C2">
        <w:rPr>
          <w:rFonts w:ascii="Times New Roman" w:eastAsia="Times New Roman" w:hAnsi="Times New Roman" w:cs="Times New Roman" w:hint="eastAsia"/>
          <w:kern w:val="0"/>
          <w:sz w:val="22"/>
          <w:lang w:val="zh-HK" w:eastAsia="zh-HK" w:bidi="zh-HK"/>
        </w:rPr>
        <w:t>r</w:t>
      </w:r>
      <w:r w:rsidRPr="007975C2">
        <w:rPr>
          <w:rFonts w:ascii="Times New Roman" w:eastAsia="Times New Roman" w:hAnsi="Times New Roman" w:cs="Times New Roman"/>
          <w:kern w:val="0"/>
          <w:sz w:val="22"/>
          <w:lang w:val="zh-HK" w:eastAsia="zh-HK" w:bidi="zh-HK"/>
        </w:rPr>
        <w:t>espective “off-campus support network” team]</w:t>
      </w:r>
    </w:p>
    <w:p w14:paraId="5C03F727" w14:textId="77777777" w:rsidR="00437409" w:rsidRPr="007975C2" w:rsidRDefault="00437409" w:rsidP="00AF2E59">
      <w:pPr>
        <w:autoSpaceDE w:val="0"/>
        <w:autoSpaceDN w:val="0"/>
        <w:spacing w:before="120"/>
        <w:jc w:val="both"/>
        <w:rPr>
          <w:rFonts w:ascii="Times New Roman" w:eastAsia="Times New Roman" w:hAnsi="Times New Roman" w:cs="Times New Roman"/>
          <w:kern w:val="0"/>
          <w:szCs w:val="24"/>
          <w:lang w:eastAsia="zh-HK" w:bidi="zh-HK"/>
        </w:rPr>
      </w:pPr>
      <w:r w:rsidRPr="007975C2">
        <w:rPr>
          <w:rFonts w:ascii="Times New Roman" w:eastAsia="Times New Roman" w:hAnsi="Times New Roman" w:cs="Times New Roman"/>
          <w:kern w:val="0"/>
          <w:szCs w:val="24"/>
          <w:lang w:eastAsia="zh-HK" w:bidi="zh-HK"/>
        </w:rPr>
        <w:t xml:space="preserve">Our school </w:t>
      </w:r>
      <w:r w:rsidRPr="007975C2">
        <w:rPr>
          <w:rFonts w:ascii="Times New Roman" w:eastAsia="Times New Roman" w:hAnsi="Times New Roman" w:cs="Times New Roman"/>
          <w:kern w:val="0"/>
          <w:szCs w:val="24"/>
          <w:u w:val="single"/>
          <w:lang w:eastAsia="zh-HK" w:bidi="zh-HK"/>
        </w:rPr>
        <w:t xml:space="preserve">                           </w:t>
      </w:r>
      <w:r w:rsidRPr="007975C2">
        <w:rPr>
          <w:rFonts w:ascii="Times New Roman" w:eastAsia="Times New Roman" w:hAnsi="Times New Roman" w:cs="Times New Roman"/>
          <w:kern w:val="0"/>
          <w:szCs w:val="24"/>
          <w:lang w:eastAsia="zh-HK" w:bidi="zh-HK"/>
        </w:rPr>
        <w:t xml:space="preserve"> (name of school), after conducting preliminary mental health screening and school-based intervention, would like to refer the student with higher suicidal risk to the “off-campus support network” team arranged by the Social Welfare Department. Our school has obtained and enclosed with this form the parent consent form signed by the parent or guardian of the student concerned for this referral. Our school will help arrange the “off-campus support network” team to meet with the student concerned at school, including finding venues suitable for in-person or online interviews.</w:t>
      </w:r>
    </w:p>
    <w:p w14:paraId="1F2D7ACC" w14:textId="77777777" w:rsidR="00437409" w:rsidRPr="007975C2" w:rsidRDefault="00437409" w:rsidP="00437409">
      <w:pPr>
        <w:adjustRightInd w:val="0"/>
        <w:snapToGrid w:val="0"/>
        <w:spacing w:before="5"/>
        <w:jc w:val="center"/>
        <w:rPr>
          <w:rFonts w:ascii="Times New Roman" w:eastAsia="PMingLiU" w:hAnsi="Times New Roman" w:cs="Times New Roman"/>
          <w:szCs w:val="24"/>
        </w:rPr>
      </w:pPr>
    </w:p>
    <w:tbl>
      <w:tblPr>
        <w:tblStyle w:val="TableNormal1"/>
        <w:tblW w:w="1022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39"/>
        <w:gridCol w:w="1134"/>
        <w:gridCol w:w="1136"/>
        <w:gridCol w:w="1438"/>
        <w:gridCol w:w="2534"/>
        <w:gridCol w:w="2144"/>
      </w:tblGrid>
      <w:tr w:rsidR="00437409" w:rsidRPr="007975C2" w14:paraId="0F2F5689" w14:textId="77777777" w:rsidTr="001E14CE">
        <w:trPr>
          <w:trHeight w:val="1103"/>
        </w:trPr>
        <w:tc>
          <w:tcPr>
            <w:tcW w:w="1839" w:type="dxa"/>
          </w:tcPr>
          <w:p w14:paraId="2ECC9F9B" w14:textId="77777777" w:rsidR="00437409" w:rsidRPr="007975C2" w:rsidRDefault="00437409" w:rsidP="001E14CE">
            <w:pPr>
              <w:ind w:left="234"/>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Student Name</w:t>
            </w:r>
          </w:p>
        </w:tc>
        <w:tc>
          <w:tcPr>
            <w:tcW w:w="1134" w:type="dxa"/>
          </w:tcPr>
          <w:p w14:paraId="7B13B953" w14:textId="77777777" w:rsidR="00437409" w:rsidRPr="007975C2" w:rsidRDefault="00437409" w:rsidP="001E14CE">
            <w:pPr>
              <w:ind w:left="361" w:right="124" w:hanging="214"/>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Gender / Age</w:t>
            </w:r>
          </w:p>
        </w:tc>
        <w:tc>
          <w:tcPr>
            <w:tcW w:w="1136" w:type="dxa"/>
          </w:tcPr>
          <w:p w14:paraId="3EB991F3" w14:textId="77777777" w:rsidR="00437409" w:rsidRPr="007975C2" w:rsidRDefault="00437409" w:rsidP="001E14CE">
            <w:pPr>
              <w:ind w:left="303"/>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Class</w:t>
            </w:r>
          </w:p>
        </w:tc>
        <w:tc>
          <w:tcPr>
            <w:tcW w:w="1438" w:type="dxa"/>
          </w:tcPr>
          <w:p w14:paraId="7020E739" w14:textId="77777777" w:rsidR="00437409" w:rsidRPr="007975C2" w:rsidRDefault="00437409" w:rsidP="001E14CE">
            <w:pPr>
              <w:ind w:left="163" w:right="279"/>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Contact phone no.</w:t>
            </w:r>
          </w:p>
        </w:tc>
        <w:tc>
          <w:tcPr>
            <w:tcW w:w="2534" w:type="dxa"/>
          </w:tcPr>
          <w:p w14:paraId="39536EA4" w14:textId="77777777" w:rsidR="00437409" w:rsidRPr="007975C2" w:rsidRDefault="00437409" w:rsidP="001E14CE">
            <w:pPr>
              <w:ind w:left="340" w:right="341"/>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Areas that require special attention</w:t>
            </w:r>
          </w:p>
          <w:p w14:paraId="50C86A03" w14:textId="77777777" w:rsidR="00437409" w:rsidRPr="007975C2" w:rsidRDefault="00437409" w:rsidP="001E14CE">
            <w:pPr>
              <w:ind w:left="223" w:right="224" w:firstLine="2"/>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Please tick the appropriate box(es))</w:t>
            </w:r>
          </w:p>
        </w:tc>
        <w:tc>
          <w:tcPr>
            <w:tcW w:w="2144" w:type="dxa"/>
          </w:tcPr>
          <w:p w14:paraId="3397C62A" w14:textId="77777777" w:rsidR="00437409" w:rsidRPr="007975C2" w:rsidRDefault="00437409" w:rsidP="001E14CE">
            <w:pPr>
              <w:ind w:left="145" w:right="145" w:hanging="2"/>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Name &amp; contact no. of student’s</w:t>
            </w:r>
          </w:p>
          <w:p w14:paraId="609A0143" w14:textId="77777777" w:rsidR="00437409" w:rsidRPr="007975C2" w:rsidRDefault="00437409" w:rsidP="001E14CE">
            <w:pPr>
              <w:ind w:left="145" w:right="145"/>
              <w:rPr>
                <w:rFonts w:ascii="Times New Roman" w:eastAsia="Times New Roman" w:hAnsi="Times New Roman" w:cs="Times New Roman"/>
                <w:b/>
                <w:bCs/>
                <w:kern w:val="0"/>
                <w:sz w:val="22"/>
                <w:lang w:eastAsia="zh-HK" w:bidi="zh-HK"/>
              </w:rPr>
            </w:pPr>
            <w:r w:rsidRPr="007975C2">
              <w:rPr>
                <w:rFonts w:ascii="Times New Roman" w:eastAsia="Times New Roman" w:hAnsi="Times New Roman" w:cs="Times New Roman"/>
                <w:b/>
                <w:bCs/>
                <w:kern w:val="0"/>
                <w:sz w:val="22"/>
                <w:lang w:eastAsia="zh-HK" w:bidi="zh-HK"/>
              </w:rPr>
              <w:t>guardian in case of emergency</w:t>
            </w:r>
          </w:p>
        </w:tc>
      </w:tr>
      <w:tr w:rsidR="00437409" w:rsidRPr="007975C2" w14:paraId="79E4C90E" w14:textId="77777777" w:rsidTr="00330043">
        <w:trPr>
          <w:trHeight w:val="3187"/>
        </w:trPr>
        <w:tc>
          <w:tcPr>
            <w:tcW w:w="1839" w:type="dxa"/>
          </w:tcPr>
          <w:p w14:paraId="26178E87" w14:textId="77777777" w:rsidR="00437409" w:rsidRPr="007975C2" w:rsidRDefault="00437409" w:rsidP="001E14CE">
            <w:pPr>
              <w:spacing w:line="270" w:lineRule="exact"/>
              <w:ind w:left="107"/>
              <w:rPr>
                <w:rFonts w:ascii="Times New Roman" w:eastAsia="Times New Roman" w:hAnsi="Times New Roman" w:cs="Times New Roman"/>
                <w:kern w:val="0"/>
                <w:szCs w:val="24"/>
                <w:lang w:val="zh-HK" w:eastAsia="zh-HK" w:bidi="zh-HK"/>
              </w:rPr>
            </w:pPr>
            <w:r w:rsidRPr="007975C2">
              <w:rPr>
                <w:rFonts w:ascii="Times New Roman" w:eastAsia="Times New Roman" w:hAnsi="Times New Roman" w:cs="Times New Roman"/>
                <w:kern w:val="0"/>
                <w:szCs w:val="24"/>
                <w:lang w:val="zh-HK" w:eastAsia="zh-HK" w:bidi="zh-HK"/>
              </w:rPr>
              <w:t>1.</w:t>
            </w:r>
          </w:p>
        </w:tc>
        <w:tc>
          <w:tcPr>
            <w:tcW w:w="1134" w:type="dxa"/>
          </w:tcPr>
          <w:p w14:paraId="70C392D4" w14:textId="77777777" w:rsidR="00437409" w:rsidRPr="007975C2" w:rsidRDefault="00437409" w:rsidP="001E14CE">
            <w:pPr>
              <w:rPr>
                <w:rFonts w:ascii="Times New Roman" w:eastAsia="Times New Roman" w:hAnsi="Times New Roman" w:cs="Times New Roman"/>
                <w:kern w:val="0"/>
                <w:szCs w:val="24"/>
                <w:lang w:val="zh-HK" w:eastAsia="zh-HK" w:bidi="zh-HK"/>
              </w:rPr>
            </w:pPr>
          </w:p>
        </w:tc>
        <w:tc>
          <w:tcPr>
            <w:tcW w:w="1136" w:type="dxa"/>
          </w:tcPr>
          <w:p w14:paraId="19E4BB4A" w14:textId="77777777" w:rsidR="00437409" w:rsidRPr="007975C2" w:rsidRDefault="00437409" w:rsidP="001E14CE">
            <w:pPr>
              <w:rPr>
                <w:rFonts w:ascii="Times New Roman" w:eastAsia="Times New Roman" w:hAnsi="Times New Roman" w:cs="Times New Roman"/>
                <w:kern w:val="0"/>
                <w:szCs w:val="24"/>
                <w:lang w:val="zh-HK" w:eastAsia="zh-HK" w:bidi="zh-HK"/>
              </w:rPr>
            </w:pPr>
          </w:p>
        </w:tc>
        <w:tc>
          <w:tcPr>
            <w:tcW w:w="1438" w:type="dxa"/>
          </w:tcPr>
          <w:p w14:paraId="76F1CB7D" w14:textId="77777777" w:rsidR="00437409" w:rsidRPr="007975C2" w:rsidRDefault="00437409" w:rsidP="001E14CE">
            <w:pPr>
              <w:rPr>
                <w:rFonts w:ascii="Times New Roman" w:eastAsia="Times New Roman" w:hAnsi="Times New Roman" w:cs="Times New Roman"/>
                <w:kern w:val="0"/>
                <w:szCs w:val="24"/>
                <w:lang w:val="zh-HK" w:eastAsia="zh-HK" w:bidi="zh-HK"/>
              </w:rPr>
            </w:pPr>
          </w:p>
        </w:tc>
        <w:tc>
          <w:tcPr>
            <w:tcW w:w="2534" w:type="dxa"/>
          </w:tcPr>
          <w:p w14:paraId="351870CC" w14:textId="77777777" w:rsidR="00437409" w:rsidRPr="007975C2" w:rsidRDefault="00437409" w:rsidP="001E14CE">
            <w:pPr>
              <w:numPr>
                <w:ilvl w:val="0"/>
                <w:numId w:val="12"/>
              </w:numPr>
              <w:tabs>
                <w:tab w:val="left" w:pos="464"/>
              </w:tabs>
              <w:spacing w:line="285" w:lineRule="exact"/>
              <w:ind w:hanging="361"/>
              <w:rPr>
                <w:rFonts w:ascii="Times New Roman" w:eastAsia="Times New Roman"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Learning</w:t>
            </w:r>
          </w:p>
          <w:p w14:paraId="05AC1BA7" w14:textId="77777777" w:rsidR="00437409" w:rsidRPr="007975C2" w:rsidRDefault="00437409" w:rsidP="001E14CE">
            <w:pPr>
              <w:spacing w:before="14" w:line="244" w:lineRule="exact"/>
              <w:ind w:left="463"/>
              <w:rPr>
                <w:rFonts w:ascii="Times New Roman" w:eastAsia="Times New Roman"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performance</w:t>
            </w:r>
          </w:p>
          <w:p w14:paraId="36AD8B78" w14:textId="77777777" w:rsidR="00437409" w:rsidRPr="007975C2" w:rsidRDefault="00437409" w:rsidP="001E14CE">
            <w:pPr>
              <w:numPr>
                <w:ilvl w:val="0"/>
                <w:numId w:val="12"/>
              </w:numPr>
              <w:tabs>
                <w:tab w:val="left" w:pos="464"/>
              </w:tabs>
              <w:spacing w:line="287" w:lineRule="exact"/>
              <w:ind w:hanging="361"/>
              <w:rPr>
                <w:rFonts w:ascii="Times New Roman" w:eastAsia="Times New Roman"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Family situation</w:t>
            </w:r>
          </w:p>
          <w:p w14:paraId="3ACC3E1B" w14:textId="77777777" w:rsidR="00437409" w:rsidRPr="007975C2" w:rsidRDefault="00437409" w:rsidP="001E14CE">
            <w:pPr>
              <w:numPr>
                <w:ilvl w:val="0"/>
                <w:numId w:val="12"/>
              </w:numPr>
              <w:tabs>
                <w:tab w:val="left" w:pos="464"/>
              </w:tabs>
              <w:spacing w:before="14" w:line="278" w:lineRule="exact"/>
              <w:ind w:right="219"/>
              <w:rPr>
                <w:rFonts w:ascii="Times New Roman" w:eastAsia="Times New Roman"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Special educational needs</w:t>
            </w:r>
          </w:p>
          <w:p w14:paraId="48775E89" w14:textId="77777777" w:rsidR="00437409" w:rsidRPr="007975C2" w:rsidRDefault="00437409" w:rsidP="001E14CE">
            <w:pPr>
              <w:numPr>
                <w:ilvl w:val="0"/>
                <w:numId w:val="12"/>
              </w:numPr>
              <w:tabs>
                <w:tab w:val="left" w:pos="464"/>
              </w:tabs>
              <w:spacing w:before="2" w:line="280" w:lineRule="exact"/>
              <w:ind w:right="773"/>
              <w:rPr>
                <w:rFonts w:ascii="Times New Roman" w:eastAsia="Times New Roman"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Interpersonal relationship</w:t>
            </w:r>
          </w:p>
          <w:p w14:paraId="2672879C" w14:textId="77777777" w:rsidR="00437409" w:rsidRPr="007975C2" w:rsidRDefault="00437409" w:rsidP="001E14CE">
            <w:pPr>
              <w:numPr>
                <w:ilvl w:val="0"/>
                <w:numId w:val="12"/>
              </w:numPr>
              <w:tabs>
                <w:tab w:val="left" w:pos="464"/>
              </w:tabs>
              <w:spacing w:line="282" w:lineRule="exact"/>
              <w:ind w:hanging="361"/>
              <w:rPr>
                <w:rFonts w:ascii="Times New Roman" w:eastAsia="Times New Roman"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Emotional/mental</w:t>
            </w:r>
          </w:p>
          <w:p w14:paraId="12C93D59" w14:textId="77777777" w:rsidR="00437409" w:rsidRPr="007975C2" w:rsidRDefault="00437409" w:rsidP="001E14CE">
            <w:pPr>
              <w:spacing w:before="16" w:line="244" w:lineRule="exact"/>
              <w:ind w:left="463"/>
              <w:rPr>
                <w:rFonts w:ascii="Times New Roman" w:eastAsia="Times New Roman" w:hAnsi="Times New Roman" w:cs="Times New Roman"/>
                <w:kern w:val="0"/>
                <w:sz w:val="22"/>
                <w:lang w:val="zh-HK" w:eastAsia="zh-HK" w:bidi="zh-HK"/>
              </w:rPr>
            </w:pPr>
            <w:r w:rsidRPr="007975C2">
              <w:rPr>
                <w:rFonts w:ascii="Times New Roman" w:eastAsia="Times New Roman" w:hAnsi="Times New Roman" w:cs="Times New Roman"/>
                <w:kern w:val="0"/>
                <w:sz w:val="22"/>
                <w:lang w:val="zh-HK" w:eastAsia="zh-HK" w:bidi="zh-HK"/>
              </w:rPr>
              <w:t>health needs</w:t>
            </w:r>
          </w:p>
          <w:p w14:paraId="4D43325C" w14:textId="77777777" w:rsidR="00437409" w:rsidRPr="007975C2" w:rsidRDefault="00437409" w:rsidP="001E14CE">
            <w:pPr>
              <w:numPr>
                <w:ilvl w:val="0"/>
                <w:numId w:val="12"/>
              </w:numPr>
              <w:tabs>
                <w:tab w:val="left" w:pos="464"/>
              </w:tabs>
              <w:spacing w:line="249" w:lineRule="auto"/>
              <w:ind w:right="670"/>
              <w:rPr>
                <w:rFonts w:ascii="Times New Roman" w:eastAsia="Times New Roman" w:hAnsi="Times New Roman" w:cs="Times New Roman"/>
                <w:kern w:val="0"/>
                <w:szCs w:val="24"/>
                <w:lang w:val="zh-HK" w:eastAsia="zh-HK" w:bidi="zh-HK"/>
              </w:rPr>
            </w:pPr>
            <w:r w:rsidRPr="007975C2">
              <w:rPr>
                <w:rFonts w:ascii="Times New Roman" w:eastAsia="Times New Roman" w:hAnsi="Times New Roman" w:cs="Times New Roman"/>
                <w:kern w:val="0"/>
                <w:sz w:val="22"/>
                <w:lang w:val="zh-HK" w:eastAsia="zh-HK" w:bidi="zh-HK"/>
              </w:rPr>
              <w:t>Others (please specify):</w:t>
            </w:r>
          </w:p>
        </w:tc>
        <w:tc>
          <w:tcPr>
            <w:tcW w:w="2144" w:type="dxa"/>
          </w:tcPr>
          <w:p w14:paraId="25EFC1A6" w14:textId="77777777" w:rsidR="00437409" w:rsidRPr="007975C2" w:rsidRDefault="00437409" w:rsidP="001E14CE">
            <w:pPr>
              <w:rPr>
                <w:rFonts w:ascii="Times New Roman" w:eastAsia="Times New Roman" w:hAnsi="Times New Roman" w:cs="Times New Roman"/>
                <w:kern w:val="0"/>
                <w:szCs w:val="24"/>
                <w:lang w:val="zh-HK" w:eastAsia="zh-HK" w:bidi="zh-HK"/>
              </w:rPr>
            </w:pPr>
          </w:p>
        </w:tc>
      </w:tr>
    </w:tbl>
    <w:p w14:paraId="5902106D" w14:textId="77777777" w:rsidR="00437409" w:rsidRPr="007975C2" w:rsidRDefault="00437409" w:rsidP="00437409">
      <w:pPr>
        <w:tabs>
          <w:tab w:val="left" w:pos="9540"/>
        </w:tabs>
        <w:spacing w:before="90" w:line="280" w:lineRule="exact"/>
        <w:ind w:rightChars="-20" w:right="-48"/>
        <w:jc w:val="both"/>
        <w:rPr>
          <w:rFonts w:ascii="Times New Roman" w:eastAsia="PMingLiU" w:hAnsi="Times New Roman" w:cs="Times New Roman"/>
          <w:szCs w:val="24"/>
        </w:rPr>
      </w:pPr>
      <w:r w:rsidRPr="007975C2">
        <w:rPr>
          <w:rFonts w:ascii="Times New Roman" w:eastAsia="PMingLiU" w:hAnsi="Times New Roman" w:cs="Times New Roman" w:hint="eastAsia"/>
          <w:szCs w:val="24"/>
        </w:rPr>
        <w:t>R</w:t>
      </w:r>
      <w:r w:rsidRPr="007975C2">
        <w:rPr>
          <w:rFonts w:ascii="Times New Roman" w:eastAsia="PMingLiU" w:hAnsi="Times New Roman" w:cs="Times New Roman"/>
          <w:szCs w:val="24"/>
        </w:rPr>
        <w:t xml:space="preserve">emarks: This referral form contains personal data of the student, which shall be properly kept by the school and ensure that the purpose and manner of data collection, use of date, data security, access, etc. comply with the requirements of the personal data (Privacy) ordinance. </w:t>
      </w:r>
    </w:p>
    <w:p w14:paraId="124ED516" w14:textId="6CF5610D" w:rsidR="00330043" w:rsidRDefault="00330043"/>
    <w:tbl>
      <w:tblPr>
        <w:tblStyle w:val="TableNormal1"/>
        <w:tblW w:w="10070" w:type="dxa"/>
        <w:tblInd w:w="-5" w:type="dxa"/>
        <w:tblLayout w:type="fixed"/>
        <w:tblLook w:val="01E0" w:firstRow="1" w:lastRow="1" w:firstColumn="1" w:lastColumn="1" w:noHBand="0" w:noVBand="0"/>
      </w:tblPr>
      <w:tblGrid>
        <w:gridCol w:w="2749"/>
        <w:gridCol w:w="1362"/>
        <w:gridCol w:w="5959"/>
      </w:tblGrid>
      <w:tr w:rsidR="00330043" w:rsidRPr="007975C2" w14:paraId="0BEEE28F" w14:textId="77777777" w:rsidTr="00AF2E59">
        <w:trPr>
          <w:trHeight w:val="3591"/>
        </w:trPr>
        <w:tc>
          <w:tcPr>
            <w:tcW w:w="2749" w:type="dxa"/>
          </w:tcPr>
          <w:p w14:paraId="4DE32DC8" w14:textId="77777777" w:rsidR="00330043" w:rsidRPr="007975C2" w:rsidRDefault="00330043" w:rsidP="001631AF">
            <w:pPr>
              <w:spacing w:before="4"/>
              <w:rPr>
                <w:rFonts w:ascii="Times New Roman" w:eastAsia="PMingLiU" w:hAnsi="Times New Roman" w:cs="Times New Roman"/>
                <w:kern w:val="0"/>
                <w:sz w:val="31"/>
                <w:lang w:val="zh-HK" w:eastAsia="zh-HK" w:bidi="zh-HK"/>
              </w:rPr>
            </w:pPr>
          </w:p>
          <w:p w14:paraId="1F603BAF" w14:textId="77777777" w:rsidR="00330043" w:rsidRPr="007975C2" w:rsidRDefault="00330043" w:rsidP="001631AF">
            <w:pPr>
              <w:ind w:left="200"/>
              <w:jc w:val="both"/>
              <w:rPr>
                <w:rFonts w:ascii="Times New Roman" w:eastAsia="PMingLiU" w:hAnsi="Times New Roman" w:cs="Times New Roman"/>
                <w:kern w:val="0"/>
                <w:lang w:val="zh-HK" w:eastAsia="zh-HK" w:bidi="zh-HK"/>
              </w:rPr>
            </w:pPr>
            <w:r w:rsidRPr="007975C2">
              <w:rPr>
                <w:rFonts w:ascii="Times New Roman" w:eastAsia="Times New Roman" w:hAnsi="Times New Roman" w:cs="Times New Roman"/>
                <w:noProof/>
                <w:kern w:val="0"/>
                <w:sz w:val="20"/>
              </w:rPr>
              <mc:AlternateContent>
                <mc:Choice Requires="wpg">
                  <w:drawing>
                    <wp:anchor distT="0" distB="0" distL="114300" distR="114300" simplePos="0" relativeHeight="251659264" behindDoc="0" locked="0" layoutInCell="1" allowOverlap="1" wp14:anchorId="66763CD9" wp14:editId="610933D0">
                      <wp:simplePos x="0" y="0"/>
                      <wp:positionH relativeFrom="column">
                        <wp:posOffset>45720</wp:posOffset>
                      </wp:positionH>
                      <wp:positionV relativeFrom="paragraph">
                        <wp:posOffset>323850</wp:posOffset>
                      </wp:positionV>
                      <wp:extent cx="1303020" cy="1141095"/>
                      <wp:effectExtent l="0" t="0" r="11430" b="20955"/>
                      <wp:wrapThrough wrapText="bothSides">
                        <wp:wrapPolygon edited="0">
                          <wp:start x="0" y="0"/>
                          <wp:lineTo x="0" y="21636"/>
                          <wp:lineTo x="21474" y="21636"/>
                          <wp:lineTo x="21474" y="0"/>
                          <wp:lineTo x="0" y="0"/>
                        </wp:wrapPolygon>
                      </wp:wrapThrough>
                      <wp:docPr id="18"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3020" cy="1141095"/>
                                <a:chOff x="0" y="0"/>
                                <a:chExt cx="2065" cy="1777"/>
                              </a:xfrm>
                            </wpg:grpSpPr>
                            <wps:wsp>
                              <wps:cNvPr id="19" name="Rectangle 41"/>
                              <wps:cNvSpPr>
                                <a:spLocks noChangeArrowheads="1"/>
                              </wps:cNvSpPr>
                              <wps:spPr bwMode="auto">
                                <a:xfrm>
                                  <a:off x="7" y="7"/>
                                  <a:ext cx="2050" cy="1762"/>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FD0370E" id="Group 40" o:spid="_x0000_s1026" style="position:absolute;margin-left:3.6pt;margin-top:25.5pt;width:102.6pt;height:89.85pt;z-index:251659264;mso-width-relative:margin;mso-height-relative:margin" coordsize="2065,1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">
                      <v:rect id="Rectangle 41" o:spid="_x0000_s1027" style="position:absolute;left:7;top:7;width:2050;height:1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" filled="f"/>
                      <w10:wrap type="through"/>
                    </v:group>
                  </w:pict>
                </mc:Fallback>
              </mc:AlternateContent>
            </w:r>
            <w:r w:rsidRPr="007975C2">
              <w:rPr>
                <w:rFonts w:ascii="Times New Roman" w:eastAsia="Times New Roman" w:hAnsi="Times New Roman" w:cs="Times New Roman"/>
                <w:kern w:val="0"/>
                <w:lang w:val="zh-HK" w:eastAsia="zh-HK" w:bidi="zh-HK"/>
              </w:rPr>
              <w:t>School Chop:</w:t>
            </w:r>
          </w:p>
        </w:tc>
        <w:tc>
          <w:tcPr>
            <w:tcW w:w="1362" w:type="dxa"/>
          </w:tcPr>
          <w:p w14:paraId="49DE5CE0" w14:textId="77777777" w:rsidR="00330043" w:rsidRPr="007975C2" w:rsidRDefault="00330043" w:rsidP="001631AF">
            <w:pPr>
              <w:ind w:left="-6" w:right="-72"/>
              <w:rPr>
                <w:rFonts w:ascii="Times New Roman" w:eastAsia="Times New Roman" w:hAnsi="Times New Roman" w:cs="Times New Roman"/>
                <w:kern w:val="0"/>
                <w:sz w:val="20"/>
                <w:lang w:val="zh-HK" w:eastAsia="zh-HK" w:bidi="zh-HK"/>
              </w:rPr>
            </w:pPr>
          </w:p>
          <w:p w14:paraId="729DCEF8" w14:textId="77777777" w:rsidR="00330043" w:rsidRPr="007975C2" w:rsidRDefault="00330043" w:rsidP="001631AF">
            <w:pPr>
              <w:spacing w:before="6"/>
              <w:rPr>
                <w:rFonts w:ascii="Times New Roman" w:eastAsia="Times New Roman" w:hAnsi="Times New Roman" w:cs="Times New Roman"/>
                <w:kern w:val="0"/>
                <w:sz w:val="12"/>
                <w:lang w:val="zh-HK" w:eastAsia="zh-HK" w:bidi="zh-HK"/>
              </w:rPr>
            </w:pPr>
          </w:p>
          <w:p w14:paraId="2B19F8E1" w14:textId="77777777" w:rsidR="00330043" w:rsidRPr="002B3CD0" w:rsidRDefault="00330043" w:rsidP="001631AF">
            <w:pPr>
              <w:ind w:left="-11" w:right="-58"/>
              <w:rPr>
                <w:rFonts w:ascii="Times New Roman" w:eastAsia="Times New Roman" w:hAnsi="Times New Roman" w:cs="Times New Roman"/>
                <w:kern w:val="0"/>
                <w:sz w:val="20"/>
                <w:lang w:eastAsia="zh-HK" w:bidi="zh-HK"/>
              </w:rPr>
            </w:pPr>
            <w:r>
              <w:rPr>
                <w:rFonts w:ascii="Times New Roman" w:eastAsia="Times New Roman" w:hAnsi="Times New Roman" w:cs="Times New Roman"/>
                <w:kern w:val="0"/>
                <w:sz w:val="20"/>
                <w:lang w:eastAsia="zh-HK" w:bidi="zh-HK"/>
              </w:rPr>
              <w:t xml:space="preserve">   </w:t>
            </w:r>
          </w:p>
        </w:tc>
        <w:tc>
          <w:tcPr>
            <w:tcW w:w="5959" w:type="dxa"/>
          </w:tcPr>
          <w:p w14:paraId="6EEFF15E" w14:textId="77777777" w:rsidR="00330043" w:rsidRPr="007975C2" w:rsidRDefault="00330043" w:rsidP="001631AF">
            <w:pPr>
              <w:rPr>
                <w:rFonts w:ascii="Times New Roman" w:eastAsia="Times New Roman" w:hAnsi="Times New Roman" w:cs="Times New Roman"/>
                <w:kern w:val="0"/>
                <w:sz w:val="28"/>
                <w:lang w:val="zh-HK" w:eastAsia="zh-HK" w:bidi="zh-HK"/>
              </w:rPr>
            </w:pPr>
          </w:p>
          <w:p w14:paraId="060B9904" w14:textId="77777777" w:rsidR="00330043" w:rsidRPr="007975C2" w:rsidRDefault="00330043" w:rsidP="001631AF">
            <w:pPr>
              <w:spacing w:before="2"/>
              <w:rPr>
                <w:rFonts w:ascii="Times New Roman" w:eastAsia="Times New Roman" w:hAnsi="Times New Roman" w:cs="Times New Roman"/>
                <w:kern w:val="0"/>
                <w:sz w:val="27"/>
                <w:lang w:val="zh-HK" w:eastAsia="zh-HK" w:bidi="zh-HK"/>
              </w:rPr>
            </w:pPr>
          </w:p>
          <w:p w14:paraId="05F9D74B" w14:textId="77777777" w:rsidR="00330043" w:rsidRDefault="00330043" w:rsidP="001631AF">
            <w:pPr>
              <w:rPr>
                <w:rFonts w:ascii="Times New Roman" w:hAnsi="Times New Roman" w:cs="Times New Roman"/>
                <w:kern w:val="0"/>
                <w:sz w:val="26"/>
                <w:lang w:val="zh-HK" w:eastAsia="zh-HK" w:bidi="zh-HK"/>
              </w:rPr>
            </w:pPr>
            <w:r>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Signature of school</w:t>
            </w:r>
          </w:p>
          <w:p w14:paraId="5CC50B7F" w14:textId="77777777" w:rsidR="00330043" w:rsidRPr="002A6D85" w:rsidRDefault="00330043" w:rsidP="001631AF">
            <w:pPr>
              <w:tabs>
                <w:tab w:val="left" w:pos="4949"/>
                <w:tab w:val="left" w:pos="5151"/>
                <w:tab w:val="left" w:pos="5312"/>
              </w:tabs>
              <w:spacing w:before="47" w:line="276" w:lineRule="auto"/>
              <w:ind w:left="904" w:right="426" w:hanging="1418"/>
              <w:jc w:val="right"/>
              <w:rPr>
                <w:rFonts w:ascii="Times New Roman" w:hAnsi="Times New Roman" w:cs="Times New Roman"/>
                <w:kern w:val="0"/>
                <w:sz w:val="26"/>
                <w:lang w:eastAsia="zh-HK" w:bidi="zh-HK"/>
              </w:rPr>
            </w:pPr>
            <w:r w:rsidRPr="007975C2">
              <w:rPr>
                <w:rFonts w:ascii="Times New Roman" w:eastAsia="Times New Roman" w:hAnsi="Times New Roman" w:cs="Times New Roman"/>
                <w:kern w:val="0"/>
                <w:sz w:val="26"/>
                <w:lang w:val="zh-HK" w:eastAsia="zh-HK" w:bidi="zh-HK"/>
              </w:rPr>
              <w:t>personnel in charge</w:t>
            </w:r>
            <w:r w:rsidRPr="007975C2">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w:t>
            </w:r>
            <w:r>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u w:val="single"/>
                <w:lang w:val="zh-HK" w:eastAsia="zh-HK" w:bidi="zh-HK"/>
              </w:rPr>
              <w:tab/>
            </w:r>
            <w:r>
              <w:rPr>
                <w:rFonts w:ascii="Times New Roman" w:eastAsia="Times New Roman" w:hAnsi="Times New Roman" w:cs="Times New Roman"/>
                <w:kern w:val="0"/>
                <w:sz w:val="26"/>
                <w:u w:val="single"/>
                <w:lang w:eastAsia="zh-HK" w:bidi="zh-HK"/>
              </w:rPr>
              <w:t xml:space="preserve">   </w:t>
            </w:r>
            <w:r>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Name</w:t>
            </w:r>
            <w:r w:rsidRPr="007975C2">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 xml:space="preserve">: </w:t>
            </w:r>
            <w:r w:rsidRPr="007975C2">
              <w:rPr>
                <w:rFonts w:ascii="Times New Roman" w:eastAsia="Times New Roman" w:hAnsi="Times New Roman" w:cs="Times New Roman"/>
                <w:kern w:val="0"/>
                <w:sz w:val="26"/>
                <w:u w:val="single"/>
                <w:lang w:val="zh-HK" w:eastAsia="zh-HK" w:bidi="zh-HK"/>
              </w:rPr>
              <w:tab/>
            </w:r>
            <w:r>
              <w:rPr>
                <w:rFonts w:ascii="Times New Roman" w:eastAsia="Times New Roman" w:hAnsi="Times New Roman" w:cs="Times New Roman"/>
                <w:kern w:val="0"/>
                <w:sz w:val="26"/>
                <w:u w:val="single"/>
                <w:lang w:eastAsia="zh-HK" w:bidi="zh-HK"/>
              </w:rPr>
              <w:t xml:space="preserve"> </w:t>
            </w:r>
          </w:p>
          <w:p w14:paraId="0E56EA45" w14:textId="77777777" w:rsidR="00330043" w:rsidRPr="002B3CD0" w:rsidRDefault="00330043" w:rsidP="001631AF">
            <w:pPr>
              <w:tabs>
                <w:tab w:val="left" w:pos="4949"/>
                <w:tab w:val="left" w:pos="5151"/>
                <w:tab w:val="left" w:pos="5312"/>
              </w:tabs>
              <w:spacing w:before="47" w:line="276" w:lineRule="auto"/>
              <w:ind w:right="166"/>
              <w:jc w:val="right"/>
              <w:rPr>
                <w:rFonts w:ascii="Times New Roman" w:hAnsi="Times New Roman" w:cs="Times New Roman"/>
                <w:kern w:val="0"/>
                <w:sz w:val="26"/>
                <w:lang w:eastAsia="zh-HK" w:bidi="zh-HK"/>
              </w:rPr>
            </w:pPr>
            <w:r>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Post</w:t>
            </w:r>
            <w:r>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w:t>
            </w:r>
            <w:r w:rsidRPr="007975C2">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u w:val="single"/>
                <w:lang w:val="zh-HK" w:eastAsia="zh-HK" w:bidi="zh-HK"/>
              </w:rPr>
              <w:tab/>
            </w:r>
          </w:p>
          <w:p w14:paraId="37661875" w14:textId="77777777" w:rsidR="00330043" w:rsidRPr="002B3CD0" w:rsidRDefault="00330043" w:rsidP="001631AF">
            <w:pPr>
              <w:tabs>
                <w:tab w:val="left" w:pos="5857"/>
                <w:tab w:val="left" w:pos="5912"/>
              </w:tabs>
              <w:spacing w:line="278" w:lineRule="auto"/>
              <w:ind w:right="147"/>
              <w:rPr>
                <w:rFonts w:ascii="Times New Roman" w:hAnsi="Times New Roman" w:cs="Times New Roman"/>
                <w:kern w:val="0"/>
                <w:sz w:val="26"/>
                <w:u w:val="single"/>
                <w:lang w:eastAsia="zh-HK" w:bidi="zh-HK"/>
              </w:rPr>
            </w:pPr>
            <w:r>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Contact no.</w:t>
            </w:r>
            <w:r w:rsidRPr="007975C2">
              <w:rPr>
                <w:rFonts w:ascii="Times New Roman" w:eastAsia="Times New Roman" w:hAnsi="Times New Roman" w:cs="Times New Roman"/>
                <w:kern w:val="0"/>
                <w:sz w:val="26"/>
                <w:lang w:eastAsia="zh-HK" w:bidi="zh-HK"/>
              </w:rPr>
              <w:t xml:space="preserve"> : </w:t>
            </w:r>
            <w:r w:rsidRPr="007975C2">
              <w:rPr>
                <w:rFonts w:ascii="Times New Roman" w:eastAsia="Times New Roman" w:hAnsi="Times New Roman" w:cs="Times New Roman"/>
                <w:kern w:val="0"/>
                <w:sz w:val="26"/>
                <w:u w:val="single"/>
                <w:lang w:val="zh-HK" w:eastAsia="zh-HK" w:bidi="zh-HK"/>
              </w:rPr>
              <w:tab/>
            </w:r>
          </w:p>
          <w:p w14:paraId="62C50D9A" w14:textId="77777777" w:rsidR="00330043" w:rsidRDefault="00330043" w:rsidP="001631AF">
            <w:pPr>
              <w:tabs>
                <w:tab w:val="left" w:pos="5434"/>
                <w:tab w:val="left" w:pos="5779"/>
                <w:tab w:val="left" w:pos="5857"/>
              </w:tabs>
              <w:spacing w:line="278" w:lineRule="auto"/>
              <w:ind w:right="147" w:firstLineChars="100" w:firstLine="260"/>
              <w:rPr>
                <w:rFonts w:ascii="Times New Roman" w:eastAsia="Times New Roman" w:hAnsi="Times New Roman" w:cs="Times New Roman"/>
                <w:kern w:val="0"/>
                <w:sz w:val="26"/>
                <w:u w:val="single"/>
                <w:lang w:val="zh-HK" w:eastAsia="zh-HK" w:bidi="zh-HK"/>
              </w:rPr>
            </w:pPr>
            <w:r>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Date</w:t>
            </w:r>
            <w:r w:rsidRPr="007975C2">
              <w:rPr>
                <w:rFonts w:ascii="Times New Roman" w:eastAsia="Times New Roman" w:hAnsi="Times New Roman" w:cs="Times New Roman"/>
                <w:kern w:val="0"/>
                <w:sz w:val="26"/>
                <w:lang w:eastAsia="zh-HK" w:bidi="zh-HK"/>
              </w:rPr>
              <w:t xml:space="preserve"> </w:t>
            </w:r>
            <w:r w:rsidRPr="007975C2">
              <w:rPr>
                <w:rFonts w:ascii="Times New Roman" w:eastAsia="Times New Roman" w:hAnsi="Times New Roman" w:cs="Times New Roman"/>
                <w:kern w:val="0"/>
                <w:sz w:val="26"/>
                <w:lang w:val="zh-HK" w:eastAsia="zh-HK" w:bidi="zh-HK"/>
              </w:rPr>
              <w:t xml:space="preserve">: </w:t>
            </w:r>
            <w:r w:rsidRPr="007975C2">
              <w:rPr>
                <w:rFonts w:ascii="Times New Roman" w:eastAsia="Times New Roman" w:hAnsi="Times New Roman" w:cs="Times New Roman"/>
                <w:kern w:val="0"/>
                <w:sz w:val="26"/>
                <w:u w:val="single"/>
                <w:lang w:val="zh-HK" w:eastAsia="zh-HK" w:bidi="zh-HK"/>
              </w:rPr>
              <w:t xml:space="preserve"> </w:t>
            </w:r>
            <w:r w:rsidRPr="007975C2">
              <w:rPr>
                <w:rFonts w:ascii="Times New Roman" w:eastAsia="Times New Roman" w:hAnsi="Times New Roman" w:cs="Times New Roman"/>
                <w:kern w:val="0"/>
                <w:sz w:val="26"/>
                <w:u w:val="single"/>
                <w:lang w:val="zh-HK" w:eastAsia="zh-HK" w:bidi="zh-HK"/>
              </w:rPr>
              <w:tab/>
            </w:r>
            <w:r>
              <w:rPr>
                <w:rFonts w:ascii="Times New Roman" w:eastAsia="Times New Roman" w:hAnsi="Times New Roman" w:cs="Times New Roman"/>
                <w:kern w:val="0"/>
                <w:sz w:val="26"/>
                <w:u w:val="single"/>
                <w:lang w:eastAsia="zh-HK" w:bidi="zh-HK"/>
              </w:rPr>
              <w:t xml:space="preserve">  </w:t>
            </w:r>
            <w:r>
              <w:rPr>
                <w:rFonts w:ascii="Times New Roman" w:eastAsia="Times New Roman" w:hAnsi="Times New Roman" w:cs="Times New Roman"/>
                <w:kern w:val="0"/>
                <w:sz w:val="26"/>
                <w:u w:val="single"/>
                <w:lang w:val="zh-HK" w:eastAsia="zh-HK" w:bidi="zh-HK"/>
              </w:rPr>
              <w:tab/>
            </w:r>
            <w:r w:rsidRPr="007975C2">
              <w:rPr>
                <w:rFonts w:ascii="Times New Roman" w:eastAsia="Times New Roman" w:hAnsi="Times New Roman" w:cs="Times New Roman"/>
                <w:kern w:val="0"/>
                <w:sz w:val="26"/>
                <w:u w:val="single"/>
                <w:lang w:val="zh-HK" w:eastAsia="zh-HK" w:bidi="zh-HK"/>
              </w:rPr>
              <w:tab/>
            </w:r>
          </w:p>
          <w:p w14:paraId="3CA7C9A0" w14:textId="77777777" w:rsidR="00330043" w:rsidRPr="00330043" w:rsidRDefault="00330043" w:rsidP="001631AF">
            <w:pPr>
              <w:tabs>
                <w:tab w:val="left" w:pos="4410"/>
              </w:tabs>
              <w:rPr>
                <w:rFonts w:ascii="Times New Roman" w:hAnsi="Times New Roman" w:cs="Times New Roman"/>
                <w:sz w:val="26"/>
                <w:lang w:eastAsia="zh-HK" w:bidi="zh-HK"/>
              </w:rPr>
            </w:pPr>
            <w:r>
              <w:rPr>
                <w:rFonts w:ascii="Times New Roman" w:hAnsi="Times New Roman" w:cs="Times New Roman"/>
                <w:sz w:val="26"/>
                <w:lang w:eastAsia="zh-HK" w:bidi="zh-HK"/>
              </w:rPr>
              <w:tab/>
            </w:r>
          </w:p>
        </w:tc>
      </w:tr>
    </w:tbl>
    <w:p w14:paraId="5870BC2E" w14:textId="77777777" w:rsidR="00330043" w:rsidRDefault="00330043" w:rsidP="00330043">
      <w:pPr>
        <w:adjustRightInd w:val="0"/>
        <w:snapToGrid w:val="0"/>
        <w:spacing w:line="360" w:lineRule="auto"/>
        <w:ind w:leftChars="192" w:left="461" w:rightChars="548" w:right="1315" w:firstLine="897"/>
        <w:jc w:val="center"/>
        <w:rPr>
          <w:rFonts w:ascii="Times New Roman" w:eastAsia="PMingLiU" w:hAnsi="Times New Roman" w:cs="Times New Roman"/>
          <w:b/>
          <w:sz w:val="26"/>
          <w:szCs w:val="26"/>
          <w:u w:val="single"/>
        </w:rPr>
      </w:pPr>
    </w:p>
    <w:p w14:paraId="4EF9D315" w14:textId="77777777" w:rsidR="00330043" w:rsidRDefault="00330043" w:rsidP="00330043">
      <w:pPr>
        <w:adjustRightInd w:val="0"/>
        <w:snapToGrid w:val="0"/>
        <w:spacing w:line="360" w:lineRule="auto"/>
        <w:ind w:leftChars="192" w:left="461" w:rightChars="548" w:right="1315" w:firstLine="897"/>
        <w:jc w:val="center"/>
        <w:rPr>
          <w:rFonts w:ascii="Times New Roman" w:eastAsia="PMingLiU" w:hAnsi="Times New Roman" w:cs="Times New Roman"/>
          <w:b/>
          <w:sz w:val="26"/>
          <w:szCs w:val="26"/>
          <w:u w:val="single"/>
        </w:rPr>
      </w:pPr>
    </w:p>
    <w:p w14:paraId="0CBE7CB2" w14:textId="77F00B99" w:rsidR="00330043" w:rsidRPr="007975C2" w:rsidRDefault="00330043" w:rsidP="00330043">
      <w:pPr>
        <w:adjustRightInd w:val="0"/>
        <w:snapToGrid w:val="0"/>
        <w:spacing w:line="360" w:lineRule="auto"/>
        <w:ind w:leftChars="192" w:left="461" w:rightChars="548" w:right="1315" w:firstLine="897"/>
        <w:jc w:val="center"/>
        <w:rPr>
          <w:rFonts w:ascii="Times New Roman" w:eastAsia="PMingLiU" w:hAnsi="Times New Roman" w:cs="Times New Roman"/>
          <w:b/>
          <w:sz w:val="26"/>
          <w:szCs w:val="26"/>
          <w:u w:val="single"/>
        </w:rPr>
      </w:pPr>
      <w:r w:rsidRPr="007975C2">
        <w:rPr>
          <w:rFonts w:ascii="Times New Roman" w:eastAsia="PMingLiU" w:hAnsi="Times New Roman" w:cs="Times New Roman"/>
          <w:b/>
          <w:sz w:val="26"/>
          <w:szCs w:val="26"/>
          <w:u w:val="single"/>
        </w:rPr>
        <w:t xml:space="preserve">The </w:t>
      </w:r>
      <w:r w:rsidRPr="007975C2">
        <w:rPr>
          <w:rFonts w:ascii="Times New Roman" w:eastAsia="PMingLiU" w:hAnsi="Times New Roman" w:cs="Times New Roman" w:hint="eastAsia"/>
          <w:b/>
          <w:sz w:val="26"/>
          <w:szCs w:val="26"/>
          <w:u w:val="single"/>
        </w:rPr>
        <w:t>T</w:t>
      </w:r>
      <w:r w:rsidRPr="007975C2">
        <w:rPr>
          <w:rFonts w:ascii="Times New Roman" w:eastAsia="PMingLiU" w:hAnsi="Times New Roman" w:cs="Times New Roman"/>
          <w:b/>
          <w:sz w:val="26"/>
          <w:szCs w:val="26"/>
          <w:u w:val="single"/>
        </w:rPr>
        <w:t>hree-tier School-based Emergency Mechanism</w:t>
      </w:r>
    </w:p>
    <w:p w14:paraId="02C27D74" w14:textId="77777777" w:rsidR="00330043" w:rsidRPr="007975C2" w:rsidRDefault="00330043" w:rsidP="00330043">
      <w:pPr>
        <w:adjustRightInd w:val="0"/>
        <w:snapToGrid w:val="0"/>
        <w:spacing w:line="360" w:lineRule="auto"/>
        <w:ind w:leftChars="193" w:left="463" w:rightChars="548" w:right="1315" w:firstLine="418"/>
        <w:jc w:val="center"/>
        <w:rPr>
          <w:rFonts w:ascii="Times New Roman" w:eastAsia="PMingLiU" w:hAnsi="Times New Roman" w:cs="Times New Roman"/>
          <w:b/>
          <w:sz w:val="26"/>
          <w:szCs w:val="26"/>
        </w:rPr>
      </w:pPr>
      <w:r w:rsidRPr="007975C2">
        <w:rPr>
          <w:rFonts w:ascii="Times New Roman" w:eastAsia="PMingLiU" w:hAnsi="Times New Roman" w:cs="Times New Roman"/>
          <w:b/>
          <w:sz w:val="26"/>
          <w:szCs w:val="26"/>
        </w:rPr>
        <w:tab/>
        <w:t>“</w:t>
      </w:r>
      <w:r w:rsidRPr="007975C2">
        <w:rPr>
          <w:rFonts w:ascii="Times New Roman" w:eastAsia="PMingLiU" w:hAnsi="Times New Roman" w:cs="Times New Roman" w:hint="eastAsia"/>
          <w:b/>
          <w:sz w:val="26"/>
          <w:szCs w:val="26"/>
        </w:rPr>
        <w:t>O</w:t>
      </w:r>
      <w:r w:rsidRPr="007975C2">
        <w:rPr>
          <w:rFonts w:ascii="Times New Roman" w:eastAsia="PMingLiU" w:hAnsi="Times New Roman" w:cs="Times New Roman"/>
          <w:b/>
          <w:sz w:val="26"/>
          <w:szCs w:val="26"/>
        </w:rPr>
        <w:t>ff-campus Support Network” Team</w:t>
      </w:r>
    </w:p>
    <w:p w14:paraId="7A5374DF" w14:textId="77777777" w:rsidR="00330043" w:rsidRPr="007975C2" w:rsidRDefault="00330043" w:rsidP="00330043">
      <w:pPr>
        <w:adjustRightInd w:val="0"/>
        <w:snapToGrid w:val="0"/>
        <w:spacing w:line="360" w:lineRule="auto"/>
        <w:ind w:leftChars="193" w:left="463" w:rightChars="548" w:right="1315"/>
        <w:jc w:val="center"/>
        <w:rPr>
          <w:rFonts w:ascii="Times New Roman" w:eastAsia="PMingLiU" w:hAnsi="Times New Roman" w:cs="Times New Roman"/>
          <w:b/>
          <w:sz w:val="26"/>
          <w:szCs w:val="26"/>
        </w:rPr>
      </w:pPr>
      <w:r w:rsidRPr="007975C2">
        <w:rPr>
          <w:rFonts w:ascii="Times New Roman" w:eastAsia="PMingLiU" w:hAnsi="Times New Roman" w:cs="Times New Roman"/>
          <w:b/>
          <w:sz w:val="26"/>
          <w:szCs w:val="26"/>
        </w:rPr>
        <w:tab/>
      </w:r>
      <w:r w:rsidRPr="007975C2">
        <w:rPr>
          <w:rFonts w:ascii="Times New Roman" w:eastAsia="PMingLiU" w:hAnsi="Times New Roman" w:cs="Times New Roman"/>
          <w:b/>
          <w:sz w:val="26"/>
          <w:szCs w:val="26"/>
        </w:rPr>
        <w:tab/>
      </w:r>
      <w:r w:rsidRPr="007975C2">
        <w:rPr>
          <w:rFonts w:ascii="Times New Roman" w:eastAsia="PMingLiU" w:hAnsi="Times New Roman" w:cs="Times New Roman" w:hint="eastAsia"/>
          <w:b/>
          <w:sz w:val="26"/>
          <w:szCs w:val="26"/>
        </w:rPr>
        <w:t>P</w:t>
      </w:r>
      <w:r w:rsidRPr="007975C2">
        <w:rPr>
          <w:rFonts w:ascii="Times New Roman" w:eastAsia="PMingLiU" w:hAnsi="Times New Roman" w:cs="Times New Roman"/>
          <w:b/>
          <w:sz w:val="26"/>
          <w:szCs w:val="26"/>
        </w:rPr>
        <w:t>arent / Guardian Consent Form</w:t>
      </w:r>
    </w:p>
    <w:p w14:paraId="6EB795E2" w14:textId="77777777" w:rsidR="00330043" w:rsidRPr="007975C2" w:rsidRDefault="00330043" w:rsidP="00330043">
      <w:pPr>
        <w:adjustRightInd w:val="0"/>
        <w:snapToGrid w:val="0"/>
        <w:ind w:leftChars="193" w:left="463" w:rightChars="548" w:right="1315"/>
        <w:jc w:val="center"/>
        <w:rPr>
          <w:rFonts w:ascii="Times New Roman" w:eastAsia="PMingLiU" w:hAnsi="Times New Roman" w:cs="Times New Roman"/>
          <w:b/>
          <w:szCs w:val="24"/>
        </w:rPr>
      </w:pPr>
    </w:p>
    <w:p w14:paraId="13FDEE39" w14:textId="77777777" w:rsidR="00330043" w:rsidRPr="007975C2" w:rsidRDefault="00330043" w:rsidP="00330043">
      <w:pPr>
        <w:keepNext/>
        <w:keepLines/>
        <w:spacing w:before="40"/>
        <w:ind w:left="1033" w:rightChars="225" w:right="540"/>
        <w:jc w:val="both"/>
        <w:outlineLvl w:val="1"/>
        <w:rPr>
          <w:rFonts w:ascii="Calibri Light" w:eastAsia="PMingLiU" w:hAnsi="Calibri Light" w:cs="Times New Roman"/>
          <w:color w:val="2E74B5"/>
          <w:szCs w:val="24"/>
        </w:rPr>
      </w:pPr>
    </w:p>
    <w:p w14:paraId="0FA8C293" w14:textId="77777777" w:rsidR="00330043" w:rsidRPr="007975C2" w:rsidRDefault="00330043" w:rsidP="00330043">
      <w:pPr>
        <w:keepNext/>
        <w:keepLines/>
        <w:ind w:left="1033"/>
        <w:jc w:val="both"/>
        <w:outlineLvl w:val="1"/>
        <w:rPr>
          <w:rFonts w:ascii="Calibri Light" w:eastAsia="PMingLiU" w:hAnsi="Calibri Light" w:cs="Times New Roman"/>
          <w:color w:val="2E74B5"/>
          <w:sz w:val="26"/>
          <w:szCs w:val="26"/>
        </w:rPr>
      </w:pPr>
    </w:p>
    <w:p w14:paraId="583D27EA" w14:textId="77777777" w:rsidR="00330043" w:rsidRPr="007975C2" w:rsidRDefault="00330043" w:rsidP="00330043">
      <w:pPr>
        <w:adjustRightInd w:val="0"/>
        <w:snapToGrid w:val="0"/>
        <w:spacing w:before="4" w:line="480" w:lineRule="auto"/>
        <w:ind w:firstLine="425"/>
        <w:jc w:val="both"/>
        <w:rPr>
          <w:rFonts w:ascii="Times New Roman" w:eastAsia="PMingLiU" w:hAnsi="Times New Roman" w:cs="Times New Roman"/>
          <w:sz w:val="26"/>
          <w:szCs w:val="26"/>
        </w:rPr>
      </w:pPr>
      <w:r w:rsidRPr="007975C2">
        <w:rPr>
          <w:rFonts w:ascii="Times New Roman" w:eastAsia="PMingLiU" w:hAnsi="Times New Roman" w:cs="Times New Roman"/>
          <w:sz w:val="26"/>
          <w:szCs w:val="26"/>
        </w:rPr>
        <w:t>I _</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__________</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______________ (Name of Parent / Guardian*) give consent to _</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__________</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______________ (Name of School) to refer my child / ward* _</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__________</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 xml:space="preserve">______________ (Name) </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 xml:space="preserve">______________ </w:t>
      </w:r>
      <w:r w:rsidRPr="00AF2E59">
        <w:rPr>
          <w:rFonts w:ascii="Times New Roman" w:eastAsia="PMingLiU" w:hAnsi="Times New Roman" w:cs="Times New Roman"/>
          <w:spacing w:val="12"/>
          <w:sz w:val="26"/>
          <w:szCs w:val="26"/>
        </w:rPr>
        <w:t>(ID No.) to receive services</w:t>
      </w:r>
      <w:r w:rsidRPr="007975C2">
        <w:rPr>
          <w:rFonts w:ascii="Times New Roman" w:eastAsia="PMingLiU" w:hAnsi="Times New Roman" w:cs="Times New Roman"/>
          <w:sz w:val="26"/>
          <w:szCs w:val="26"/>
        </w:rPr>
        <w:t xml:space="preserve"> rendered by the “off-campus support network” team arranged by the Social Welfare Department.</w:t>
      </w:r>
    </w:p>
    <w:p w14:paraId="25ADEE7E" w14:textId="77777777" w:rsidR="00330043" w:rsidRPr="007975C2" w:rsidRDefault="00330043" w:rsidP="00AF2E59">
      <w:pPr>
        <w:spacing w:before="89"/>
        <w:ind w:leftChars="1" w:left="759" w:right="531" w:hangingChars="291" w:hanging="757"/>
        <w:rPr>
          <w:rFonts w:ascii="Times New Roman" w:eastAsia="PMingLiU" w:hAnsi="Times New Roman" w:cs="Times New Roman"/>
          <w:sz w:val="26"/>
          <w:szCs w:val="26"/>
        </w:rPr>
      </w:pPr>
      <w:r w:rsidRPr="007975C2">
        <w:rPr>
          <w:rFonts w:ascii="Times New Roman" w:eastAsia="PMingLiU" w:hAnsi="Times New Roman" w:cs="Times New Roman"/>
          <w:sz w:val="26"/>
          <w:szCs w:val="26"/>
        </w:rPr>
        <w:t>Signature of Parent / Guardian*: ________________</w:t>
      </w:r>
    </w:p>
    <w:p w14:paraId="1CA32793" w14:textId="77777777" w:rsidR="00330043" w:rsidRPr="007975C2" w:rsidRDefault="00330043" w:rsidP="00AF2E59">
      <w:pPr>
        <w:spacing w:before="237"/>
        <w:ind w:firstLineChars="550" w:firstLine="1430"/>
        <w:rPr>
          <w:rFonts w:ascii="Times New Roman" w:eastAsia="PMingLiU" w:hAnsi="Times New Roman" w:cs="Times New Roman"/>
          <w:sz w:val="26"/>
          <w:szCs w:val="26"/>
        </w:rPr>
      </w:pPr>
      <w:r w:rsidRPr="007975C2">
        <w:rPr>
          <w:rFonts w:ascii="Times New Roman" w:eastAsia="PMingLiU" w:hAnsi="Times New Roman" w:cs="Times New Roman"/>
          <w:sz w:val="26"/>
          <w:szCs w:val="26"/>
        </w:rPr>
        <w:t>(Contact Phone No.: ______________</w:t>
      </w:r>
      <w:r w:rsidRPr="007975C2">
        <w:rPr>
          <w:rFonts w:ascii="Times New Roman" w:eastAsia="PMingLiU" w:hAnsi="Times New Roman" w:cs="Times New Roman" w:hint="eastAsia"/>
          <w:sz w:val="26"/>
          <w:szCs w:val="26"/>
        </w:rPr>
        <w:t>__</w:t>
      </w:r>
      <w:r w:rsidRPr="007975C2">
        <w:rPr>
          <w:rFonts w:ascii="Times New Roman" w:eastAsia="PMingLiU" w:hAnsi="Times New Roman" w:cs="Times New Roman"/>
          <w:sz w:val="26"/>
          <w:szCs w:val="26"/>
        </w:rPr>
        <w:t>)</w:t>
      </w:r>
    </w:p>
    <w:p w14:paraId="3A31F70A" w14:textId="77777777" w:rsidR="00330043" w:rsidRPr="007975C2" w:rsidRDefault="00330043" w:rsidP="00330043">
      <w:pPr>
        <w:spacing w:before="237"/>
        <w:ind w:leftChars="261" w:left="626" w:firstLineChars="550" w:firstLine="1430"/>
        <w:rPr>
          <w:rFonts w:ascii="Times New Roman" w:eastAsia="PMingLiU" w:hAnsi="Times New Roman" w:cs="Times New Roman"/>
          <w:sz w:val="26"/>
          <w:szCs w:val="26"/>
        </w:rPr>
      </w:pPr>
    </w:p>
    <w:p w14:paraId="29DEFCCC" w14:textId="77777777" w:rsidR="00330043" w:rsidRPr="007975C2" w:rsidRDefault="00330043" w:rsidP="00330043">
      <w:pPr>
        <w:spacing w:before="237"/>
        <w:ind w:leftChars="261" w:left="626" w:firstLineChars="550" w:firstLine="1430"/>
        <w:rPr>
          <w:rFonts w:ascii="Times New Roman" w:eastAsia="PMingLiU" w:hAnsi="Times New Roman" w:cs="Times New Roman"/>
          <w:sz w:val="26"/>
          <w:szCs w:val="26"/>
        </w:rPr>
      </w:pPr>
    </w:p>
    <w:p w14:paraId="6A94E07E" w14:textId="77777777" w:rsidR="00330043" w:rsidRPr="007975C2" w:rsidRDefault="00330043" w:rsidP="00AF2E59">
      <w:pPr>
        <w:adjustRightInd w:val="0"/>
        <w:snapToGrid w:val="0"/>
        <w:spacing w:before="4"/>
        <w:rPr>
          <w:rFonts w:ascii="Times New Roman" w:eastAsia="PMingLiU" w:hAnsi="Times New Roman" w:cs="Times New Roman"/>
          <w:sz w:val="26"/>
          <w:szCs w:val="26"/>
        </w:rPr>
      </w:pPr>
      <w:r w:rsidRPr="007975C2">
        <w:rPr>
          <w:rFonts w:ascii="Times New Roman" w:eastAsia="PMingLiU" w:hAnsi="Times New Roman" w:cs="Times New Roman"/>
          <w:sz w:val="26"/>
          <w:szCs w:val="26"/>
        </w:rPr>
        <w:t>Date:</w:t>
      </w:r>
      <w:r w:rsidRPr="007975C2">
        <w:rPr>
          <w:rFonts w:ascii="PMingLiU" w:eastAsia="PMingLiU" w:hAnsi="PMingLiU" w:cs="Times New Roman"/>
          <w:sz w:val="26"/>
          <w:szCs w:val="26"/>
        </w:rPr>
        <w:t xml:space="preserve"> </w:t>
      </w:r>
      <w:r w:rsidRPr="007975C2">
        <w:rPr>
          <w:rFonts w:ascii="Times New Roman" w:eastAsia="PMingLiU" w:hAnsi="Times New Roman" w:cs="Times New Roman" w:hint="eastAsia"/>
          <w:sz w:val="26"/>
          <w:szCs w:val="26"/>
        </w:rPr>
        <w:t>_</w:t>
      </w:r>
      <w:r w:rsidRPr="007975C2">
        <w:rPr>
          <w:rFonts w:ascii="Times New Roman" w:eastAsia="PMingLiU" w:hAnsi="Times New Roman" w:cs="Times New Roman"/>
          <w:sz w:val="26"/>
          <w:szCs w:val="26"/>
        </w:rPr>
        <w:t>_______________</w:t>
      </w:r>
    </w:p>
    <w:p w14:paraId="6C753F6D" w14:textId="77777777" w:rsidR="00330043" w:rsidRPr="007975C2" w:rsidRDefault="00330043" w:rsidP="00330043">
      <w:pPr>
        <w:spacing w:before="89"/>
        <w:ind w:leftChars="258" w:left="759" w:hangingChars="54" w:hanging="140"/>
        <w:rPr>
          <w:rFonts w:ascii="Times New Roman" w:eastAsia="PMingLiU" w:hAnsi="Times New Roman" w:cs="Times New Roman"/>
          <w:sz w:val="26"/>
          <w:szCs w:val="26"/>
        </w:rPr>
      </w:pPr>
    </w:p>
    <w:p w14:paraId="690F29E3" w14:textId="77777777" w:rsidR="00330043" w:rsidRPr="007975C2" w:rsidRDefault="00330043" w:rsidP="00330043">
      <w:pPr>
        <w:adjustRightInd w:val="0"/>
        <w:snapToGrid w:val="0"/>
        <w:jc w:val="center"/>
        <w:rPr>
          <w:rFonts w:ascii="Times New Roman" w:eastAsia="PMingLiU" w:hAnsi="Times New Roman" w:cs="Times New Roman"/>
          <w:sz w:val="26"/>
          <w:szCs w:val="26"/>
        </w:rPr>
      </w:pPr>
    </w:p>
    <w:p w14:paraId="05C6DBE2" w14:textId="77777777" w:rsidR="00330043" w:rsidRPr="007975C2" w:rsidRDefault="00330043" w:rsidP="00330043">
      <w:pPr>
        <w:adjustRightInd w:val="0"/>
        <w:snapToGrid w:val="0"/>
        <w:jc w:val="center"/>
        <w:rPr>
          <w:rFonts w:ascii="Times New Roman" w:eastAsia="PMingLiU" w:hAnsi="Times New Roman" w:cs="Times New Roman"/>
          <w:sz w:val="26"/>
          <w:szCs w:val="26"/>
        </w:rPr>
      </w:pPr>
    </w:p>
    <w:p w14:paraId="38EE2E97" w14:textId="77777777" w:rsidR="00330043" w:rsidRPr="007975C2" w:rsidRDefault="00330043" w:rsidP="00330043">
      <w:pPr>
        <w:adjustRightInd w:val="0"/>
        <w:snapToGrid w:val="0"/>
        <w:spacing w:before="5"/>
        <w:jc w:val="center"/>
        <w:rPr>
          <w:rFonts w:ascii="Times New Roman" w:eastAsia="PMingLiU" w:hAnsi="Times New Roman" w:cs="Times New Roman"/>
          <w:sz w:val="26"/>
          <w:szCs w:val="26"/>
        </w:rPr>
      </w:pPr>
    </w:p>
    <w:p w14:paraId="4803C900" w14:textId="4112A6EC" w:rsidR="007975C2" w:rsidRPr="007975C2" w:rsidRDefault="00330043" w:rsidP="00330043">
      <w:pPr>
        <w:rPr>
          <w:rFonts w:ascii="Times New Roman" w:eastAsia="PMingLiU" w:hAnsi="Times New Roman" w:cs="Times New Roman"/>
          <w:b/>
          <w:sz w:val="26"/>
          <w:szCs w:val="26"/>
        </w:rPr>
      </w:pPr>
      <w:r w:rsidRPr="007975C2">
        <w:rPr>
          <w:rFonts w:ascii="Times New Roman" w:eastAsia="PMingLiU" w:hAnsi="Times New Roman" w:cs="Times New Roman"/>
          <w:sz w:val="26"/>
          <w:szCs w:val="26"/>
        </w:rPr>
        <w:t>*Delete as appropriate</w:t>
      </w:r>
    </w:p>
    <w:sectPr w:rsidR="007975C2" w:rsidRPr="007975C2" w:rsidSect="00330043">
      <w:footerReference w:type="default" r:id="rId11"/>
      <w:pgSz w:w="11906" w:h="16838" w:code="9"/>
      <w:pgMar w:top="900" w:right="851" w:bottom="142" w:left="851" w:header="0" w:footer="283"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74661" w14:textId="77777777" w:rsidR="00162C39" w:rsidRDefault="00162C39" w:rsidP="00997D65">
      <w:r>
        <w:separator/>
      </w:r>
    </w:p>
  </w:endnote>
  <w:endnote w:type="continuationSeparator" w:id="0">
    <w:p w14:paraId="6CEA9665" w14:textId="77777777" w:rsidR="00162C39" w:rsidRDefault="00162C39" w:rsidP="00997D65">
      <w:r>
        <w:continuationSeparator/>
      </w:r>
    </w:p>
  </w:endnote>
  <w:endnote w:type="continuationNotice" w:id="1">
    <w:p w14:paraId="3D4DA660" w14:textId="77777777" w:rsidR="00162C39" w:rsidRDefault="00162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DFKai-SB">
    <w:altName w:val="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657732"/>
      <w:docPartObj>
        <w:docPartGallery w:val="Page Numbers (Bottom of Page)"/>
        <w:docPartUnique/>
      </w:docPartObj>
    </w:sdtPr>
    <w:sdtEndPr/>
    <w:sdtContent>
      <w:p w14:paraId="4B5AD1E3" w14:textId="09C96C0B" w:rsidR="00865222" w:rsidRDefault="00464C04" w:rsidP="00865222">
        <w:pPr>
          <w:pStyle w:val="ab"/>
          <w:wordWrap w:val="0"/>
          <w:jc w:val="center"/>
          <w:rPr>
            <w:rFonts w:ascii="Times New Roman" w:hAnsi="Times New Roman" w:cs="Times New Roman"/>
            <w:i/>
            <w:iCs/>
          </w:rPr>
        </w:pPr>
        <w:r>
          <w:fldChar w:fldCharType="begin"/>
        </w:r>
        <w:r>
          <w:instrText>PAGE   \* MERGEFORMAT</w:instrText>
        </w:r>
        <w:r>
          <w:fldChar w:fldCharType="separate"/>
        </w:r>
        <w:r w:rsidRPr="00865222">
          <w:rPr>
            <w:lang w:val="en-US"/>
          </w:rPr>
          <w:t>2</w:t>
        </w:r>
        <w:r>
          <w:fldChar w:fldCharType="end"/>
        </w:r>
      </w:p>
      <w:p w14:paraId="280DB375" w14:textId="2AA7A878" w:rsidR="00464C04" w:rsidRDefault="00056BDC">
        <w:pPr>
          <w:pStyle w:val="ab"/>
          <w:jc w:val="center"/>
        </w:pPr>
      </w:p>
    </w:sdtContent>
  </w:sdt>
  <w:p w14:paraId="20C0858E" w14:textId="77777777" w:rsidR="00A84166" w:rsidRDefault="00A841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AC36E" w14:textId="77777777" w:rsidR="00162C39" w:rsidRDefault="00162C39" w:rsidP="00997D65">
      <w:r>
        <w:separator/>
      </w:r>
    </w:p>
  </w:footnote>
  <w:footnote w:type="continuationSeparator" w:id="0">
    <w:p w14:paraId="244829E6" w14:textId="77777777" w:rsidR="00162C39" w:rsidRDefault="00162C39" w:rsidP="00997D65">
      <w:r>
        <w:continuationSeparator/>
      </w:r>
    </w:p>
  </w:footnote>
  <w:footnote w:type="continuationNotice" w:id="1">
    <w:p w14:paraId="56182DB9" w14:textId="77777777" w:rsidR="00162C39" w:rsidRDefault="00162C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45131"/>
    <w:multiLevelType w:val="hybridMultilevel"/>
    <w:tmpl w:val="4D4A7B04"/>
    <w:lvl w:ilvl="0" w:tplc="533699A8">
      <w:start w:val="1"/>
      <w:numFmt w:val="decimal"/>
      <w:lvlText w:val="(%1)"/>
      <w:lvlJc w:val="left"/>
      <w:pPr>
        <w:ind w:left="3283" w:hanging="1440"/>
      </w:pPr>
      <w:rPr>
        <w:rFonts w:hint="default"/>
        <w:u w:val="none"/>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 w15:restartNumberingAfterBreak="0">
    <w:nsid w:val="1537206C"/>
    <w:multiLevelType w:val="hybridMultilevel"/>
    <w:tmpl w:val="ED62794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FE30FB4"/>
    <w:multiLevelType w:val="hybridMultilevel"/>
    <w:tmpl w:val="90860C06"/>
    <w:lvl w:ilvl="0" w:tplc="1682F2F4">
      <w:numFmt w:val="bullet"/>
      <w:lvlText w:val="□"/>
      <w:lvlJc w:val="left"/>
      <w:pPr>
        <w:ind w:left="480" w:hanging="480"/>
      </w:pPr>
      <w:rPr>
        <w:rFonts w:ascii="PMingLiU" w:eastAsia="PMingLiU" w:hAnsi="PMingLiU" w:cs="PMingLiU" w:hint="eastAsia"/>
      </w:rPr>
    </w:lvl>
    <w:lvl w:ilvl="1" w:tplc="1682F2F4">
      <w:numFmt w:val="bullet"/>
      <w:lvlText w:val="□"/>
      <w:lvlJc w:val="left"/>
      <w:pPr>
        <w:ind w:left="960" w:hanging="480"/>
      </w:pPr>
      <w:rPr>
        <w:rFonts w:ascii="PMingLiU" w:eastAsia="PMingLiU" w:hAnsi="PMingLiU" w:cs="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4603FC6"/>
    <w:multiLevelType w:val="hybridMultilevel"/>
    <w:tmpl w:val="86CCDAC8"/>
    <w:lvl w:ilvl="0" w:tplc="8D6CF85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4CB3E8C"/>
    <w:multiLevelType w:val="hybridMultilevel"/>
    <w:tmpl w:val="1EF85B48"/>
    <w:lvl w:ilvl="0" w:tplc="6C74252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992817"/>
    <w:multiLevelType w:val="hybridMultilevel"/>
    <w:tmpl w:val="49E89E26"/>
    <w:lvl w:ilvl="0" w:tplc="1682F2F4">
      <w:numFmt w:val="bullet"/>
      <w:lvlText w:val="□"/>
      <w:lvlJc w:val="left"/>
      <w:pPr>
        <w:ind w:left="502" w:hanging="360"/>
      </w:pPr>
      <w:rPr>
        <w:rFonts w:ascii="PMingLiU" w:eastAsia="PMingLiU" w:hAnsi="PMingLiU" w:cs="PMingLiU" w:hint="eastAsia"/>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6" w15:restartNumberingAfterBreak="0">
    <w:nsid w:val="34B002A3"/>
    <w:multiLevelType w:val="hybridMultilevel"/>
    <w:tmpl w:val="476C775C"/>
    <w:lvl w:ilvl="0" w:tplc="7E8AD524">
      <w:start w:val="1"/>
      <w:numFmt w:val="lowerRoman"/>
      <w:lvlText w:val="(%1)"/>
      <w:lvlJc w:val="left"/>
      <w:pPr>
        <w:ind w:left="720" w:hanging="7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D260D4A"/>
    <w:multiLevelType w:val="hybridMultilevel"/>
    <w:tmpl w:val="492EC1B6"/>
    <w:lvl w:ilvl="0" w:tplc="1682F2F4">
      <w:numFmt w:val="bullet"/>
      <w:lvlText w:val="□"/>
      <w:lvlJc w:val="left"/>
      <w:pPr>
        <w:ind w:left="1471" w:hanging="480"/>
      </w:pPr>
      <w:rPr>
        <w:rFonts w:ascii="PMingLiU" w:eastAsia="PMingLiU" w:hAnsi="PMingLiU" w:cs="PMingLiU" w:hint="eastAsia"/>
      </w:rPr>
    </w:lvl>
    <w:lvl w:ilvl="1" w:tplc="04090003" w:tentative="1">
      <w:start w:val="1"/>
      <w:numFmt w:val="bullet"/>
      <w:lvlText w:val=""/>
      <w:lvlJc w:val="left"/>
      <w:pPr>
        <w:ind w:left="1951" w:hanging="480"/>
      </w:pPr>
      <w:rPr>
        <w:rFonts w:ascii="Wingdings" w:hAnsi="Wingdings" w:hint="default"/>
      </w:rPr>
    </w:lvl>
    <w:lvl w:ilvl="2" w:tplc="04090005" w:tentative="1">
      <w:start w:val="1"/>
      <w:numFmt w:val="bullet"/>
      <w:lvlText w:val=""/>
      <w:lvlJc w:val="left"/>
      <w:pPr>
        <w:ind w:left="2431" w:hanging="480"/>
      </w:pPr>
      <w:rPr>
        <w:rFonts w:ascii="Wingdings" w:hAnsi="Wingdings" w:hint="default"/>
      </w:rPr>
    </w:lvl>
    <w:lvl w:ilvl="3" w:tplc="04090001" w:tentative="1">
      <w:start w:val="1"/>
      <w:numFmt w:val="bullet"/>
      <w:lvlText w:val=""/>
      <w:lvlJc w:val="left"/>
      <w:pPr>
        <w:ind w:left="2911" w:hanging="480"/>
      </w:pPr>
      <w:rPr>
        <w:rFonts w:ascii="Wingdings" w:hAnsi="Wingdings" w:hint="default"/>
      </w:rPr>
    </w:lvl>
    <w:lvl w:ilvl="4" w:tplc="04090003" w:tentative="1">
      <w:start w:val="1"/>
      <w:numFmt w:val="bullet"/>
      <w:lvlText w:val=""/>
      <w:lvlJc w:val="left"/>
      <w:pPr>
        <w:ind w:left="3391" w:hanging="480"/>
      </w:pPr>
      <w:rPr>
        <w:rFonts w:ascii="Wingdings" w:hAnsi="Wingdings" w:hint="default"/>
      </w:rPr>
    </w:lvl>
    <w:lvl w:ilvl="5" w:tplc="04090005" w:tentative="1">
      <w:start w:val="1"/>
      <w:numFmt w:val="bullet"/>
      <w:lvlText w:val=""/>
      <w:lvlJc w:val="left"/>
      <w:pPr>
        <w:ind w:left="3871" w:hanging="480"/>
      </w:pPr>
      <w:rPr>
        <w:rFonts w:ascii="Wingdings" w:hAnsi="Wingdings" w:hint="default"/>
      </w:rPr>
    </w:lvl>
    <w:lvl w:ilvl="6" w:tplc="04090001" w:tentative="1">
      <w:start w:val="1"/>
      <w:numFmt w:val="bullet"/>
      <w:lvlText w:val=""/>
      <w:lvlJc w:val="left"/>
      <w:pPr>
        <w:ind w:left="4351" w:hanging="480"/>
      </w:pPr>
      <w:rPr>
        <w:rFonts w:ascii="Wingdings" w:hAnsi="Wingdings" w:hint="default"/>
      </w:rPr>
    </w:lvl>
    <w:lvl w:ilvl="7" w:tplc="04090003" w:tentative="1">
      <w:start w:val="1"/>
      <w:numFmt w:val="bullet"/>
      <w:lvlText w:val=""/>
      <w:lvlJc w:val="left"/>
      <w:pPr>
        <w:ind w:left="4831" w:hanging="480"/>
      </w:pPr>
      <w:rPr>
        <w:rFonts w:ascii="Wingdings" w:hAnsi="Wingdings" w:hint="default"/>
      </w:rPr>
    </w:lvl>
    <w:lvl w:ilvl="8" w:tplc="04090005" w:tentative="1">
      <w:start w:val="1"/>
      <w:numFmt w:val="bullet"/>
      <w:lvlText w:val=""/>
      <w:lvlJc w:val="left"/>
      <w:pPr>
        <w:ind w:left="5311" w:hanging="480"/>
      </w:pPr>
      <w:rPr>
        <w:rFonts w:ascii="Wingdings" w:hAnsi="Wingdings" w:hint="default"/>
      </w:rPr>
    </w:lvl>
  </w:abstractNum>
  <w:abstractNum w:abstractNumId="8" w15:restartNumberingAfterBreak="0">
    <w:nsid w:val="42D47B42"/>
    <w:multiLevelType w:val="hybridMultilevel"/>
    <w:tmpl w:val="B2CA5F5C"/>
    <w:lvl w:ilvl="0" w:tplc="D1064D96">
      <w:start w:val="1"/>
      <w:numFmt w:val="upperRoman"/>
      <w:lvlText w:val="%1."/>
      <w:lvlJc w:val="left"/>
      <w:pPr>
        <w:ind w:left="862" w:hanging="72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C32062"/>
    <w:multiLevelType w:val="hybridMultilevel"/>
    <w:tmpl w:val="FA401CF8"/>
    <w:lvl w:ilvl="0" w:tplc="1682F2F4">
      <w:numFmt w:val="bullet"/>
      <w:lvlText w:val="□"/>
      <w:lvlJc w:val="left"/>
      <w:pPr>
        <w:ind w:left="480" w:hanging="480"/>
      </w:pPr>
      <w:rPr>
        <w:rFonts w:ascii="PMingLiU" w:eastAsia="PMingLiU" w:hAnsi="PMingLiU" w:cs="PMingLiU"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9E104AD"/>
    <w:multiLevelType w:val="hybridMultilevel"/>
    <w:tmpl w:val="BE88F77C"/>
    <w:lvl w:ilvl="0" w:tplc="D1064D96">
      <w:start w:val="1"/>
      <w:numFmt w:val="upperRoman"/>
      <w:lvlText w:val="%1."/>
      <w:lvlJc w:val="left"/>
      <w:pPr>
        <w:ind w:left="862" w:hanging="720"/>
      </w:pPr>
      <w:rPr>
        <w:rFonts w:hint="default"/>
        <w:b w:val="0"/>
        <w:bCs w:val="0"/>
        <w:i/>
        <w:i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5C630AB5"/>
    <w:multiLevelType w:val="hybridMultilevel"/>
    <w:tmpl w:val="C1F0C3BE"/>
    <w:lvl w:ilvl="0" w:tplc="8D6CF852">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2" w15:restartNumberingAfterBreak="0">
    <w:nsid w:val="5E424E8D"/>
    <w:multiLevelType w:val="hybridMultilevel"/>
    <w:tmpl w:val="809C7D4E"/>
    <w:lvl w:ilvl="0" w:tplc="BCF2177A">
      <w:numFmt w:val="bullet"/>
      <w:lvlText w:val=""/>
      <w:lvlJc w:val="left"/>
      <w:pPr>
        <w:ind w:left="463" w:hanging="360"/>
      </w:pPr>
      <w:rPr>
        <w:rFonts w:ascii="Wingdings" w:eastAsia="Wingdings" w:hAnsi="Wingdings" w:cs="Wingdings" w:hint="default"/>
        <w:w w:val="100"/>
        <w:sz w:val="28"/>
        <w:szCs w:val="28"/>
        <w:lang w:val="zh-HK" w:eastAsia="zh-HK" w:bidi="zh-HK"/>
      </w:rPr>
    </w:lvl>
    <w:lvl w:ilvl="1" w:tplc="0016A1EC">
      <w:numFmt w:val="bullet"/>
      <w:lvlText w:val="•"/>
      <w:lvlJc w:val="left"/>
      <w:pPr>
        <w:ind w:left="654" w:hanging="360"/>
      </w:pPr>
      <w:rPr>
        <w:rFonts w:hint="default"/>
        <w:lang w:val="zh-HK" w:eastAsia="zh-HK" w:bidi="zh-HK"/>
      </w:rPr>
    </w:lvl>
    <w:lvl w:ilvl="2" w:tplc="463AA82A">
      <w:numFmt w:val="bullet"/>
      <w:lvlText w:val="•"/>
      <w:lvlJc w:val="left"/>
      <w:pPr>
        <w:ind w:left="848" w:hanging="360"/>
      </w:pPr>
      <w:rPr>
        <w:rFonts w:hint="default"/>
        <w:lang w:val="zh-HK" w:eastAsia="zh-HK" w:bidi="zh-HK"/>
      </w:rPr>
    </w:lvl>
    <w:lvl w:ilvl="3" w:tplc="CA582A16">
      <w:numFmt w:val="bullet"/>
      <w:lvlText w:val="•"/>
      <w:lvlJc w:val="left"/>
      <w:pPr>
        <w:ind w:left="1042" w:hanging="360"/>
      </w:pPr>
      <w:rPr>
        <w:rFonts w:hint="default"/>
        <w:lang w:val="zh-HK" w:eastAsia="zh-HK" w:bidi="zh-HK"/>
      </w:rPr>
    </w:lvl>
    <w:lvl w:ilvl="4" w:tplc="16DC555A">
      <w:numFmt w:val="bullet"/>
      <w:lvlText w:val="•"/>
      <w:lvlJc w:val="left"/>
      <w:pPr>
        <w:ind w:left="1236" w:hanging="360"/>
      </w:pPr>
      <w:rPr>
        <w:rFonts w:hint="default"/>
        <w:lang w:val="zh-HK" w:eastAsia="zh-HK" w:bidi="zh-HK"/>
      </w:rPr>
    </w:lvl>
    <w:lvl w:ilvl="5" w:tplc="CC768338">
      <w:numFmt w:val="bullet"/>
      <w:lvlText w:val="•"/>
      <w:lvlJc w:val="left"/>
      <w:pPr>
        <w:ind w:left="1430" w:hanging="360"/>
      </w:pPr>
      <w:rPr>
        <w:rFonts w:hint="default"/>
        <w:lang w:val="zh-HK" w:eastAsia="zh-HK" w:bidi="zh-HK"/>
      </w:rPr>
    </w:lvl>
    <w:lvl w:ilvl="6" w:tplc="81225D6A">
      <w:numFmt w:val="bullet"/>
      <w:lvlText w:val="•"/>
      <w:lvlJc w:val="left"/>
      <w:pPr>
        <w:ind w:left="1624" w:hanging="360"/>
      </w:pPr>
      <w:rPr>
        <w:rFonts w:hint="default"/>
        <w:lang w:val="zh-HK" w:eastAsia="zh-HK" w:bidi="zh-HK"/>
      </w:rPr>
    </w:lvl>
    <w:lvl w:ilvl="7" w:tplc="34FAAD7C">
      <w:numFmt w:val="bullet"/>
      <w:lvlText w:val="•"/>
      <w:lvlJc w:val="left"/>
      <w:pPr>
        <w:ind w:left="1818" w:hanging="360"/>
      </w:pPr>
      <w:rPr>
        <w:rFonts w:hint="default"/>
        <w:lang w:val="zh-HK" w:eastAsia="zh-HK" w:bidi="zh-HK"/>
      </w:rPr>
    </w:lvl>
    <w:lvl w:ilvl="8" w:tplc="0D9426A2">
      <w:numFmt w:val="bullet"/>
      <w:lvlText w:val="•"/>
      <w:lvlJc w:val="left"/>
      <w:pPr>
        <w:ind w:left="2012" w:hanging="360"/>
      </w:pPr>
      <w:rPr>
        <w:rFonts w:hint="default"/>
        <w:lang w:val="zh-HK" w:eastAsia="zh-HK" w:bidi="zh-HK"/>
      </w:rPr>
    </w:lvl>
  </w:abstractNum>
  <w:abstractNum w:abstractNumId="13" w15:restartNumberingAfterBreak="0">
    <w:nsid w:val="61873833"/>
    <w:multiLevelType w:val="hybridMultilevel"/>
    <w:tmpl w:val="3E3632D0"/>
    <w:lvl w:ilvl="0" w:tplc="AF1EBB16">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46D5490"/>
    <w:multiLevelType w:val="hybridMultilevel"/>
    <w:tmpl w:val="E6E8F276"/>
    <w:lvl w:ilvl="0" w:tplc="1AA2FE8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13"/>
  </w:num>
  <w:num w:numId="3">
    <w:abstractNumId w:val="4"/>
  </w:num>
  <w:num w:numId="4">
    <w:abstractNumId w:val="14"/>
  </w:num>
  <w:num w:numId="5">
    <w:abstractNumId w:val="11"/>
  </w:num>
  <w:num w:numId="6">
    <w:abstractNumId w:val="2"/>
  </w:num>
  <w:num w:numId="7">
    <w:abstractNumId w:val="9"/>
  </w:num>
  <w:num w:numId="8">
    <w:abstractNumId w:val="7"/>
  </w:num>
  <w:num w:numId="9">
    <w:abstractNumId w:val="3"/>
  </w:num>
  <w:num w:numId="10">
    <w:abstractNumId w:val="10"/>
  </w:num>
  <w:num w:numId="11">
    <w:abstractNumId w:val="5"/>
  </w:num>
  <w:num w:numId="12">
    <w:abstractNumId w:val="12"/>
  </w:num>
  <w:num w:numId="13">
    <w:abstractNumId w:val="0"/>
  </w:num>
  <w:num w:numId="14">
    <w:abstractNumId w:val="6"/>
  </w:num>
  <w:num w:numId="15">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drawingGridHorizontalSpacing w:val="120"/>
  <w:drawingGridVerticalSpacing w:val="381"/>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NjW2MDA2sDS0MDRV0lEKTi0uzszPAykwrAUAwNgkMiwAAAA="/>
  </w:docVars>
  <w:rsids>
    <w:rsidRoot w:val="00E21D2E"/>
    <w:rsid w:val="00000527"/>
    <w:rsid w:val="00000677"/>
    <w:rsid w:val="00000942"/>
    <w:rsid w:val="000009E5"/>
    <w:rsid w:val="00001D4C"/>
    <w:rsid w:val="00001EEF"/>
    <w:rsid w:val="00003158"/>
    <w:rsid w:val="0000469E"/>
    <w:rsid w:val="00004817"/>
    <w:rsid w:val="000060C4"/>
    <w:rsid w:val="000067D0"/>
    <w:rsid w:val="00007540"/>
    <w:rsid w:val="00010AD4"/>
    <w:rsid w:val="00010CDF"/>
    <w:rsid w:val="000129AA"/>
    <w:rsid w:val="00012E9C"/>
    <w:rsid w:val="000130B1"/>
    <w:rsid w:val="000135DA"/>
    <w:rsid w:val="00013A12"/>
    <w:rsid w:val="00014155"/>
    <w:rsid w:val="000155C9"/>
    <w:rsid w:val="00015AD0"/>
    <w:rsid w:val="00015D98"/>
    <w:rsid w:val="000165EC"/>
    <w:rsid w:val="00016635"/>
    <w:rsid w:val="00016A2D"/>
    <w:rsid w:val="00017959"/>
    <w:rsid w:val="00017D7B"/>
    <w:rsid w:val="0002146A"/>
    <w:rsid w:val="00021BD7"/>
    <w:rsid w:val="000226D1"/>
    <w:rsid w:val="00023304"/>
    <w:rsid w:val="00023F7A"/>
    <w:rsid w:val="00024692"/>
    <w:rsid w:val="00024E73"/>
    <w:rsid w:val="000255D4"/>
    <w:rsid w:val="000258C6"/>
    <w:rsid w:val="00026905"/>
    <w:rsid w:val="0002697C"/>
    <w:rsid w:val="0003179F"/>
    <w:rsid w:val="0003215F"/>
    <w:rsid w:val="000323FC"/>
    <w:rsid w:val="000324CA"/>
    <w:rsid w:val="00032C0C"/>
    <w:rsid w:val="000331BD"/>
    <w:rsid w:val="00033690"/>
    <w:rsid w:val="00033B50"/>
    <w:rsid w:val="00034A68"/>
    <w:rsid w:val="0003509B"/>
    <w:rsid w:val="00035631"/>
    <w:rsid w:val="0003616D"/>
    <w:rsid w:val="0003645A"/>
    <w:rsid w:val="00036915"/>
    <w:rsid w:val="00036B8A"/>
    <w:rsid w:val="00036FF6"/>
    <w:rsid w:val="0003766D"/>
    <w:rsid w:val="000376BA"/>
    <w:rsid w:val="000404F0"/>
    <w:rsid w:val="00040C79"/>
    <w:rsid w:val="000427D4"/>
    <w:rsid w:val="00042CED"/>
    <w:rsid w:val="00042D91"/>
    <w:rsid w:val="00042DA8"/>
    <w:rsid w:val="0004474B"/>
    <w:rsid w:val="00044815"/>
    <w:rsid w:val="000450B3"/>
    <w:rsid w:val="00046396"/>
    <w:rsid w:val="00047480"/>
    <w:rsid w:val="00047F0C"/>
    <w:rsid w:val="00050FA5"/>
    <w:rsid w:val="00051FC4"/>
    <w:rsid w:val="00052647"/>
    <w:rsid w:val="00052D91"/>
    <w:rsid w:val="00052FB7"/>
    <w:rsid w:val="0005364C"/>
    <w:rsid w:val="00053D71"/>
    <w:rsid w:val="000555C7"/>
    <w:rsid w:val="00056C63"/>
    <w:rsid w:val="00057053"/>
    <w:rsid w:val="0005713C"/>
    <w:rsid w:val="00057567"/>
    <w:rsid w:val="000604FB"/>
    <w:rsid w:val="000605A0"/>
    <w:rsid w:val="000608DE"/>
    <w:rsid w:val="00061975"/>
    <w:rsid w:val="00062AE6"/>
    <w:rsid w:val="00063FD5"/>
    <w:rsid w:val="00064AD2"/>
    <w:rsid w:val="00064AD8"/>
    <w:rsid w:val="00064E98"/>
    <w:rsid w:val="0006529E"/>
    <w:rsid w:val="00066827"/>
    <w:rsid w:val="0006757E"/>
    <w:rsid w:val="0006796A"/>
    <w:rsid w:val="00067DC6"/>
    <w:rsid w:val="00070563"/>
    <w:rsid w:val="00070E7C"/>
    <w:rsid w:val="0007140E"/>
    <w:rsid w:val="00071A15"/>
    <w:rsid w:val="000726CE"/>
    <w:rsid w:val="00072A30"/>
    <w:rsid w:val="00072A49"/>
    <w:rsid w:val="000731C2"/>
    <w:rsid w:val="000736A3"/>
    <w:rsid w:val="00073D8E"/>
    <w:rsid w:val="00076BD9"/>
    <w:rsid w:val="00077598"/>
    <w:rsid w:val="00081BD8"/>
    <w:rsid w:val="000825FC"/>
    <w:rsid w:val="00082963"/>
    <w:rsid w:val="00082FA8"/>
    <w:rsid w:val="00084117"/>
    <w:rsid w:val="00084529"/>
    <w:rsid w:val="00084FE9"/>
    <w:rsid w:val="000853F4"/>
    <w:rsid w:val="00085D55"/>
    <w:rsid w:val="0008634D"/>
    <w:rsid w:val="0008655B"/>
    <w:rsid w:val="00087687"/>
    <w:rsid w:val="00087709"/>
    <w:rsid w:val="00087B3D"/>
    <w:rsid w:val="00087EB3"/>
    <w:rsid w:val="00091363"/>
    <w:rsid w:val="0009199D"/>
    <w:rsid w:val="0009333A"/>
    <w:rsid w:val="0009337D"/>
    <w:rsid w:val="0009378C"/>
    <w:rsid w:val="00093B80"/>
    <w:rsid w:val="000943D2"/>
    <w:rsid w:val="0009518C"/>
    <w:rsid w:val="00095620"/>
    <w:rsid w:val="000965B9"/>
    <w:rsid w:val="00097024"/>
    <w:rsid w:val="00097CC1"/>
    <w:rsid w:val="000A13C4"/>
    <w:rsid w:val="000A33CC"/>
    <w:rsid w:val="000A4396"/>
    <w:rsid w:val="000A462C"/>
    <w:rsid w:val="000A556F"/>
    <w:rsid w:val="000A6302"/>
    <w:rsid w:val="000A6B77"/>
    <w:rsid w:val="000A7A59"/>
    <w:rsid w:val="000B0771"/>
    <w:rsid w:val="000B2314"/>
    <w:rsid w:val="000B2971"/>
    <w:rsid w:val="000B2B09"/>
    <w:rsid w:val="000B2CB3"/>
    <w:rsid w:val="000B39C3"/>
    <w:rsid w:val="000B4F5D"/>
    <w:rsid w:val="000B54CE"/>
    <w:rsid w:val="000B55C1"/>
    <w:rsid w:val="000B663D"/>
    <w:rsid w:val="000B78F3"/>
    <w:rsid w:val="000B7BF2"/>
    <w:rsid w:val="000B7E0B"/>
    <w:rsid w:val="000C0C3D"/>
    <w:rsid w:val="000C0C58"/>
    <w:rsid w:val="000C24B0"/>
    <w:rsid w:val="000C2B5C"/>
    <w:rsid w:val="000C32E4"/>
    <w:rsid w:val="000C4365"/>
    <w:rsid w:val="000C571E"/>
    <w:rsid w:val="000C6ED1"/>
    <w:rsid w:val="000C7EF6"/>
    <w:rsid w:val="000D001D"/>
    <w:rsid w:val="000D0FA6"/>
    <w:rsid w:val="000D1270"/>
    <w:rsid w:val="000D165B"/>
    <w:rsid w:val="000D20E6"/>
    <w:rsid w:val="000D2B32"/>
    <w:rsid w:val="000D2E91"/>
    <w:rsid w:val="000D3077"/>
    <w:rsid w:val="000D3C41"/>
    <w:rsid w:val="000D522B"/>
    <w:rsid w:val="000D5CBE"/>
    <w:rsid w:val="000D5D20"/>
    <w:rsid w:val="000D5E1E"/>
    <w:rsid w:val="000D69B6"/>
    <w:rsid w:val="000D6B3A"/>
    <w:rsid w:val="000D6CE2"/>
    <w:rsid w:val="000D7822"/>
    <w:rsid w:val="000D7C4A"/>
    <w:rsid w:val="000E0690"/>
    <w:rsid w:val="000E1C7E"/>
    <w:rsid w:val="000E1EFC"/>
    <w:rsid w:val="000E2452"/>
    <w:rsid w:val="000E2B65"/>
    <w:rsid w:val="000E32B7"/>
    <w:rsid w:val="000E35CE"/>
    <w:rsid w:val="000E3A1A"/>
    <w:rsid w:val="000E57E7"/>
    <w:rsid w:val="000E6B97"/>
    <w:rsid w:val="000E7844"/>
    <w:rsid w:val="000E7E61"/>
    <w:rsid w:val="000E7EF4"/>
    <w:rsid w:val="000F08D1"/>
    <w:rsid w:val="000F19E1"/>
    <w:rsid w:val="000F2E78"/>
    <w:rsid w:val="000F36E6"/>
    <w:rsid w:val="000F4D4B"/>
    <w:rsid w:val="000F4D9A"/>
    <w:rsid w:val="000F4F22"/>
    <w:rsid w:val="000F503C"/>
    <w:rsid w:val="000F6092"/>
    <w:rsid w:val="000F6EAE"/>
    <w:rsid w:val="000F7588"/>
    <w:rsid w:val="000F76F8"/>
    <w:rsid w:val="000F778A"/>
    <w:rsid w:val="000F7A51"/>
    <w:rsid w:val="000F7B24"/>
    <w:rsid w:val="001003DE"/>
    <w:rsid w:val="00100E16"/>
    <w:rsid w:val="00101153"/>
    <w:rsid w:val="00101828"/>
    <w:rsid w:val="00102253"/>
    <w:rsid w:val="0010245B"/>
    <w:rsid w:val="00102D71"/>
    <w:rsid w:val="00102D8A"/>
    <w:rsid w:val="00103EFA"/>
    <w:rsid w:val="001049F9"/>
    <w:rsid w:val="00105216"/>
    <w:rsid w:val="001058B2"/>
    <w:rsid w:val="00105CF2"/>
    <w:rsid w:val="00105ECC"/>
    <w:rsid w:val="00105FAA"/>
    <w:rsid w:val="00106907"/>
    <w:rsid w:val="00107DD5"/>
    <w:rsid w:val="001100BB"/>
    <w:rsid w:val="0011151C"/>
    <w:rsid w:val="00111D0F"/>
    <w:rsid w:val="001121A7"/>
    <w:rsid w:val="00113F44"/>
    <w:rsid w:val="001151A7"/>
    <w:rsid w:val="0011602E"/>
    <w:rsid w:val="0011679D"/>
    <w:rsid w:val="00117B31"/>
    <w:rsid w:val="00117D30"/>
    <w:rsid w:val="0012008C"/>
    <w:rsid w:val="00120AAA"/>
    <w:rsid w:val="001213B0"/>
    <w:rsid w:val="001222CA"/>
    <w:rsid w:val="00122AEE"/>
    <w:rsid w:val="00122CFF"/>
    <w:rsid w:val="00123093"/>
    <w:rsid w:val="00124F72"/>
    <w:rsid w:val="00125089"/>
    <w:rsid w:val="001250AA"/>
    <w:rsid w:val="00126442"/>
    <w:rsid w:val="0012703C"/>
    <w:rsid w:val="0012736A"/>
    <w:rsid w:val="001277BC"/>
    <w:rsid w:val="00127BD7"/>
    <w:rsid w:val="00130227"/>
    <w:rsid w:val="0013071E"/>
    <w:rsid w:val="00130D6B"/>
    <w:rsid w:val="001323A9"/>
    <w:rsid w:val="00132BC0"/>
    <w:rsid w:val="00132E81"/>
    <w:rsid w:val="00133696"/>
    <w:rsid w:val="0013394A"/>
    <w:rsid w:val="00133DAD"/>
    <w:rsid w:val="00133FAD"/>
    <w:rsid w:val="00134280"/>
    <w:rsid w:val="0013489D"/>
    <w:rsid w:val="00134F7C"/>
    <w:rsid w:val="00136479"/>
    <w:rsid w:val="0014034A"/>
    <w:rsid w:val="00140F4F"/>
    <w:rsid w:val="00141F3D"/>
    <w:rsid w:val="0014214D"/>
    <w:rsid w:val="001428EB"/>
    <w:rsid w:val="00142929"/>
    <w:rsid w:val="00142A96"/>
    <w:rsid w:val="001430EA"/>
    <w:rsid w:val="00143690"/>
    <w:rsid w:val="00143BB9"/>
    <w:rsid w:val="00144138"/>
    <w:rsid w:val="00144454"/>
    <w:rsid w:val="00144D0F"/>
    <w:rsid w:val="001450E9"/>
    <w:rsid w:val="0014512A"/>
    <w:rsid w:val="00145360"/>
    <w:rsid w:val="00145D8E"/>
    <w:rsid w:val="00146E5F"/>
    <w:rsid w:val="00147669"/>
    <w:rsid w:val="001502F1"/>
    <w:rsid w:val="001503F1"/>
    <w:rsid w:val="00150D61"/>
    <w:rsid w:val="00151B54"/>
    <w:rsid w:val="00151BBC"/>
    <w:rsid w:val="0015285A"/>
    <w:rsid w:val="0015335E"/>
    <w:rsid w:val="001536C7"/>
    <w:rsid w:val="00153969"/>
    <w:rsid w:val="00154217"/>
    <w:rsid w:val="001543B8"/>
    <w:rsid w:val="001545B8"/>
    <w:rsid w:val="00155DF5"/>
    <w:rsid w:val="0015612A"/>
    <w:rsid w:val="0015621D"/>
    <w:rsid w:val="00157FF8"/>
    <w:rsid w:val="00160F2E"/>
    <w:rsid w:val="001611D6"/>
    <w:rsid w:val="00162382"/>
    <w:rsid w:val="0016243D"/>
    <w:rsid w:val="0016248A"/>
    <w:rsid w:val="00162AF5"/>
    <w:rsid w:val="00162C39"/>
    <w:rsid w:val="001630DD"/>
    <w:rsid w:val="00163121"/>
    <w:rsid w:val="0016319C"/>
    <w:rsid w:val="001633D3"/>
    <w:rsid w:val="001640D7"/>
    <w:rsid w:val="001642D0"/>
    <w:rsid w:val="00164751"/>
    <w:rsid w:val="00164ECD"/>
    <w:rsid w:val="001660D1"/>
    <w:rsid w:val="001665CA"/>
    <w:rsid w:val="0016718F"/>
    <w:rsid w:val="00167287"/>
    <w:rsid w:val="00167587"/>
    <w:rsid w:val="001678D0"/>
    <w:rsid w:val="00167B10"/>
    <w:rsid w:val="001700D4"/>
    <w:rsid w:val="001711CF"/>
    <w:rsid w:val="001725C6"/>
    <w:rsid w:val="0017302B"/>
    <w:rsid w:val="001732A2"/>
    <w:rsid w:val="00173B9A"/>
    <w:rsid w:val="0017442E"/>
    <w:rsid w:val="00176015"/>
    <w:rsid w:val="001768DE"/>
    <w:rsid w:val="00176917"/>
    <w:rsid w:val="00176ED7"/>
    <w:rsid w:val="00177068"/>
    <w:rsid w:val="00177455"/>
    <w:rsid w:val="001776C7"/>
    <w:rsid w:val="00177C7B"/>
    <w:rsid w:val="00177F6A"/>
    <w:rsid w:val="00177FB4"/>
    <w:rsid w:val="001803A5"/>
    <w:rsid w:val="00181824"/>
    <w:rsid w:val="00181E7E"/>
    <w:rsid w:val="00182EA2"/>
    <w:rsid w:val="00184AF6"/>
    <w:rsid w:val="00185AAE"/>
    <w:rsid w:val="0018694F"/>
    <w:rsid w:val="00187FEF"/>
    <w:rsid w:val="00190BE5"/>
    <w:rsid w:val="001910A2"/>
    <w:rsid w:val="001912C0"/>
    <w:rsid w:val="00191D59"/>
    <w:rsid w:val="00192694"/>
    <w:rsid w:val="00192B77"/>
    <w:rsid w:val="00192FE4"/>
    <w:rsid w:val="00193017"/>
    <w:rsid w:val="00193629"/>
    <w:rsid w:val="00193698"/>
    <w:rsid w:val="00193892"/>
    <w:rsid w:val="00193A42"/>
    <w:rsid w:val="00193BAE"/>
    <w:rsid w:val="00193F9B"/>
    <w:rsid w:val="00194716"/>
    <w:rsid w:val="00194C21"/>
    <w:rsid w:val="001952B7"/>
    <w:rsid w:val="0019541B"/>
    <w:rsid w:val="001955D5"/>
    <w:rsid w:val="00196793"/>
    <w:rsid w:val="001972D9"/>
    <w:rsid w:val="00197C6F"/>
    <w:rsid w:val="00197EBE"/>
    <w:rsid w:val="001A0622"/>
    <w:rsid w:val="001A0FCC"/>
    <w:rsid w:val="001A13B0"/>
    <w:rsid w:val="001A13FC"/>
    <w:rsid w:val="001A26B4"/>
    <w:rsid w:val="001A27C3"/>
    <w:rsid w:val="001A2942"/>
    <w:rsid w:val="001A3545"/>
    <w:rsid w:val="001A394C"/>
    <w:rsid w:val="001A3CBC"/>
    <w:rsid w:val="001A3D8D"/>
    <w:rsid w:val="001A40AF"/>
    <w:rsid w:val="001A43D3"/>
    <w:rsid w:val="001A4BF7"/>
    <w:rsid w:val="001A4F14"/>
    <w:rsid w:val="001A523D"/>
    <w:rsid w:val="001A5FAD"/>
    <w:rsid w:val="001A6ACC"/>
    <w:rsid w:val="001A6D32"/>
    <w:rsid w:val="001B01F3"/>
    <w:rsid w:val="001B0430"/>
    <w:rsid w:val="001B097E"/>
    <w:rsid w:val="001B1E28"/>
    <w:rsid w:val="001B1FC9"/>
    <w:rsid w:val="001B2186"/>
    <w:rsid w:val="001B2362"/>
    <w:rsid w:val="001B341D"/>
    <w:rsid w:val="001B40B6"/>
    <w:rsid w:val="001B5AB1"/>
    <w:rsid w:val="001B5B4E"/>
    <w:rsid w:val="001B5FFD"/>
    <w:rsid w:val="001B608C"/>
    <w:rsid w:val="001B6BE0"/>
    <w:rsid w:val="001B6D3F"/>
    <w:rsid w:val="001C08DB"/>
    <w:rsid w:val="001C0CB3"/>
    <w:rsid w:val="001C0DAE"/>
    <w:rsid w:val="001C32CA"/>
    <w:rsid w:val="001C3669"/>
    <w:rsid w:val="001C4394"/>
    <w:rsid w:val="001C4572"/>
    <w:rsid w:val="001C459D"/>
    <w:rsid w:val="001C4EEF"/>
    <w:rsid w:val="001C5546"/>
    <w:rsid w:val="001C6EA0"/>
    <w:rsid w:val="001C72F0"/>
    <w:rsid w:val="001D058B"/>
    <w:rsid w:val="001D05B3"/>
    <w:rsid w:val="001D0AFC"/>
    <w:rsid w:val="001D2D8E"/>
    <w:rsid w:val="001D3728"/>
    <w:rsid w:val="001D3D87"/>
    <w:rsid w:val="001D404F"/>
    <w:rsid w:val="001D44BA"/>
    <w:rsid w:val="001D4AA1"/>
    <w:rsid w:val="001D5749"/>
    <w:rsid w:val="001D59B9"/>
    <w:rsid w:val="001D5D84"/>
    <w:rsid w:val="001D5F1F"/>
    <w:rsid w:val="001D66C7"/>
    <w:rsid w:val="001D7C67"/>
    <w:rsid w:val="001E0E9E"/>
    <w:rsid w:val="001E29F7"/>
    <w:rsid w:val="001E51CE"/>
    <w:rsid w:val="001E693B"/>
    <w:rsid w:val="001F12AF"/>
    <w:rsid w:val="001F141E"/>
    <w:rsid w:val="001F1A85"/>
    <w:rsid w:val="001F2572"/>
    <w:rsid w:val="001F2F51"/>
    <w:rsid w:val="001F3068"/>
    <w:rsid w:val="001F3954"/>
    <w:rsid w:val="001F4081"/>
    <w:rsid w:val="001F4696"/>
    <w:rsid w:val="001F4ABD"/>
    <w:rsid w:val="001F4E6F"/>
    <w:rsid w:val="001F4EC1"/>
    <w:rsid w:val="001F5AE7"/>
    <w:rsid w:val="001F5EFC"/>
    <w:rsid w:val="001F68C5"/>
    <w:rsid w:val="001F6A66"/>
    <w:rsid w:val="001F6D42"/>
    <w:rsid w:val="001F74D9"/>
    <w:rsid w:val="00200714"/>
    <w:rsid w:val="00200896"/>
    <w:rsid w:val="002011A2"/>
    <w:rsid w:val="002019CF"/>
    <w:rsid w:val="00202B0A"/>
    <w:rsid w:val="00202EAE"/>
    <w:rsid w:val="0020355A"/>
    <w:rsid w:val="002051A2"/>
    <w:rsid w:val="002056B6"/>
    <w:rsid w:val="0020571D"/>
    <w:rsid w:val="00205A6B"/>
    <w:rsid w:val="00206253"/>
    <w:rsid w:val="002064EC"/>
    <w:rsid w:val="00206A9E"/>
    <w:rsid w:val="00206D0C"/>
    <w:rsid w:val="002101B6"/>
    <w:rsid w:val="00211E72"/>
    <w:rsid w:val="00212903"/>
    <w:rsid w:val="0021410D"/>
    <w:rsid w:val="002143F5"/>
    <w:rsid w:val="00216278"/>
    <w:rsid w:val="00216CDD"/>
    <w:rsid w:val="00216FF1"/>
    <w:rsid w:val="002173BC"/>
    <w:rsid w:val="00220075"/>
    <w:rsid w:val="002203A2"/>
    <w:rsid w:val="00220A61"/>
    <w:rsid w:val="00220CC3"/>
    <w:rsid w:val="00221406"/>
    <w:rsid w:val="00222E29"/>
    <w:rsid w:val="00223069"/>
    <w:rsid w:val="00224A75"/>
    <w:rsid w:val="00224DAA"/>
    <w:rsid w:val="00224FBB"/>
    <w:rsid w:val="0022539D"/>
    <w:rsid w:val="0022549B"/>
    <w:rsid w:val="0022604A"/>
    <w:rsid w:val="00226861"/>
    <w:rsid w:val="002268B6"/>
    <w:rsid w:val="002268C8"/>
    <w:rsid w:val="00226E0C"/>
    <w:rsid w:val="00227473"/>
    <w:rsid w:val="00227ABC"/>
    <w:rsid w:val="002301A4"/>
    <w:rsid w:val="00230725"/>
    <w:rsid w:val="00230FCB"/>
    <w:rsid w:val="00231C7D"/>
    <w:rsid w:val="00231D82"/>
    <w:rsid w:val="0023277C"/>
    <w:rsid w:val="00232BE7"/>
    <w:rsid w:val="00232FE4"/>
    <w:rsid w:val="002330C7"/>
    <w:rsid w:val="00233EBD"/>
    <w:rsid w:val="002348C8"/>
    <w:rsid w:val="00234DCC"/>
    <w:rsid w:val="00235C1C"/>
    <w:rsid w:val="002373BB"/>
    <w:rsid w:val="0024053A"/>
    <w:rsid w:val="00240561"/>
    <w:rsid w:val="00240C93"/>
    <w:rsid w:val="00241715"/>
    <w:rsid w:val="00241841"/>
    <w:rsid w:val="0024241D"/>
    <w:rsid w:val="002426A3"/>
    <w:rsid w:val="002428AF"/>
    <w:rsid w:val="002436B9"/>
    <w:rsid w:val="00243CB2"/>
    <w:rsid w:val="00243E59"/>
    <w:rsid w:val="0024467D"/>
    <w:rsid w:val="00245432"/>
    <w:rsid w:val="00245C0A"/>
    <w:rsid w:val="00246611"/>
    <w:rsid w:val="00246FB3"/>
    <w:rsid w:val="002470C4"/>
    <w:rsid w:val="002508C9"/>
    <w:rsid w:val="00250EDE"/>
    <w:rsid w:val="00250F10"/>
    <w:rsid w:val="00251045"/>
    <w:rsid w:val="00251291"/>
    <w:rsid w:val="00251C34"/>
    <w:rsid w:val="002537B6"/>
    <w:rsid w:val="00253C84"/>
    <w:rsid w:val="00254B6B"/>
    <w:rsid w:val="00254E4D"/>
    <w:rsid w:val="00256295"/>
    <w:rsid w:val="0025646F"/>
    <w:rsid w:val="002564E7"/>
    <w:rsid w:val="00256F79"/>
    <w:rsid w:val="0025777D"/>
    <w:rsid w:val="00261F2B"/>
    <w:rsid w:val="002621CD"/>
    <w:rsid w:val="0026240E"/>
    <w:rsid w:val="00262558"/>
    <w:rsid w:val="0026291E"/>
    <w:rsid w:val="00263281"/>
    <w:rsid w:val="0026342D"/>
    <w:rsid w:val="002635DD"/>
    <w:rsid w:val="0026380A"/>
    <w:rsid w:val="00263DD8"/>
    <w:rsid w:val="0026603E"/>
    <w:rsid w:val="00267472"/>
    <w:rsid w:val="00270375"/>
    <w:rsid w:val="00270823"/>
    <w:rsid w:val="00270B98"/>
    <w:rsid w:val="00270E47"/>
    <w:rsid w:val="0027256F"/>
    <w:rsid w:val="002726E9"/>
    <w:rsid w:val="00272B42"/>
    <w:rsid w:val="00273509"/>
    <w:rsid w:val="00273528"/>
    <w:rsid w:val="00274299"/>
    <w:rsid w:val="002748AE"/>
    <w:rsid w:val="00274A14"/>
    <w:rsid w:val="00274B17"/>
    <w:rsid w:val="00275137"/>
    <w:rsid w:val="0027609E"/>
    <w:rsid w:val="00277A73"/>
    <w:rsid w:val="0028019E"/>
    <w:rsid w:val="002805F1"/>
    <w:rsid w:val="002807A7"/>
    <w:rsid w:val="00280AB6"/>
    <w:rsid w:val="00280FAE"/>
    <w:rsid w:val="002820CC"/>
    <w:rsid w:val="002833D9"/>
    <w:rsid w:val="00283E98"/>
    <w:rsid w:val="00285581"/>
    <w:rsid w:val="00285AB2"/>
    <w:rsid w:val="00286C36"/>
    <w:rsid w:val="00287645"/>
    <w:rsid w:val="002876E9"/>
    <w:rsid w:val="002877D1"/>
    <w:rsid w:val="00290893"/>
    <w:rsid w:val="002918DD"/>
    <w:rsid w:val="00291E3A"/>
    <w:rsid w:val="0029262C"/>
    <w:rsid w:val="00292690"/>
    <w:rsid w:val="00292C0F"/>
    <w:rsid w:val="00292D43"/>
    <w:rsid w:val="00292F53"/>
    <w:rsid w:val="0029307A"/>
    <w:rsid w:val="00293769"/>
    <w:rsid w:val="002942F3"/>
    <w:rsid w:val="00294DCC"/>
    <w:rsid w:val="00295757"/>
    <w:rsid w:val="00296CFE"/>
    <w:rsid w:val="0029718E"/>
    <w:rsid w:val="00297E61"/>
    <w:rsid w:val="00297E9F"/>
    <w:rsid w:val="002A1CB4"/>
    <w:rsid w:val="002A25C4"/>
    <w:rsid w:val="002A2F40"/>
    <w:rsid w:val="002A4272"/>
    <w:rsid w:val="002A47B6"/>
    <w:rsid w:val="002A4E02"/>
    <w:rsid w:val="002A5978"/>
    <w:rsid w:val="002A671A"/>
    <w:rsid w:val="002A6D79"/>
    <w:rsid w:val="002A6D85"/>
    <w:rsid w:val="002A779B"/>
    <w:rsid w:val="002B01EB"/>
    <w:rsid w:val="002B0FDA"/>
    <w:rsid w:val="002B1346"/>
    <w:rsid w:val="002B1807"/>
    <w:rsid w:val="002B23D4"/>
    <w:rsid w:val="002B24B4"/>
    <w:rsid w:val="002B3C36"/>
    <w:rsid w:val="002B3CD0"/>
    <w:rsid w:val="002B43F8"/>
    <w:rsid w:val="002B4841"/>
    <w:rsid w:val="002B4A7A"/>
    <w:rsid w:val="002B4AE2"/>
    <w:rsid w:val="002B61A3"/>
    <w:rsid w:val="002B64C7"/>
    <w:rsid w:val="002B665B"/>
    <w:rsid w:val="002B6FF3"/>
    <w:rsid w:val="002B7340"/>
    <w:rsid w:val="002C077C"/>
    <w:rsid w:val="002C11AD"/>
    <w:rsid w:val="002C1639"/>
    <w:rsid w:val="002C2F0A"/>
    <w:rsid w:val="002C313B"/>
    <w:rsid w:val="002C35FD"/>
    <w:rsid w:val="002C563E"/>
    <w:rsid w:val="002C5665"/>
    <w:rsid w:val="002C58DD"/>
    <w:rsid w:val="002C5D9A"/>
    <w:rsid w:val="002C63AE"/>
    <w:rsid w:val="002C7F7F"/>
    <w:rsid w:val="002D0121"/>
    <w:rsid w:val="002D0A58"/>
    <w:rsid w:val="002D10D9"/>
    <w:rsid w:val="002D17BE"/>
    <w:rsid w:val="002D1A4B"/>
    <w:rsid w:val="002D1CFF"/>
    <w:rsid w:val="002D1D20"/>
    <w:rsid w:val="002D3210"/>
    <w:rsid w:val="002D336B"/>
    <w:rsid w:val="002D4164"/>
    <w:rsid w:val="002D4566"/>
    <w:rsid w:val="002D4BFE"/>
    <w:rsid w:val="002D5A77"/>
    <w:rsid w:val="002D5CDA"/>
    <w:rsid w:val="002D6539"/>
    <w:rsid w:val="002D6CC6"/>
    <w:rsid w:val="002D72B0"/>
    <w:rsid w:val="002D72F1"/>
    <w:rsid w:val="002D734B"/>
    <w:rsid w:val="002E1358"/>
    <w:rsid w:val="002E1EE3"/>
    <w:rsid w:val="002E2450"/>
    <w:rsid w:val="002E2691"/>
    <w:rsid w:val="002E32CD"/>
    <w:rsid w:val="002E338F"/>
    <w:rsid w:val="002E3964"/>
    <w:rsid w:val="002E4684"/>
    <w:rsid w:val="002E51AB"/>
    <w:rsid w:val="002E5C72"/>
    <w:rsid w:val="002E6B16"/>
    <w:rsid w:val="002E79A7"/>
    <w:rsid w:val="002E7E2E"/>
    <w:rsid w:val="002F0AAD"/>
    <w:rsid w:val="002F1AC7"/>
    <w:rsid w:val="002F1C7F"/>
    <w:rsid w:val="002F20DC"/>
    <w:rsid w:val="002F2132"/>
    <w:rsid w:val="002F21A9"/>
    <w:rsid w:val="002F27EB"/>
    <w:rsid w:val="002F35E7"/>
    <w:rsid w:val="002F3FD1"/>
    <w:rsid w:val="002F422B"/>
    <w:rsid w:val="002F48B3"/>
    <w:rsid w:val="002F5314"/>
    <w:rsid w:val="002F5A08"/>
    <w:rsid w:val="002F626C"/>
    <w:rsid w:val="002F66F0"/>
    <w:rsid w:val="002F67E3"/>
    <w:rsid w:val="002F68C3"/>
    <w:rsid w:val="002F68DC"/>
    <w:rsid w:val="002F7814"/>
    <w:rsid w:val="002F79A2"/>
    <w:rsid w:val="003000FE"/>
    <w:rsid w:val="00300F5F"/>
    <w:rsid w:val="00301174"/>
    <w:rsid w:val="0030120C"/>
    <w:rsid w:val="00301446"/>
    <w:rsid w:val="00301987"/>
    <w:rsid w:val="00301B2C"/>
    <w:rsid w:val="00302554"/>
    <w:rsid w:val="003044BC"/>
    <w:rsid w:val="003045C7"/>
    <w:rsid w:val="00304A98"/>
    <w:rsid w:val="00305371"/>
    <w:rsid w:val="00305B48"/>
    <w:rsid w:val="0030616A"/>
    <w:rsid w:val="00306172"/>
    <w:rsid w:val="00306582"/>
    <w:rsid w:val="00306D3B"/>
    <w:rsid w:val="00306E52"/>
    <w:rsid w:val="00307A88"/>
    <w:rsid w:val="00307BA6"/>
    <w:rsid w:val="00307F21"/>
    <w:rsid w:val="0031003C"/>
    <w:rsid w:val="0031073F"/>
    <w:rsid w:val="003107AB"/>
    <w:rsid w:val="00311E15"/>
    <w:rsid w:val="00311F5F"/>
    <w:rsid w:val="003124AA"/>
    <w:rsid w:val="00312AF2"/>
    <w:rsid w:val="00312FF3"/>
    <w:rsid w:val="00313397"/>
    <w:rsid w:val="00315E3D"/>
    <w:rsid w:val="00316763"/>
    <w:rsid w:val="0031774C"/>
    <w:rsid w:val="0032043E"/>
    <w:rsid w:val="00320664"/>
    <w:rsid w:val="00320677"/>
    <w:rsid w:val="003207E6"/>
    <w:rsid w:val="00320E92"/>
    <w:rsid w:val="003212C2"/>
    <w:rsid w:val="00321DBD"/>
    <w:rsid w:val="0032428F"/>
    <w:rsid w:val="00324FCC"/>
    <w:rsid w:val="003253D5"/>
    <w:rsid w:val="0032708F"/>
    <w:rsid w:val="00327A81"/>
    <w:rsid w:val="00330043"/>
    <w:rsid w:val="00331404"/>
    <w:rsid w:val="003315A1"/>
    <w:rsid w:val="003317BC"/>
    <w:rsid w:val="00331C9B"/>
    <w:rsid w:val="00331CEB"/>
    <w:rsid w:val="00331DDB"/>
    <w:rsid w:val="0033294D"/>
    <w:rsid w:val="00332A0F"/>
    <w:rsid w:val="00332FB0"/>
    <w:rsid w:val="00334447"/>
    <w:rsid w:val="0033659A"/>
    <w:rsid w:val="0033661B"/>
    <w:rsid w:val="003368EC"/>
    <w:rsid w:val="00336916"/>
    <w:rsid w:val="003378DA"/>
    <w:rsid w:val="003405E5"/>
    <w:rsid w:val="00340B3E"/>
    <w:rsid w:val="00340E6F"/>
    <w:rsid w:val="003412F2"/>
    <w:rsid w:val="00341E58"/>
    <w:rsid w:val="00343B14"/>
    <w:rsid w:val="0034407D"/>
    <w:rsid w:val="003440A1"/>
    <w:rsid w:val="00344E08"/>
    <w:rsid w:val="00344FFF"/>
    <w:rsid w:val="00345095"/>
    <w:rsid w:val="0034519F"/>
    <w:rsid w:val="003455BC"/>
    <w:rsid w:val="00345ABB"/>
    <w:rsid w:val="00345E2C"/>
    <w:rsid w:val="00346814"/>
    <w:rsid w:val="00347BBE"/>
    <w:rsid w:val="00347EFB"/>
    <w:rsid w:val="0035146C"/>
    <w:rsid w:val="003517AA"/>
    <w:rsid w:val="00351CA6"/>
    <w:rsid w:val="00351EAE"/>
    <w:rsid w:val="00352388"/>
    <w:rsid w:val="00352521"/>
    <w:rsid w:val="00352891"/>
    <w:rsid w:val="00352921"/>
    <w:rsid w:val="0035374C"/>
    <w:rsid w:val="003538C9"/>
    <w:rsid w:val="00353BA7"/>
    <w:rsid w:val="00354AFF"/>
    <w:rsid w:val="003560F5"/>
    <w:rsid w:val="0035621C"/>
    <w:rsid w:val="0035658B"/>
    <w:rsid w:val="003565BA"/>
    <w:rsid w:val="00356D3C"/>
    <w:rsid w:val="0035788B"/>
    <w:rsid w:val="003612F9"/>
    <w:rsid w:val="00362438"/>
    <w:rsid w:val="00362D9D"/>
    <w:rsid w:val="00363998"/>
    <w:rsid w:val="00364C3E"/>
    <w:rsid w:val="00364D4E"/>
    <w:rsid w:val="00365508"/>
    <w:rsid w:val="0036559A"/>
    <w:rsid w:val="003656D4"/>
    <w:rsid w:val="003656E6"/>
    <w:rsid w:val="00367438"/>
    <w:rsid w:val="00371200"/>
    <w:rsid w:val="003712ED"/>
    <w:rsid w:val="00372C67"/>
    <w:rsid w:val="00372D58"/>
    <w:rsid w:val="0037341D"/>
    <w:rsid w:val="003766CA"/>
    <w:rsid w:val="00377663"/>
    <w:rsid w:val="00377909"/>
    <w:rsid w:val="00377BA1"/>
    <w:rsid w:val="00377DDD"/>
    <w:rsid w:val="00380506"/>
    <w:rsid w:val="003808FD"/>
    <w:rsid w:val="00380A1A"/>
    <w:rsid w:val="00380A3F"/>
    <w:rsid w:val="0038315F"/>
    <w:rsid w:val="0038357D"/>
    <w:rsid w:val="003837D0"/>
    <w:rsid w:val="00383E51"/>
    <w:rsid w:val="00384B0A"/>
    <w:rsid w:val="0038571B"/>
    <w:rsid w:val="00386448"/>
    <w:rsid w:val="00386648"/>
    <w:rsid w:val="00386E16"/>
    <w:rsid w:val="0039040F"/>
    <w:rsid w:val="0039050D"/>
    <w:rsid w:val="003907A7"/>
    <w:rsid w:val="00390E5E"/>
    <w:rsid w:val="00392501"/>
    <w:rsid w:val="00393074"/>
    <w:rsid w:val="003937C5"/>
    <w:rsid w:val="00395550"/>
    <w:rsid w:val="00395858"/>
    <w:rsid w:val="00396AFF"/>
    <w:rsid w:val="003972AF"/>
    <w:rsid w:val="00397D04"/>
    <w:rsid w:val="00397E8B"/>
    <w:rsid w:val="003A0D62"/>
    <w:rsid w:val="003A0E86"/>
    <w:rsid w:val="003A23E1"/>
    <w:rsid w:val="003A2723"/>
    <w:rsid w:val="003A3D1A"/>
    <w:rsid w:val="003A4691"/>
    <w:rsid w:val="003A5366"/>
    <w:rsid w:val="003A6547"/>
    <w:rsid w:val="003A7332"/>
    <w:rsid w:val="003B0011"/>
    <w:rsid w:val="003B0164"/>
    <w:rsid w:val="003B01AB"/>
    <w:rsid w:val="003B0E82"/>
    <w:rsid w:val="003B21D2"/>
    <w:rsid w:val="003B2347"/>
    <w:rsid w:val="003B25BD"/>
    <w:rsid w:val="003B3450"/>
    <w:rsid w:val="003B34F1"/>
    <w:rsid w:val="003B3F7D"/>
    <w:rsid w:val="003B4406"/>
    <w:rsid w:val="003B51DD"/>
    <w:rsid w:val="003B5AA9"/>
    <w:rsid w:val="003B5B05"/>
    <w:rsid w:val="003B5FE6"/>
    <w:rsid w:val="003B7235"/>
    <w:rsid w:val="003B795E"/>
    <w:rsid w:val="003C04BD"/>
    <w:rsid w:val="003C076C"/>
    <w:rsid w:val="003C0F61"/>
    <w:rsid w:val="003C2FDE"/>
    <w:rsid w:val="003C308E"/>
    <w:rsid w:val="003C3742"/>
    <w:rsid w:val="003C3BD5"/>
    <w:rsid w:val="003C4078"/>
    <w:rsid w:val="003C4425"/>
    <w:rsid w:val="003C45B5"/>
    <w:rsid w:val="003C4A2E"/>
    <w:rsid w:val="003C5170"/>
    <w:rsid w:val="003C58FF"/>
    <w:rsid w:val="003C5D87"/>
    <w:rsid w:val="003C6530"/>
    <w:rsid w:val="003C6E55"/>
    <w:rsid w:val="003C6EC4"/>
    <w:rsid w:val="003C7115"/>
    <w:rsid w:val="003C7553"/>
    <w:rsid w:val="003C7E1F"/>
    <w:rsid w:val="003D0D91"/>
    <w:rsid w:val="003D185F"/>
    <w:rsid w:val="003D198A"/>
    <w:rsid w:val="003D1C65"/>
    <w:rsid w:val="003D238C"/>
    <w:rsid w:val="003D3144"/>
    <w:rsid w:val="003D438D"/>
    <w:rsid w:val="003D5089"/>
    <w:rsid w:val="003D6D7F"/>
    <w:rsid w:val="003E02F6"/>
    <w:rsid w:val="003E05F7"/>
    <w:rsid w:val="003E070E"/>
    <w:rsid w:val="003E0A37"/>
    <w:rsid w:val="003E0D47"/>
    <w:rsid w:val="003E1E84"/>
    <w:rsid w:val="003E26E5"/>
    <w:rsid w:val="003E27D8"/>
    <w:rsid w:val="003E2832"/>
    <w:rsid w:val="003E286A"/>
    <w:rsid w:val="003E3511"/>
    <w:rsid w:val="003E514B"/>
    <w:rsid w:val="003E522F"/>
    <w:rsid w:val="003E53EE"/>
    <w:rsid w:val="003E5A8B"/>
    <w:rsid w:val="003E5E87"/>
    <w:rsid w:val="003E601A"/>
    <w:rsid w:val="003E65F2"/>
    <w:rsid w:val="003E72E2"/>
    <w:rsid w:val="003F0D72"/>
    <w:rsid w:val="003F155C"/>
    <w:rsid w:val="003F2B17"/>
    <w:rsid w:val="003F2E07"/>
    <w:rsid w:val="003F3126"/>
    <w:rsid w:val="003F314F"/>
    <w:rsid w:val="003F3712"/>
    <w:rsid w:val="003F39B9"/>
    <w:rsid w:val="003F40CE"/>
    <w:rsid w:val="003F4612"/>
    <w:rsid w:val="003F465E"/>
    <w:rsid w:val="003F46B7"/>
    <w:rsid w:val="003F473A"/>
    <w:rsid w:val="003F56DD"/>
    <w:rsid w:val="003F5817"/>
    <w:rsid w:val="003F5CA6"/>
    <w:rsid w:val="003F5EAC"/>
    <w:rsid w:val="003F6641"/>
    <w:rsid w:val="003F6992"/>
    <w:rsid w:val="003F6D0C"/>
    <w:rsid w:val="003F7BF1"/>
    <w:rsid w:val="00400D9A"/>
    <w:rsid w:val="004014AE"/>
    <w:rsid w:val="00401AA2"/>
    <w:rsid w:val="00402240"/>
    <w:rsid w:val="00402583"/>
    <w:rsid w:val="00402FD8"/>
    <w:rsid w:val="004031CE"/>
    <w:rsid w:val="00403586"/>
    <w:rsid w:val="00403FBE"/>
    <w:rsid w:val="00405108"/>
    <w:rsid w:val="004066AC"/>
    <w:rsid w:val="00406936"/>
    <w:rsid w:val="0040703A"/>
    <w:rsid w:val="004070EE"/>
    <w:rsid w:val="004101C3"/>
    <w:rsid w:val="00410A48"/>
    <w:rsid w:val="00410C18"/>
    <w:rsid w:val="00410EC8"/>
    <w:rsid w:val="00411397"/>
    <w:rsid w:val="004113E9"/>
    <w:rsid w:val="00411E8F"/>
    <w:rsid w:val="00412021"/>
    <w:rsid w:val="004126A5"/>
    <w:rsid w:val="00412C3B"/>
    <w:rsid w:val="00412F17"/>
    <w:rsid w:val="00413159"/>
    <w:rsid w:val="00414414"/>
    <w:rsid w:val="0041507A"/>
    <w:rsid w:val="00415A94"/>
    <w:rsid w:val="00416840"/>
    <w:rsid w:val="00417DD5"/>
    <w:rsid w:val="004200D2"/>
    <w:rsid w:val="00420165"/>
    <w:rsid w:val="00420419"/>
    <w:rsid w:val="00420A76"/>
    <w:rsid w:val="00421207"/>
    <w:rsid w:val="00421579"/>
    <w:rsid w:val="00421DE7"/>
    <w:rsid w:val="00424D52"/>
    <w:rsid w:val="0042633B"/>
    <w:rsid w:val="00427197"/>
    <w:rsid w:val="0042776C"/>
    <w:rsid w:val="00427CD5"/>
    <w:rsid w:val="0043013B"/>
    <w:rsid w:val="004314EE"/>
    <w:rsid w:val="004319DB"/>
    <w:rsid w:val="00432603"/>
    <w:rsid w:val="00433666"/>
    <w:rsid w:val="00433CA6"/>
    <w:rsid w:val="004340CB"/>
    <w:rsid w:val="004341B0"/>
    <w:rsid w:val="004345C4"/>
    <w:rsid w:val="00434A4F"/>
    <w:rsid w:val="004359E2"/>
    <w:rsid w:val="00436136"/>
    <w:rsid w:val="0043614E"/>
    <w:rsid w:val="00436C46"/>
    <w:rsid w:val="00437409"/>
    <w:rsid w:val="00437544"/>
    <w:rsid w:val="00440623"/>
    <w:rsid w:val="004409E5"/>
    <w:rsid w:val="00440B40"/>
    <w:rsid w:val="00440DB8"/>
    <w:rsid w:val="0044127B"/>
    <w:rsid w:val="00441ABD"/>
    <w:rsid w:val="00441FB2"/>
    <w:rsid w:val="0044253A"/>
    <w:rsid w:val="0044333D"/>
    <w:rsid w:val="00443710"/>
    <w:rsid w:val="00444B69"/>
    <w:rsid w:val="00444E95"/>
    <w:rsid w:val="00445265"/>
    <w:rsid w:val="004452C9"/>
    <w:rsid w:val="00445383"/>
    <w:rsid w:val="004453CA"/>
    <w:rsid w:val="00445491"/>
    <w:rsid w:val="0044595B"/>
    <w:rsid w:val="00445B44"/>
    <w:rsid w:val="00445C20"/>
    <w:rsid w:val="004466B9"/>
    <w:rsid w:val="00446734"/>
    <w:rsid w:val="00446B14"/>
    <w:rsid w:val="00446F1B"/>
    <w:rsid w:val="004470BD"/>
    <w:rsid w:val="0044727F"/>
    <w:rsid w:val="004478D7"/>
    <w:rsid w:val="00447FE4"/>
    <w:rsid w:val="00450052"/>
    <w:rsid w:val="004501B2"/>
    <w:rsid w:val="004501B6"/>
    <w:rsid w:val="00450823"/>
    <w:rsid w:val="00451CCA"/>
    <w:rsid w:val="00452C74"/>
    <w:rsid w:val="0045307D"/>
    <w:rsid w:val="00453692"/>
    <w:rsid w:val="004537CA"/>
    <w:rsid w:val="0045429B"/>
    <w:rsid w:val="004542D8"/>
    <w:rsid w:val="00454CC7"/>
    <w:rsid w:val="00454F51"/>
    <w:rsid w:val="0045533D"/>
    <w:rsid w:val="00455665"/>
    <w:rsid w:val="00456085"/>
    <w:rsid w:val="004562F6"/>
    <w:rsid w:val="00456738"/>
    <w:rsid w:val="00456C4E"/>
    <w:rsid w:val="00456CB2"/>
    <w:rsid w:val="004570A1"/>
    <w:rsid w:val="004602E4"/>
    <w:rsid w:val="00460A81"/>
    <w:rsid w:val="00461420"/>
    <w:rsid w:val="00461429"/>
    <w:rsid w:val="00461BD9"/>
    <w:rsid w:val="00463B64"/>
    <w:rsid w:val="00463F99"/>
    <w:rsid w:val="004647F4"/>
    <w:rsid w:val="00464C04"/>
    <w:rsid w:val="00465233"/>
    <w:rsid w:val="00465286"/>
    <w:rsid w:val="0046555B"/>
    <w:rsid w:val="00465634"/>
    <w:rsid w:val="00465D3B"/>
    <w:rsid w:val="004666E6"/>
    <w:rsid w:val="0046697E"/>
    <w:rsid w:val="00466E5E"/>
    <w:rsid w:val="0046725B"/>
    <w:rsid w:val="00467485"/>
    <w:rsid w:val="00467D0B"/>
    <w:rsid w:val="00471A62"/>
    <w:rsid w:val="0047211C"/>
    <w:rsid w:val="00472CFE"/>
    <w:rsid w:val="00473DF3"/>
    <w:rsid w:val="00475766"/>
    <w:rsid w:val="0047576A"/>
    <w:rsid w:val="00475F6F"/>
    <w:rsid w:val="004762CA"/>
    <w:rsid w:val="00476421"/>
    <w:rsid w:val="004766B6"/>
    <w:rsid w:val="0047684C"/>
    <w:rsid w:val="00476D19"/>
    <w:rsid w:val="00477151"/>
    <w:rsid w:val="00477767"/>
    <w:rsid w:val="00477A5A"/>
    <w:rsid w:val="00480678"/>
    <w:rsid w:val="00481C2B"/>
    <w:rsid w:val="00482251"/>
    <w:rsid w:val="004823EF"/>
    <w:rsid w:val="004825AB"/>
    <w:rsid w:val="004837F9"/>
    <w:rsid w:val="004852CB"/>
    <w:rsid w:val="00485376"/>
    <w:rsid w:val="00485B32"/>
    <w:rsid w:val="00485DAD"/>
    <w:rsid w:val="004864CC"/>
    <w:rsid w:val="00486901"/>
    <w:rsid w:val="0048714B"/>
    <w:rsid w:val="004905EB"/>
    <w:rsid w:val="00490F3A"/>
    <w:rsid w:val="0049250F"/>
    <w:rsid w:val="0049283A"/>
    <w:rsid w:val="00492935"/>
    <w:rsid w:val="00493429"/>
    <w:rsid w:val="00493905"/>
    <w:rsid w:val="0049421C"/>
    <w:rsid w:val="004943CD"/>
    <w:rsid w:val="00494426"/>
    <w:rsid w:val="004955B4"/>
    <w:rsid w:val="00497B9A"/>
    <w:rsid w:val="004A0761"/>
    <w:rsid w:val="004A0B47"/>
    <w:rsid w:val="004A1229"/>
    <w:rsid w:val="004A1B5F"/>
    <w:rsid w:val="004A1C18"/>
    <w:rsid w:val="004A38E6"/>
    <w:rsid w:val="004A3E59"/>
    <w:rsid w:val="004A3F76"/>
    <w:rsid w:val="004A457D"/>
    <w:rsid w:val="004A5BAA"/>
    <w:rsid w:val="004A6008"/>
    <w:rsid w:val="004A6843"/>
    <w:rsid w:val="004A6A2C"/>
    <w:rsid w:val="004A75ED"/>
    <w:rsid w:val="004B0160"/>
    <w:rsid w:val="004B06FE"/>
    <w:rsid w:val="004B1675"/>
    <w:rsid w:val="004B1C83"/>
    <w:rsid w:val="004B1CFA"/>
    <w:rsid w:val="004B2933"/>
    <w:rsid w:val="004B3336"/>
    <w:rsid w:val="004B3454"/>
    <w:rsid w:val="004B3761"/>
    <w:rsid w:val="004B3972"/>
    <w:rsid w:val="004B3CC9"/>
    <w:rsid w:val="004B49AB"/>
    <w:rsid w:val="004B5AA1"/>
    <w:rsid w:val="004B6902"/>
    <w:rsid w:val="004B6D35"/>
    <w:rsid w:val="004C10D2"/>
    <w:rsid w:val="004C1170"/>
    <w:rsid w:val="004C1753"/>
    <w:rsid w:val="004C18C4"/>
    <w:rsid w:val="004C2B61"/>
    <w:rsid w:val="004C2E22"/>
    <w:rsid w:val="004C2FC5"/>
    <w:rsid w:val="004C32A3"/>
    <w:rsid w:val="004C36AD"/>
    <w:rsid w:val="004C590F"/>
    <w:rsid w:val="004C626E"/>
    <w:rsid w:val="004C79BE"/>
    <w:rsid w:val="004C7D17"/>
    <w:rsid w:val="004D0659"/>
    <w:rsid w:val="004D0CFF"/>
    <w:rsid w:val="004D109F"/>
    <w:rsid w:val="004D127C"/>
    <w:rsid w:val="004D17BC"/>
    <w:rsid w:val="004D1E1A"/>
    <w:rsid w:val="004D25E5"/>
    <w:rsid w:val="004D45FB"/>
    <w:rsid w:val="004D4A38"/>
    <w:rsid w:val="004D4C7B"/>
    <w:rsid w:val="004D4CB5"/>
    <w:rsid w:val="004D577B"/>
    <w:rsid w:val="004D5B06"/>
    <w:rsid w:val="004D5F15"/>
    <w:rsid w:val="004D6860"/>
    <w:rsid w:val="004D6953"/>
    <w:rsid w:val="004D6C4E"/>
    <w:rsid w:val="004D7720"/>
    <w:rsid w:val="004D7C05"/>
    <w:rsid w:val="004D7D4E"/>
    <w:rsid w:val="004E0115"/>
    <w:rsid w:val="004E1636"/>
    <w:rsid w:val="004E2476"/>
    <w:rsid w:val="004E37A4"/>
    <w:rsid w:val="004E3B1B"/>
    <w:rsid w:val="004E4D74"/>
    <w:rsid w:val="004E4E36"/>
    <w:rsid w:val="004E5761"/>
    <w:rsid w:val="004E5E35"/>
    <w:rsid w:val="004E6868"/>
    <w:rsid w:val="004E7D93"/>
    <w:rsid w:val="004F0423"/>
    <w:rsid w:val="004F0957"/>
    <w:rsid w:val="004F0CE4"/>
    <w:rsid w:val="004F19F8"/>
    <w:rsid w:val="004F2B14"/>
    <w:rsid w:val="004F4F39"/>
    <w:rsid w:val="004F5E40"/>
    <w:rsid w:val="004F6FCA"/>
    <w:rsid w:val="004F788B"/>
    <w:rsid w:val="004F7A92"/>
    <w:rsid w:val="00500D96"/>
    <w:rsid w:val="00500F38"/>
    <w:rsid w:val="00501828"/>
    <w:rsid w:val="00501D30"/>
    <w:rsid w:val="00501F41"/>
    <w:rsid w:val="0050218D"/>
    <w:rsid w:val="00503088"/>
    <w:rsid w:val="00503858"/>
    <w:rsid w:val="00503CC6"/>
    <w:rsid w:val="00503DA7"/>
    <w:rsid w:val="00504187"/>
    <w:rsid w:val="0050457E"/>
    <w:rsid w:val="00504924"/>
    <w:rsid w:val="00505CBC"/>
    <w:rsid w:val="0050609E"/>
    <w:rsid w:val="00506B3D"/>
    <w:rsid w:val="005077F1"/>
    <w:rsid w:val="005079E9"/>
    <w:rsid w:val="00507A6A"/>
    <w:rsid w:val="005106D8"/>
    <w:rsid w:val="00510AB0"/>
    <w:rsid w:val="005110F5"/>
    <w:rsid w:val="005111D1"/>
    <w:rsid w:val="00513536"/>
    <w:rsid w:val="0051417F"/>
    <w:rsid w:val="0051471D"/>
    <w:rsid w:val="00514796"/>
    <w:rsid w:val="00515327"/>
    <w:rsid w:val="00515B7A"/>
    <w:rsid w:val="00515E37"/>
    <w:rsid w:val="00516080"/>
    <w:rsid w:val="00516AAD"/>
    <w:rsid w:val="00516CC1"/>
    <w:rsid w:val="00516CE5"/>
    <w:rsid w:val="0051723D"/>
    <w:rsid w:val="00517370"/>
    <w:rsid w:val="00517738"/>
    <w:rsid w:val="0051794B"/>
    <w:rsid w:val="00517E0A"/>
    <w:rsid w:val="00517F6B"/>
    <w:rsid w:val="00520064"/>
    <w:rsid w:val="00520071"/>
    <w:rsid w:val="005201FD"/>
    <w:rsid w:val="00520F6A"/>
    <w:rsid w:val="00521000"/>
    <w:rsid w:val="0052120F"/>
    <w:rsid w:val="00521A66"/>
    <w:rsid w:val="00522E5C"/>
    <w:rsid w:val="00523A08"/>
    <w:rsid w:val="00523C84"/>
    <w:rsid w:val="00523D99"/>
    <w:rsid w:val="005245BB"/>
    <w:rsid w:val="005249CB"/>
    <w:rsid w:val="00524F2A"/>
    <w:rsid w:val="00526946"/>
    <w:rsid w:val="005275D7"/>
    <w:rsid w:val="00527B2C"/>
    <w:rsid w:val="00531062"/>
    <w:rsid w:val="0053175A"/>
    <w:rsid w:val="00531781"/>
    <w:rsid w:val="0053275B"/>
    <w:rsid w:val="005328D1"/>
    <w:rsid w:val="00533B07"/>
    <w:rsid w:val="00533FB5"/>
    <w:rsid w:val="00534176"/>
    <w:rsid w:val="00534475"/>
    <w:rsid w:val="0053486C"/>
    <w:rsid w:val="005355F7"/>
    <w:rsid w:val="00535CCE"/>
    <w:rsid w:val="00536429"/>
    <w:rsid w:val="005364AE"/>
    <w:rsid w:val="00537166"/>
    <w:rsid w:val="00537D75"/>
    <w:rsid w:val="00537FF4"/>
    <w:rsid w:val="00540971"/>
    <w:rsid w:val="005413EE"/>
    <w:rsid w:val="00542410"/>
    <w:rsid w:val="005427EF"/>
    <w:rsid w:val="005442BE"/>
    <w:rsid w:val="00544455"/>
    <w:rsid w:val="005455BD"/>
    <w:rsid w:val="00545EDA"/>
    <w:rsid w:val="00546EF9"/>
    <w:rsid w:val="0054716B"/>
    <w:rsid w:val="00547731"/>
    <w:rsid w:val="00547A5B"/>
    <w:rsid w:val="00547B5F"/>
    <w:rsid w:val="00547E51"/>
    <w:rsid w:val="0055039C"/>
    <w:rsid w:val="0055040C"/>
    <w:rsid w:val="0055233E"/>
    <w:rsid w:val="00552AD1"/>
    <w:rsid w:val="00552E1B"/>
    <w:rsid w:val="00553185"/>
    <w:rsid w:val="00553453"/>
    <w:rsid w:val="00553653"/>
    <w:rsid w:val="005546DC"/>
    <w:rsid w:val="00554A29"/>
    <w:rsid w:val="00554F99"/>
    <w:rsid w:val="0055685B"/>
    <w:rsid w:val="00557569"/>
    <w:rsid w:val="0056020D"/>
    <w:rsid w:val="00561491"/>
    <w:rsid w:val="005634C6"/>
    <w:rsid w:val="005635BB"/>
    <w:rsid w:val="00563AD5"/>
    <w:rsid w:val="005652A3"/>
    <w:rsid w:val="00565E88"/>
    <w:rsid w:val="00567786"/>
    <w:rsid w:val="00567859"/>
    <w:rsid w:val="00567D36"/>
    <w:rsid w:val="00570485"/>
    <w:rsid w:val="00570B65"/>
    <w:rsid w:val="005711F3"/>
    <w:rsid w:val="00571288"/>
    <w:rsid w:val="0057183E"/>
    <w:rsid w:val="00571876"/>
    <w:rsid w:val="00571E3D"/>
    <w:rsid w:val="00572B27"/>
    <w:rsid w:val="00572E9C"/>
    <w:rsid w:val="005730E9"/>
    <w:rsid w:val="005732BA"/>
    <w:rsid w:val="00573A10"/>
    <w:rsid w:val="00573F5A"/>
    <w:rsid w:val="00573FF8"/>
    <w:rsid w:val="00574170"/>
    <w:rsid w:val="0057444D"/>
    <w:rsid w:val="00575E4D"/>
    <w:rsid w:val="00576417"/>
    <w:rsid w:val="005767D4"/>
    <w:rsid w:val="00576EE5"/>
    <w:rsid w:val="00580057"/>
    <w:rsid w:val="0058071A"/>
    <w:rsid w:val="00582129"/>
    <w:rsid w:val="00582266"/>
    <w:rsid w:val="005822B6"/>
    <w:rsid w:val="00583891"/>
    <w:rsid w:val="0058390B"/>
    <w:rsid w:val="00583FF8"/>
    <w:rsid w:val="0058426B"/>
    <w:rsid w:val="00584E4D"/>
    <w:rsid w:val="00585456"/>
    <w:rsid w:val="00586307"/>
    <w:rsid w:val="005865F1"/>
    <w:rsid w:val="005876C3"/>
    <w:rsid w:val="00590ACF"/>
    <w:rsid w:val="00591C3C"/>
    <w:rsid w:val="00591CE9"/>
    <w:rsid w:val="00591DC3"/>
    <w:rsid w:val="00592B01"/>
    <w:rsid w:val="005932FB"/>
    <w:rsid w:val="005934E1"/>
    <w:rsid w:val="00593FCC"/>
    <w:rsid w:val="005942C4"/>
    <w:rsid w:val="0059516E"/>
    <w:rsid w:val="005957DB"/>
    <w:rsid w:val="00595D69"/>
    <w:rsid w:val="0059603F"/>
    <w:rsid w:val="005964CA"/>
    <w:rsid w:val="00596BB7"/>
    <w:rsid w:val="005A0344"/>
    <w:rsid w:val="005A04B2"/>
    <w:rsid w:val="005A0FDF"/>
    <w:rsid w:val="005A1BE9"/>
    <w:rsid w:val="005A2242"/>
    <w:rsid w:val="005A3B51"/>
    <w:rsid w:val="005A3E37"/>
    <w:rsid w:val="005A4621"/>
    <w:rsid w:val="005A4999"/>
    <w:rsid w:val="005A53CB"/>
    <w:rsid w:val="005A6126"/>
    <w:rsid w:val="005A6B86"/>
    <w:rsid w:val="005A714E"/>
    <w:rsid w:val="005A72FF"/>
    <w:rsid w:val="005B0871"/>
    <w:rsid w:val="005B0C00"/>
    <w:rsid w:val="005B117D"/>
    <w:rsid w:val="005B1408"/>
    <w:rsid w:val="005B142B"/>
    <w:rsid w:val="005B2394"/>
    <w:rsid w:val="005B6546"/>
    <w:rsid w:val="005B6885"/>
    <w:rsid w:val="005B701E"/>
    <w:rsid w:val="005B72E5"/>
    <w:rsid w:val="005C106A"/>
    <w:rsid w:val="005C1259"/>
    <w:rsid w:val="005C1364"/>
    <w:rsid w:val="005C1400"/>
    <w:rsid w:val="005C19EF"/>
    <w:rsid w:val="005C3CC0"/>
    <w:rsid w:val="005C5185"/>
    <w:rsid w:val="005C522C"/>
    <w:rsid w:val="005C57C3"/>
    <w:rsid w:val="005C6528"/>
    <w:rsid w:val="005C6656"/>
    <w:rsid w:val="005C6C91"/>
    <w:rsid w:val="005C6DF8"/>
    <w:rsid w:val="005C720A"/>
    <w:rsid w:val="005C7320"/>
    <w:rsid w:val="005D06D7"/>
    <w:rsid w:val="005D1EEC"/>
    <w:rsid w:val="005D3EC0"/>
    <w:rsid w:val="005D58AF"/>
    <w:rsid w:val="005D5B49"/>
    <w:rsid w:val="005D5F66"/>
    <w:rsid w:val="005D6186"/>
    <w:rsid w:val="005D63D8"/>
    <w:rsid w:val="005D6926"/>
    <w:rsid w:val="005D6AFE"/>
    <w:rsid w:val="005D6C47"/>
    <w:rsid w:val="005D6E63"/>
    <w:rsid w:val="005D7575"/>
    <w:rsid w:val="005D7A72"/>
    <w:rsid w:val="005E0138"/>
    <w:rsid w:val="005E055F"/>
    <w:rsid w:val="005E08F6"/>
    <w:rsid w:val="005E10C4"/>
    <w:rsid w:val="005E1175"/>
    <w:rsid w:val="005E146E"/>
    <w:rsid w:val="005E1F2F"/>
    <w:rsid w:val="005E2295"/>
    <w:rsid w:val="005E2F8B"/>
    <w:rsid w:val="005E33D2"/>
    <w:rsid w:val="005E440A"/>
    <w:rsid w:val="005E4AE9"/>
    <w:rsid w:val="005E5393"/>
    <w:rsid w:val="005E53D6"/>
    <w:rsid w:val="005E556F"/>
    <w:rsid w:val="005E5576"/>
    <w:rsid w:val="005E6679"/>
    <w:rsid w:val="005E750E"/>
    <w:rsid w:val="005E7C61"/>
    <w:rsid w:val="005F0084"/>
    <w:rsid w:val="005F022D"/>
    <w:rsid w:val="005F1679"/>
    <w:rsid w:val="005F1A1F"/>
    <w:rsid w:val="005F1F62"/>
    <w:rsid w:val="005F2345"/>
    <w:rsid w:val="005F29A1"/>
    <w:rsid w:val="005F33DD"/>
    <w:rsid w:val="005F3542"/>
    <w:rsid w:val="005F3B02"/>
    <w:rsid w:val="005F461C"/>
    <w:rsid w:val="005F59F8"/>
    <w:rsid w:val="005F7BCA"/>
    <w:rsid w:val="005F7F21"/>
    <w:rsid w:val="00600169"/>
    <w:rsid w:val="0060025C"/>
    <w:rsid w:val="00600B83"/>
    <w:rsid w:val="006014EA"/>
    <w:rsid w:val="0060151F"/>
    <w:rsid w:val="00601C48"/>
    <w:rsid w:val="0060219A"/>
    <w:rsid w:val="00602F43"/>
    <w:rsid w:val="006030B7"/>
    <w:rsid w:val="0060446C"/>
    <w:rsid w:val="00604AA9"/>
    <w:rsid w:val="006055C3"/>
    <w:rsid w:val="00605B14"/>
    <w:rsid w:val="00605EEE"/>
    <w:rsid w:val="006060A1"/>
    <w:rsid w:val="00606C6B"/>
    <w:rsid w:val="00606E36"/>
    <w:rsid w:val="00610E95"/>
    <w:rsid w:val="00611BA4"/>
    <w:rsid w:val="00612513"/>
    <w:rsid w:val="0061300C"/>
    <w:rsid w:val="00613037"/>
    <w:rsid w:val="0061312E"/>
    <w:rsid w:val="0061338C"/>
    <w:rsid w:val="0061340D"/>
    <w:rsid w:val="00613F2A"/>
    <w:rsid w:val="00614176"/>
    <w:rsid w:val="006158EF"/>
    <w:rsid w:val="006174D6"/>
    <w:rsid w:val="00620B38"/>
    <w:rsid w:val="00620B9E"/>
    <w:rsid w:val="00622157"/>
    <w:rsid w:val="00623E8E"/>
    <w:rsid w:val="00623FE6"/>
    <w:rsid w:val="006242CD"/>
    <w:rsid w:val="00624371"/>
    <w:rsid w:val="00625EB4"/>
    <w:rsid w:val="00626345"/>
    <w:rsid w:val="00626408"/>
    <w:rsid w:val="00626973"/>
    <w:rsid w:val="00627017"/>
    <w:rsid w:val="0062707B"/>
    <w:rsid w:val="00627236"/>
    <w:rsid w:val="00627CF2"/>
    <w:rsid w:val="00632BB7"/>
    <w:rsid w:val="00633074"/>
    <w:rsid w:val="00633ACA"/>
    <w:rsid w:val="00634048"/>
    <w:rsid w:val="00634EF6"/>
    <w:rsid w:val="006353C7"/>
    <w:rsid w:val="00635A00"/>
    <w:rsid w:val="00636065"/>
    <w:rsid w:val="006410BC"/>
    <w:rsid w:val="00641B40"/>
    <w:rsid w:val="00642985"/>
    <w:rsid w:val="00642D76"/>
    <w:rsid w:val="00643285"/>
    <w:rsid w:val="0064341C"/>
    <w:rsid w:val="00643B25"/>
    <w:rsid w:val="00644BAA"/>
    <w:rsid w:val="006459AC"/>
    <w:rsid w:val="00645D31"/>
    <w:rsid w:val="00646525"/>
    <w:rsid w:val="0064667C"/>
    <w:rsid w:val="006469EE"/>
    <w:rsid w:val="00647504"/>
    <w:rsid w:val="00647538"/>
    <w:rsid w:val="0064764F"/>
    <w:rsid w:val="00647D36"/>
    <w:rsid w:val="00650C18"/>
    <w:rsid w:val="00651312"/>
    <w:rsid w:val="00651E50"/>
    <w:rsid w:val="00651EF4"/>
    <w:rsid w:val="00652796"/>
    <w:rsid w:val="00652AD7"/>
    <w:rsid w:val="00652E0E"/>
    <w:rsid w:val="00652F83"/>
    <w:rsid w:val="00653F20"/>
    <w:rsid w:val="006542CA"/>
    <w:rsid w:val="00654BFC"/>
    <w:rsid w:val="00654DB6"/>
    <w:rsid w:val="00654F81"/>
    <w:rsid w:val="00655045"/>
    <w:rsid w:val="00655538"/>
    <w:rsid w:val="0065569D"/>
    <w:rsid w:val="00657DBF"/>
    <w:rsid w:val="00660978"/>
    <w:rsid w:val="00660E68"/>
    <w:rsid w:val="00661ABE"/>
    <w:rsid w:val="006640F8"/>
    <w:rsid w:val="0066552A"/>
    <w:rsid w:val="006665DC"/>
    <w:rsid w:val="006666F6"/>
    <w:rsid w:val="00666B28"/>
    <w:rsid w:val="00667243"/>
    <w:rsid w:val="006672CA"/>
    <w:rsid w:val="00667EB9"/>
    <w:rsid w:val="00670AB5"/>
    <w:rsid w:val="00670E0A"/>
    <w:rsid w:val="00671752"/>
    <w:rsid w:val="00671B4E"/>
    <w:rsid w:val="00672B4A"/>
    <w:rsid w:val="00672EDD"/>
    <w:rsid w:val="00672F5F"/>
    <w:rsid w:val="00672FF8"/>
    <w:rsid w:val="0067317D"/>
    <w:rsid w:val="0067341F"/>
    <w:rsid w:val="00673BB8"/>
    <w:rsid w:val="00674246"/>
    <w:rsid w:val="0067633C"/>
    <w:rsid w:val="00676AEC"/>
    <w:rsid w:val="00676DB3"/>
    <w:rsid w:val="00676F44"/>
    <w:rsid w:val="00676FF0"/>
    <w:rsid w:val="00677013"/>
    <w:rsid w:val="0068072E"/>
    <w:rsid w:val="00680D82"/>
    <w:rsid w:val="00680F80"/>
    <w:rsid w:val="00681BD6"/>
    <w:rsid w:val="00682348"/>
    <w:rsid w:val="00682F04"/>
    <w:rsid w:val="006830E0"/>
    <w:rsid w:val="00683BA0"/>
    <w:rsid w:val="006871CC"/>
    <w:rsid w:val="00687E47"/>
    <w:rsid w:val="00687FFD"/>
    <w:rsid w:val="006904B6"/>
    <w:rsid w:val="00690C7E"/>
    <w:rsid w:val="00691647"/>
    <w:rsid w:val="0069266E"/>
    <w:rsid w:val="00692EB3"/>
    <w:rsid w:val="00692EF8"/>
    <w:rsid w:val="00692FA2"/>
    <w:rsid w:val="00693CBB"/>
    <w:rsid w:val="00694155"/>
    <w:rsid w:val="00694E24"/>
    <w:rsid w:val="006953B9"/>
    <w:rsid w:val="006953C6"/>
    <w:rsid w:val="006959B3"/>
    <w:rsid w:val="00695B86"/>
    <w:rsid w:val="00696523"/>
    <w:rsid w:val="00696B3F"/>
    <w:rsid w:val="00696D46"/>
    <w:rsid w:val="0069735D"/>
    <w:rsid w:val="006977A5"/>
    <w:rsid w:val="006A0560"/>
    <w:rsid w:val="006A06A1"/>
    <w:rsid w:val="006A09DB"/>
    <w:rsid w:val="006A0D5D"/>
    <w:rsid w:val="006A0E02"/>
    <w:rsid w:val="006A2484"/>
    <w:rsid w:val="006A2BF3"/>
    <w:rsid w:val="006A3350"/>
    <w:rsid w:val="006A4FFD"/>
    <w:rsid w:val="006A5EE2"/>
    <w:rsid w:val="006A7172"/>
    <w:rsid w:val="006A7B36"/>
    <w:rsid w:val="006A7CE7"/>
    <w:rsid w:val="006A7EFB"/>
    <w:rsid w:val="006A7F8F"/>
    <w:rsid w:val="006B022A"/>
    <w:rsid w:val="006B06EF"/>
    <w:rsid w:val="006B0D2C"/>
    <w:rsid w:val="006B1903"/>
    <w:rsid w:val="006B1B60"/>
    <w:rsid w:val="006B25A9"/>
    <w:rsid w:val="006B2BBB"/>
    <w:rsid w:val="006B31AD"/>
    <w:rsid w:val="006B3C8C"/>
    <w:rsid w:val="006B416D"/>
    <w:rsid w:val="006B485B"/>
    <w:rsid w:val="006B677E"/>
    <w:rsid w:val="006B7776"/>
    <w:rsid w:val="006C003E"/>
    <w:rsid w:val="006C1BFF"/>
    <w:rsid w:val="006C440C"/>
    <w:rsid w:val="006C4C8A"/>
    <w:rsid w:val="006C65F8"/>
    <w:rsid w:val="006C7708"/>
    <w:rsid w:val="006C7CB2"/>
    <w:rsid w:val="006D0036"/>
    <w:rsid w:val="006D05B8"/>
    <w:rsid w:val="006D0951"/>
    <w:rsid w:val="006D2265"/>
    <w:rsid w:val="006D2688"/>
    <w:rsid w:val="006D334A"/>
    <w:rsid w:val="006D3799"/>
    <w:rsid w:val="006D4D80"/>
    <w:rsid w:val="006D4FC8"/>
    <w:rsid w:val="006D50CA"/>
    <w:rsid w:val="006D5DF6"/>
    <w:rsid w:val="006D7418"/>
    <w:rsid w:val="006D7B9B"/>
    <w:rsid w:val="006D7EAF"/>
    <w:rsid w:val="006E0343"/>
    <w:rsid w:val="006E1640"/>
    <w:rsid w:val="006E166B"/>
    <w:rsid w:val="006E183F"/>
    <w:rsid w:val="006E20AA"/>
    <w:rsid w:val="006E3644"/>
    <w:rsid w:val="006E3820"/>
    <w:rsid w:val="006E4231"/>
    <w:rsid w:val="006E492A"/>
    <w:rsid w:val="006E5264"/>
    <w:rsid w:val="006E545D"/>
    <w:rsid w:val="006E5A09"/>
    <w:rsid w:val="006E5B5C"/>
    <w:rsid w:val="006E5C46"/>
    <w:rsid w:val="006E5DC3"/>
    <w:rsid w:val="006E71C9"/>
    <w:rsid w:val="006F0FDF"/>
    <w:rsid w:val="006F1143"/>
    <w:rsid w:val="006F12E2"/>
    <w:rsid w:val="006F134E"/>
    <w:rsid w:val="006F15DD"/>
    <w:rsid w:val="006F2EEF"/>
    <w:rsid w:val="006F4F58"/>
    <w:rsid w:val="006F5A9B"/>
    <w:rsid w:val="006F7A27"/>
    <w:rsid w:val="00700CCA"/>
    <w:rsid w:val="00700DD8"/>
    <w:rsid w:val="00700ECB"/>
    <w:rsid w:val="00700EDC"/>
    <w:rsid w:val="00701AA8"/>
    <w:rsid w:val="00702713"/>
    <w:rsid w:val="00702864"/>
    <w:rsid w:val="00702976"/>
    <w:rsid w:val="00704704"/>
    <w:rsid w:val="00704758"/>
    <w:rsid w:val="0070488F"/>
    <w:rsid w:val="0070535A"/>
    <w:rsid w:val="00705CC8"/>
    <w:rsid w:val="00706103"/>
    <w:rsid w:val="007062B5"/>
    <w:rsid w:val="007065B2"/>
    <w:rsid w:val="0070670D"/>
    <w:rsid w:val="00706D74"/>
    <w:rsid w:val="00706D9F"/>
    <w:rsid w:val="0070714F"/>
    <w:rsid w:val="007076A6"/>
    <w:rsid w:val="00710B17"/>
    <w:rsid w:val="0071126B"/>
    <w:rsid w:val="00711683"/>
    <w:rsid w:val="00712251"/>
    <w:rsid w:val="0071256B"/>
    <w:rsid w:val="00712925"/>
    <w:rsid w:val="00713280"/>
    <w:rsid w:val="00713784"/>
    <w:rsid w:val="00713D5B"/>
    <w:rsid w:val="007144AA"/>
    <w:rsid w:val="00715E71"/>
    <w:rsid w:val="00716E86"/>
    <w:rsid w:val="00717912"/>
    <w:rsid w:val="00720634"/>
    <w:rsid w:val="00720FFF"/>
    <w:rsid w:val="007215BA"/>
    <w:rsid w:val="00724E1D"/>
    <w:rsid w:val="007258E0"/>
    <w:rsid w:val="00725CC0"/>
    <w:rsid w:val="00725E26"/>
    <w:rsid w:val="00726B6F"/>
    <w:rsid w:val="00730930"/>
    <w:rsid w:val="00731EDB"/>
    <w:rsid w:val="00732016"/>
    <w:rsid w:val="00732345"/>
    <w:rsid w:val="007323A5"/>
    <w:rsid w:val="00732787"/>
    <w:rsid w:val="00733B66"/>
    <w:rsid w:val="007341B7"/>
    <w:rsid w:val="007341C0"/>
    <w:rsid w:val="00734A2D"/>
    <w:rsid w:val="00734E40"/>
    <w:rsid w:val="007352D3"/>
    <w:rsid w:val="00735BEB"/>
    <w:rsid w:val="0073626C"/>
    <w:rsid w:val="0073699A"/>
    <w:rsid w:val="00737157"/>
    <w:rsid w:val="007375C1"/>
    <w:rsid w:val="007403DB"/>
    <w:rsid w:val="0074178A"/>
    <w:rsid w:val="00741945"/>
    <w:rsid w:val="00742840"/>
    <w:rsid w:val="00745B67"/>
    <w:rsid w:val="00745E6B"/>
    <w:rsid w:val="00745EC3"/>
    <w:rsid w:val="007468B2"/>
    <w:rsid w:val="00746EBB"/>
    <w:rsid w:val="007473C2"/>
    <w:rsid w:val="007475BA"/>
    <w:rsid w:val="0075036A"/>
    <w:rsid w:val="00750743"/>
    <w:rsid w:val="007511FA"/>
    <w:rsid w:val="00751CAE"/>
    <w:rsid w:val="00752623"/>
    <w:rsid w:val="00752A0A"/>
    <w:rsid w:val="00752CAB"/>
    <w:rsid w:val="0075313C"/>
    <w:rsid w:val="00754173"/>
    <w:rsid w:val="007542AB"/>
    <w:rsid w:val="00756038"/>
    <w:rsid w:val="0075749B"/>
    <w:rsid w:val="007576DF"/>
    <w:rsid w:val="00757BB1"/>
    <w:rsid w:val="00760944"/>
    <w:rsid w:val="00760B94"/>
    <w:rsid w:val="00762A84"/>
    <w:rsid w:val="00763141"/>
    <w:rsid w:val="0076353F"/>
    <w:rsid w:val="00764800"/>
    <w:rsid w:val="00764CBF"/>
    <w:rsid w:val="00765056"/>
    <w:rsid w:val="00771B0E"/>
    <w:rsid w:val="00772CFA"/>
    <w:rsid w:val="00772E4D"/>
    <w:rsid w:val="00773DEE"/>
    <w:rsid w:val="007740B1"/>
    <w:rsid w:val="007741CF"/>
    <w:rsid w:val="00774CBC"/>
    <w:rsid w:val="00775843"/>
    <w:rsid w:val="007759AE"/>
    <w:rsid w:val="00777CCB"/>
    <w:rsid w:val="00780D0C"/>
    <w:rsid w:val="00782069"/>
    <w:rsid w:val="0078283D"/>
    <w:rsid w:val="007835A4"/>
    <w:rsid w:val="00783F7A"/>
    <w:rsid w:val="00783F8A"/>
    <w:rsid w:val="0078486C"/>
    <w:rsid w:val="00784A4C"/>
    <w:rsid w:val="007854EF"/>
    <w:rsid w:val="00785C64"/>
    <w:rsid w:val="00786AFB"/>
    <w:rsid w:val="00787C66"/>
    <w:rsid w:val="007929B8"/>
    <w:rsid w:val="0079305D"/>
    <w:rsid w:val="00794705"/>
    <w:rsid w:val="00796CBA"/>
    <w:rsid w:val="0079753C"/>
    <w:rsid w:val="007975C2"/>
    <w:rsid w:val="00797AA8"/>
    <w:rsid w:val="00797C5B"/>
    <w:rsid w:val="00797FFC"/>
    <w:rsid w:val="007A0045"/>
    <w:rsid w:val="007A0188"/>
    <w:rsid w:val="007A07EE"/>
    <w:rsid w:val="007A0EF8"/>
    <w:rsid w:val="007A1A3C"/>
    <w:rsid w:val="007A252B"/>
    <w:rsid w:val="007A2BFD"/>
    <w:rsid w:val="007A2EE4"/>
    <w:rsid w:val="007A3499"/>
    <w:rsid w:val="007A414D"/>
    <w:rsid w:val="007A5353"/>
    <w:rsid w:val="007A5F4C"/>
    <w:rsid w:val="007A65F9"/>
    <w:rsid w:val="007A6A8E"/>
    <w:rsid w:val="007A6FC5"/>
    <w:rsid w:val="007A71CC"/>
    <w:rsid w:val="007A7B67"/>
    <w:rsid w:val="007B0FA8"/>
    <w:rsid w:val="007B153C"/>
    <w:rsid w:val="007B27AA"/>
    <w:rsid w:val="007B2BE1"/>
    <w:rsid w:val="007B3CB4"/>
    <w:rsid w:val="007B3F25"/>
    <w:rsid w:val="007B4D47"/>
    <w:rsid w:val="007B527F"/>
    <w:rsid w:val="007B60FF"/>
    <w:rsid w:val="007B6CAC"/>
    <w:rsid w:val="007B6D0E"/>
    <w:rsid w:val="007B6DFA"/>
    <w:rsid w:val="007B6E71"/>
    <w:rsid w:val="007B72D4"/>
    <w:rsid w:val="007B75E1"/>
    <w:rsid w:val="007C0B79"/>
    <w:rsid w:val="007C141F"/>
    <w:rsid w:val="007C17CB"/>
    <w:rsid w:val="007C1F03"/>
    <w:rsid w:val="007C2343"/>
    <w:rsid w:val="007C3B59"/>
    <w:rsid w:val="007C406E"/>
    <w:rsid w:val="007C4323"/>
    <w:rsid w:val="007C5DE3"/>
    <w:rsid w:val="007C5E8E"/>
    <w:rsid w:val="007C7776"/>
    <w:rsid w:val="007C7970"/>
    <w:rsid w:val="007D0723"/>
    <w:rsid w:val="007D08B8"/>
    <w:rsid w:val="007D13FE"/>
    <w:rsid w:val="007D1DC0"/>
    <w:rsid w:val="007D1E9B"/>
    <w:rsid w:val="007D2171"/>
    <w:rsid w:val="007D2548"/>
    <w:rsid w:val="007D266A"/>
    <w:rsid w:val="007D33D0"/>
    <w:rsid w:val="007D3F5B"/>
    <w:rsid w:val="007D40B3"/>
    <w:rsid w:val="007D4389"/>
    <w:rsid w:val="007D4D5C"/>
    <w:rsid w:val="007D5017"/>
    <w:rsid w:val="007D52CC"/>
    <w:rsid w:val="007D55B7"/>
    <w:rsid w:val="007D5E25"/>
    <w:rsid w:val="007D6BF2"/>
    <w:rsid w:val="007D6EAB"/>
    <w:rsid w:val="007E0D14"/>
    <w:rsid w:val="007E14F0"/>
    <w:rsid w:val="007E1CCC"/>
    <w:rsid w:val="007E2F12"/>
    <w:rsid w:val="007E36BE"/>
    <w:rsid w:val="007E3969"/>
    <w:rsid w:val="007E3F4F"/>
    <w:rsid w:val="007E423B"/>
    <w:rsid w:val="007E4280"/>
    <w:rsid w:val="007E42D0"/>
    <w:rsid w:val="007E4634"/>
    <w:rsid w:val="007E518B"/>
    <w:rsid w:val="007E5302"/>
    <w:rsid w:val="007E53CD"/>
    <w:rsid w:val="007E5516"/>
    <w:rsid w:val="007E5C60"/>
    <w:rsid w:val="007E627A"/>
    <w:rsid w:val="007E6B68"/>
    <w:rsid w:val="007E6CA9"/>
    <w:rsid w:val="007E6FD2"/>
    <w:rsid w:val="007E7DCC"/>
    <w:rsid w:val="007F00E8"/>
    <w:rsid w:val="007F1EBB"/>
    <w:rsid w:val="007F3342"/>
    <w:rsid w:val="007F38D7"/>
    <w:rsid w:val="007F3A3A"/>
    <w:rsid w:val="007F429C"/>
    <w:rsid w:val="007F5536"/>
    <w:rsid w:val="007F7252"/>
    <w:rsid w:val="007F7755"/>
    <w:rsid w:val="00800EA7"/>
    <w:rsid w:val="00801C8D"/>
    <w:rsid w:val="008026B3"/>
    <w:rsid w:val="00803FA9"/>
    <w:rsid w:val="00804A81"/>
    <w:rsid w:val="0080582D"/>
    <w:rsid w:val="00806092"/>
    <w:rsid w:val="0080633A"/>
    <w:rsid w:val="008065AF"/>
    <w:rsid w:val="008068F0"/>
    <w:rsid w:val="00806D1D"/>
    <w:rsid w:val="00807876"/>
    <w:rsid w:val="00807A7D"/>
    <w:rsid w:val="00807ED6"/>
    <w:rsid w:val="0081026D"/>
    <w:rsid w:val="008104FB"/>
    <w:rsid w:val="00810D22"/>
    <w:rsid w:val="00811456"/>
    <w:rsid w:val="00811694"/>
    <w:rsid w:val="0081333F"/>
    <w:rsid w:val="0081346E"/>
    <w:rsid w:val="00813883"/>
    <w:rsid w:val="00813B11"/>
    <w:rsid w:val="00813F21"/>
    <w:rsid w:val="00815308"/>
    <w:rsid w:val="008159F8"/>
    <w:rsid w:val="00816513"/>
    <w:rsid w:val="00816C67"/>
    <w:rsid w:val="008218B6"/>
    <w:rsid w:val="00821C8A"/>
    <w:rsid w:val="00822C36"/>
    <w:rsid w:val="00822FBA"/>
    <w:rsid w:val="008239E8"/>
    <w:rsid w:val="00823EA7"/>
    <w:rsid w:val="00824582"/>
    <w:rsid w:val="0082495C"/>
    <w:rsid w:val="0082497B"/>
    <w:rsid w:val="00824CBD"/>
    <w:rsid w:val="0082542D"/>
    <w:rsid w:val="00825BB4"/>
    <w:rsid w:val="00825CF3"/>
    <w:rsid w:val="00825EA3"/>
    <w:rsid w:val="0082626E"/>
    <w:rsid w:val="00826829"/>
    <w:rsid w:val="008268AA"/>
    <w:rsid w:val="0082770B"/>
    <w:rsid w:val="008277A7"/>
    <w:rsid w:val="008300F3"/>
    <w:rsid w:val="008313DF"/>
    <w:rsid w:val="00831B8E"/>
    <w:rsid w:val="008328D7"/>
    <w:rsid w:val="00833A0F"/>
    <w:rsid w:val="00833B3D"/>
    <w:rsid w:val="00833E67"/>
    <w:rsid w:val="00833EF5"/>
    <w:rsid w:val="008343B8"/>
    <w:rsid w:val="00834864"/>
    <w:rsid w:val="00834D78"/>
    <w:rsid w:val="00834FEF"/>
    <w:rsid w:val="008352E6"/>
    <w:rsid w:val="00836248"/>
    <w:rsid w:val="0083629F"/>
    <w:rsid w:val="008364C2"/>
    <w:rsid w:val="00836701"/>
    <w:rsid w:val="00836A30"/>
    <w:rsid w:val="0083705C"/>
    <w:rsid w:val="00837628"/>
    <w:rsid w:val="0084098C"/>
    <w:rsid w:val="00840CE5"/>
    <w:rsid w:val="00841110"/>
    <w:rsid w:val="00841631"/>
    <w:rsid w:val="008416EA"/>
    <w:rsid w:val="0084350F"/>
    <w:rsid w:val="0084377A"/>
    <w:rsid w:val="00844192"/>
    <w:rsid w:val="008447CD"/>
    <w:rsid w:val="00844927"/>
    <w:rsid w:val="00844FE0"/>
    <w:rsid w:val="00846110"/>
    <w:rsid w:val="008465E4"/>
    <w:rsid w:val="0084696C"/>
    <w:rsid w:val="008471F0"/>
    <w:rsid w:val="008475CB"/>
    <w:rsid w:val="00850E10"/>
    <w:rsid w:val="00851EBD"/>
    <w:rsid w:val="00853212"/>
    <w:rsid w:val="0085396F"/>
    <w:rsid w:val="00853A94"/>
    <w:rsid w:val="00854A2F"/>
    <w:rsid w:val="00855E7C"/>
    <w:rsid w:val="00856D3D"/>
    <w:rsid w:val="00857061"/>
    <w:rsid w:val="00857B65"/>
    <w:rsid w:val="00857CDD"/>
    <w:rsid w:val="00857E3D"/>
    <w:rsid w:val="00860A8B"/>
    <w:rsid w:val="00860F18"/>
    <w:rsid w:val="008617B0"/>
    <w:rsid w:val="00861C5C"/>
    <w:rsid w:val="00861F78"/>
    <w:rsid w:val="00862FB2"/>
    <w:rsid w:val="00863BD6"/>
    <w:rsid w:val="008645CF"/>
    <w:rsid w:val="00865222"/>
    <w:rsid w:val="00865C31"/>
    <w:rsid w:val="00867870"/>
    <w:rsid w:val="00867CC2"/>
    <w:rsid w:val="008702DD"/>
    <w:rsid w:val="00870B56"/>
    <w:rsid w:val="00870FD9"/>
    <w:rsid w:val="00871291"/>
    <w:rsid w:val="008727BD"/>
    <w:rsid w:val="00872D65"/>
    <w:rsid w:val="00872FF1"/>
    <w:rsid w:val="00874CD2"/>
    <w:rsid w:val="0087647A"/>
    <w:rsid w:val="008774A3"/>
    <w:rsid w:val="008801A2"/>
    <w:rsid w:val="00881839"/>
    <w:rsid w:val="00881CA3"/>
    <w:rsid w:val="0088213E"/>
    <w:rsid w:val="008821CA"/>
    <w:rsid w:val="0088383A"/>
    <w:rsid w:val="00883BEE"/>
    <w:rsid w:val="00884237"/>
    <w:rsid w:val="0088479B"/>
    <w:rsid w:val="00885FCB"/>
    <w:rsid w:val="0088601F"/>
    <w:rsid w:val="00886095"/>
    <w:rsid w:val="0088661F"/>
    <w:rsid w:val="008867A6"/>
    <w:rsid w:val="00886AFB"/>
    <w:rsid w:val="00886E7F"/>
    <w:rsid w:val="00886F5F"/>
    <w:rsid w:val="00886FAA"/>
    <w:rsid w:val="00886FE0"/>
    <w:rsid w:val="00887C57"/>
    <w:rsid w:val="008908CB"/>
    <w:rsid w:val="00890E3D"/>
    <w:rsid w:val="00891154"/>
    <w:rsid w:val="008913A5"/>
    <w:rsid w:val="00891975"/>
    <w:rsid w:val="00893BF9"/>
    <w:rsid w:val="00894074"/>
    <w:rsid w:val="0089467C"/>
    <w:rsid w:val="0089559F"/>
    <w:rsid w:val="0089642E"/>
    <w:rsid w:val="008964B0"/>
    <w:rsid w:val="008965A8"/>
    <w:rsid w:val="00896D1C"/>
    <w:rsid w:val="00896EF8"/>
    <w:rsid w:val="008971AF"/>
    <w:rsid w:val="0089734F"/>
    <w:rsid w:val="00897B04"/>
    <w:rsid w:val="00897DEB"/>
    <w:rsid w:val="008A0E72"/>
    <w:rsid w:val="008A0F6E"/>
    <w:rsid w:val="008A13D9"/>
    <w:rsid w:val="008A3A25"/>
    <w:rsid w:val="008A5161"/>
    <w:rsid w:val="008A7001"/>
    <w:rsid w:val="008A7082"/>
    <w:rsid w:val="008A7D88"/>
    <w:rsid w:val="008B05A1"/>
    <w:rsid w:val="008B09E4"/>
    <w:rsid w:val="008B1F4C"/>
    <w:rsid w:val="008B1FAC"/>
    <w:rsid w:val="008B23A1"/>
    <w:rsid w:val="008B2847"/>
    <w:rsid w:val="008B28FF"/>
    <w:rsid w:val="008B29DF"/>
    <w:rsid w:val="008B2BCC"/>
    <w:rsid w:val="008B3E89"/>
    <w:rsid w:val="008B414C"/>
    <w:rsid w:val="008B456C"/>
    <w:rsid w:val="008B4886"/>
    <w:rsid w:val="008B5F9F"/>
    <w:rsid w:val="008B61CF"/>
    <w:rsid w:val="008B63BC"/>
    <w:rsid w:val="008B715E"/>
    <w:rsid w:val="008B7454"/>
    <w:rsid w:val="008C07B8"/>
    <w:rsid w:val="008C08A4"/>
    <w:rsid w:val="008C0AF3"/>
    <w:rsid w:val="008C1F9F"/>
    <w:rsid w:val="008C22A3"/>
    <w:rsid w:val="008C2BFB"/>
    <w:rsid w:val="008C3044"/>
    <w:rsid w:val="008C3218"/>
    <w:rsid w:val="008C36EC"/>
    <w:rsid w:val="008C525F"/>
    <w:rsid w:val="008C6241"/>
    <w:rsid w:val="008C656D"/>
    <w:rsid w:val="008C6B95"/>
    <w:rsid w:val="008C7D2C"/>
    <w:rsid w:val="008D1A78"/>
    <w:rsid w:val="008D1F1C"/>
    <w:rsid w:val="008D2433"/>
    <w:rsid w:val="008D255D"/>
    <w:rsid w:val="008D3E27"/>
    <w:rsid w:val="008D42F4"/>
    <w:rsid w:val="008D4C45"/>
    <w:rsid w:val="008D4CD7"/>
    <w:rsid w:val="008D4DE5"/>
    <w:rsid w:val="008D545A"/>
    <w:rsid w:val="008D55D5"/>
    <w:rsid w:val="008D5C1A"/>
    <w:rsid w:val="008D66D0"/>
    <w:rsid w:val="008D6A58"/>
    <w:rsid w:val="008D77C0"/>
    <w:rsid w:val="008E0D43"/>
    <w:rsid w:val="008E27E5"/>
    <w:rsid w:val="008E37DD"/>
    <w:rsid w:val="008E4840"/>
    <w:rsid w:val="008E5304"/>
    <w:rsid w:val="008E5918"/>
    <w:rsid w:val="008E5E1D"/>
    <w:rsid w:val="008E66F9"/>
    <w:rsid w:val="008E6D7F"/>
    <w:rsid w:val="008E7612"/>
    <w:rsid w:val="008F116D"/>
    <w:rsid w:val="008F121C"/>
    <w:rsid w:val="008F1B40"/>
    <w:rsid w:val="008F3305"/>
    <w:rsid w:val="008F3E1D"/>
    <w:rsid w:val="008F41D7"/>
    <w:rsid w:val="008F4393"/>
    <w:rsid w:val="008F43C1"/>
    <w:rsid w:val="008F4768"/>
    <w:rsid w:val="008F49C3"/>
    <w:rsid w:val="008F50FE"/>
    <w:rsid w:val="008F5619"/>
    <w:rsid w:val="008F567A"/>
    <w:rsid w:val="008F6014"/>
    <w:rsid w:val="008F6206"/>
    <w:rsid w:val="008F6208"/>
    <w:rsid w:val="008F626B"/>
    <w:rsid w:val="008F6563"/>
    <w:rsid w:val="008F6B11"/>
    <w:rsid w:val="008F6C3F"/>
    <w:rsid w:val="008F7979"/>
    <w:rsid w:val="008F7BEA"/>
    <w:rsid w:val="00900EE7"/>
    <w:rsid w:val="00900FE7"/>
    <w:rsid w:val="0090215E"/>
    <w:rsid w:val="00902FFC"/>
    <w:rsid w:val="009039F6"/>
    <w:rsid w:val="00904038"/>
    <w:rsid w:val="00904B0B"/>
    <w:rsid w:val="00905816"/>
    <w:rsid w:val="00905845"/>
    <w:rsid w:val="0090587F"/>
    <w:rsid w:val="009076E2"/>
    <w:rsid w:val="00907AFE"/>
    <w:rsid w:val="00907C8B"/>
    <w:rsid w:val="00907E86"/>
    <w:rsid w:val="00910081"/>
    <w:rsid w:val="0091073F"/>
    <w:rsid w:val="00910F2A"/>
    <w:rsid w:val="00912696"/>
    <w:rsid w:val="00912B40"/>
    <w:rsid w:val="00913BA7"/>
    <w:rsid w:val="00913BA8"/>
    <w:rsid w:val="009144F8"/>
    <w:rsid w:val="0091454A"/>
    <w:rsid w:val="009148D7"/>
    <w:rsid w:val="00915BEB"/>
    <w:rsid w:val="00915E02"/>
    <w:rsid w:val="00916DF8"/>
    <w:rsid w:val="00917290"/>
    <w:rsid w:val="009179F5"/>
    <w:rsid w:val="009201AD"/>
    <w:rsid w:val="00920227"/>
    <w:rsid w:val="00920266"/>
    <w:rsid w:val="009206C5"/>
    <w:rsid w:val="00921864"/>
    <w:rsid w:val="0092384E"/>
    <w:rsid w:val="00923C0C"/>
    <w:rsid w:val="0092436F"/>
    <w:rsid w:val="00925EFB"/>
    <w:rsid w:val="0092645E"/>
    <w:rsid w:val="00926566"/>
    <w:rsid w:val="00926644"/>
    <w:rsid w:val="0092673C"/>
    <w:rsid w:val="00927678"/>
    <w:rsid w:val="00930F59"/>
    <w:rsid w:val="00931883"/>
    <w:rsid w:val="00931E80"/>
    <w:rsid w:val="00932BCE"/>
    <w:rsid w:val="00932CA1"/>
    <w:rsid w:val="009335DB"/>
    <w:rsid w:val="00933A30"/>
    <w:rsid w:val="0093433B"/>
    <w:rsid w:val="009356B0"/>
    <w:rsid w:val="00936285"/>
    <w:rsid w:val="0093669A"/>
    <w:rsid w:val="0094135B"/>
    <w:rsid w:val="00941C9A"/>
    <w:rsid w:val="00941FD8"/>
    <w:rsid w:val="00942954"/>
    <w:rsid w:val="00942D44"/>
    <w:rsid w:val="00945EAF"/>
    <w:rsid w:val="0095171B"/>
    <w:rsid w:val="00952A1B"/>
    <w:rsid w:val="00952C87"/>
    <w:rsid w:val="009537AE"/>
    <w:rsid w:val="00953CE9"/>
    <w:rsid w:val="00953F50"/>
    <w:rsid w:val="00954350"/>
    <w:rsid w:val="009547EF"/>
    <w:rsid w:val="009550ED"/>
    <w:rsid w:val="00955D41"/>
    <w:rsid w:val="00956BDB"/>
    <w:rsid w:val="00957503"/>
    <w:rsid w:val="0095790B"/>
    <w:rsid w:val="00957B71"/>
    <w:rsid w:val="00957FB0"/>
    <w:rsid w:val="00961047"/>
    <w:rsid w:val="00961D07"/>
    <w:rsid w:val="00961E94"/>
    <w:rsid w:val="00964008"/>
    <w:rsid w:val="00965756"/>
    <w:rsid w:val="00965CF8"/>
    <w:rsid w:val="00965D71"/>
    <w:rsid w:val="0096627B"/>
    <w:rsid w:val="00966CB0"/>
    <w:rsid w:val="009678FA"/>
    <w:rsid w:val="00970530"/>
    <w:rsid w:val="009719D6"/>
    <w:rsid w:val="00971FF0"/>
    <w:rsid w:val="009722D4"/>
    <w:rsid w:val="009723E9"/>
    <w:rsid w:val="00973002"/>
    <w:rsid w:val="009732F6"/>
    <w:rsid w:val="0097434D"/>
    <w:rsid w:val="00974D44"/>
    <w:rsid w:val="00975127"/>
    <w:rsid w:val="00975B7E"/>
    <w:rsid w:val="00976289"/>
    <w:rsid w:val="00976473"/>
    <w:rsid w:val="00976C61"/>
    <w:rsid w:val="00977685"/>
    <w:rsid w:val="00980338"/>
    <w:rsid w:val="00980B42"/>
    <w:rsid w:val="009811EB"/>
    <w:rsid w:val="009812E0"/>
    <w:rsid w:val="00981E3B"/>
    <w:rsid w:val="00982B45"/>
    <w:rsid w:val="00982B59"/>
    <w:rsid w:val="00983287"/>
    <w:rsid w:val="00983702"/>
    <w:rsid w:val="00983DAC"/>
    <w:rsid w:val="00984B92"/>
    <w:rsid w:val="009851DF"/>
    <w:rsid w:val="00985C92"/>
    <w:rsid w:val="00987030"/>
    <w:rsid w:val="0098782C"/>
    <w:rsid w:val="00987ABF"/>
    <w:rsid w:val="00987BDE"/>
    <w:rsid w:val="009902E6"/>
    <w:rsid w:val="00990638"/>
    <w:rsid w:val="0099133D"/>
    <w:rsid w:val="0099187F"/>
    <w:rsid w:val="009938F4"/>
    <w:rsid w:val="00994403"/>
    <w:rsid w:val="00994CC2"/>
    <w:rsid w:val="00995A0F"/>
    <w:rsid w:val="00995D80"/>
    <w:rsid w:val="00996227"/>
    <w:rsid w:val="00996E63"/>
    <w:rsid w:val="009974E3"/>
    <w:rsid w:val="00997D65"/>
    <w:rsid w:val="009A0E4B"/>
    <w:rsid w:val="009A10B8"/>
    <w:rsid w:val="009A1375"/>
    <w:rsid w:val="009A15F1"/>
    <w:rsid w:val="009A1653"/>
    <w:rsid w:val="009A1E16"/>
    <w:rsid w:val="009A3144"/>
    <w:rsid w:val="009A33C5"/>
    <w:rsid w:val="009A3DC9"/>
    <w:rsid w:val="009A4815"/>
    <w:rsid w:val="009A5CC3"/>
    <w:rsid w:val="009A5E0B"/>
    <w:rsid w:val="009A6B5C"/>
    <w:rsid w:val="009A7113"/>
    <w:rsid w:val="009A73D2"/>
    <w:rsid w:val="009A7D1E"/>
    <w:rsid w:val="009B1D05"/>
    <w:rsid w:val="009B1E5E"/>
    <w:rsid w:val="009B1F30"/>
    <w:rsid w:val="009B21F3"/>
    <w:rsid w:val="009B26B5"/>
    <w:rsid w:val="009B27E6"/>
    <w:rsid w:val="009B328A"/>
    <w:rsid w:val="009B3EFE"/>
    <w:rsid w:val="009B4BA8"/>
    <w:rsid w:val="009B502B"/>
    <w:rsid w:val="009B5480"/>
    <w:rsid w:val="009B54E6"/>
    <w:rsid w:val="009B575E"/>
    <w:rsid w:val="009B5984"/>
    <w:rsid w:val="009B5D31"/>
    <w:rsid w:val="009B5DE9"/>
    <w:rsid w:val="009B5F8E"/>
    <w:rsid w:val="009B7694"/>
    <w:rsid w:val="009B7BDC"/>
    <w:rsid w:val="009C0E87"/>
    <w:rsid w:val="009C100C"/>
    <w:rsid w:val="009C291F"/>
    <w:rsid w:val="009C2A19"/>
    <w:rsid w:val="009C2A96"/>
    <w:rsid w:val="009C3465"/>
    <w:rsid w:val="009C55B7"/>
    <w:rsid w:val="009C6AE6"/>
    <w:rsid w:val="009C7856"/>
    <w:rsid w:val="009C7D15"/>
    <w:rsid w:val="009C7DEC"/>
    <w:rsid w:val="009D076A"/>
    <w:rsid w:val="009D0997"/>
    <w:rsid w:val="009D1236"/>
    <w:rsid w:val="009D1BAE"/>
    <w:rsid w:val="009D36A0"/>
    <w:rsid w:val="009D3B27"/>
    <w:rsid w:val="009D3DCA"/>
    <w:rsid w:val="009D4DC1"/>
    <w:rsid w:val="009D5AB3"/>
    <w:rsid w:val="009D61B3"/>
    <w:rsid w:val="009E0367"/>
    <w:rsid w:val="009E162A"/>
    <w:rsid w:val="009E19EF"/>
    <w:rsid w:val="009E1B28"/>
    <w:rsid w:val="009E1D39"/>
    <w:rsid w:val="009E2919"/>
    <w:rsid w:val="009E2FE6"/>
    <w:rsid w:val="009E3726"/>
    <w:rsid w:val="009E39B4"/>
    <w:rsid w:val="009E42A7"/>
    <w:rsid w:val="009E51F4"/>
    <w:rsid w:val="009E52C5"/>
    <w:rsid w:val="009E599B"/>
    <w:rsid w:val="009E6BAC"/>
    <w:rsid w:val="009E7C56"/>
    <w:rsid w:val="009F1043"/>
    <w:rsid w:val="009F163B"/>
    <w:rsid w:val="009F1882"/>
    <w:rsid w:val="009F1F56"/>
    <w:rsid w:val="009F2345"/>
    <w:rsid w:val="009F2D5D"/>
    <w:rsid w:val="009F2EA4"/>
    <w:rsid w:val="009F35F3"/>
    <w:rsid w:val="009F4344"/>
    <w:rsid w:val="009F47CB"/>
    <w:rsid w:val="009F4F02"/>
    <w:rsid w:val="009F50F7"/>
    <w:rsid w:val="009F5D19"/>
    <w:rsid w:val="009F6A0A"/>
    <w:rsid w:val="009F761A"/>
    <w:rsid w:val="00A00CC8"/>
    <w:rsid w:val="00A01364"/>
    <w:rsid w:val="00A017DD"/>
    <w:rsid w:val="00A01811"/>
    <w:rsid w:val="00A01BE3"/>
    <w:rsid w:val="00A02AB0"/>
    <w:rsid w:val="00A02BA6"/>
    <w:rsid w:val="00A04729"/>
    <w:rsid w:val="00A04E16"/>
    <w:rsid w:val="00A053E1"/>
    <w:rsid w:val="00A05ADB"/>
    <w:rsid w:val="00A06315"/>
    <w:rsid w:val="00A0674B"/>
    <w:rsid w:val="00A06FCE"/>
    <w:rsid w:val="00A076AE"/>
    <w:rsid w:val="00A07CDE"/>
    <w:rsid w:val="00A104FF"/>
    <w:rsid w:val="00A112ED"/>
    <w:rsid w:val="00A1225B"/>
    <w:rsid w:val="00A144FA"/>
    <w:rsid w:val="00A14D66"/>
    <w:rsid w:val="00A154DF"/>
    <w:rsid w:val="00A1562F"/>
    <w:rsid w:val="00A1684D"/>
    <w:rsid w:val="00A16871"/>
    <w:rsid w:val="00A1787A"/>
    <w:rsid w:val="00A17CE4"/>
    <w:rsid w:val="00A202D1"/>
    <w:rsid w:val="00A21FC6"/>
    <w:rsid w:val="00A237D8"/>
    <w:rsid w:val="00A23D54"/>
    <w:rsid w:val="00A24165"/>
    <w:rsid w:val="00A241F1"/>
    <w:rsid w:val="00A243D2"/>
    <w:rsid w:val="00A24A53"/>
    <w:rsid w:val="00A25022"/>
    <w:rsid w:val="00A25497"/>
    <w:rsid w:val="00A26005"/>
    <w:rsid w:val="00A265F2"/>
    <w:rsid w:val="00A26CB0"/>
    <w:rsid w:val="00A26F15"/>
    <w:rsid w:val="00A27558"/>
    <w:rsid w:val="00A27D38"/>
    <w:rsid w:val="00A27EF4"/>
    <w:rsid w:val="00A3017F"/>
    <w:rsid w:val="00A30A65"/>
    <w:rsid w:val="00A31818"/>
    <w:rsid w:val="00A31A8E"/>
    <w:rsid w:val="00A31DA8"/>
    <w:rsid w:val="00A32025"/>
    <w:rsid w:val="00A322D7"/>
    <w:rsid w:val="00A32E55"/>
    <w:rsid w:val="00A33B54"/>
    <w:rsid w:val="00A35405"/>
    <w:rsid w:val="00A36914"/>
    <w:rsid w:val="00A36E62"/>
    <w:rsid w:val="00A3710F"/>
    <w:rsid w:val="00A37657"/>
    <w:rsid w:val="00A37BEC"/>
    <w:rsid w:val="00A37FED"/>
    <w:rsid w:val="00A40F63"/>
    <w:rsid w:val="00A41167"/>
    <w:rsid w:val="00A413F0"/>
    <w:rsid w:val="00A41B49"/>
    <w:rsid w:val="00A4250A"/>
    <w:rsid w:val="00A44C89"/>
    <w:rsid w:val="00A44FCD"/>
    <w:rsid w:val="00A458E7"/>
    <w:rsid w:val="00A460AE"/>
    <w:rsid w:val="00A46456"/>
    <w:rsid w:val="00A4738C"/>
    <w:rsid w:val="00A473A4"/>
    <w:rsid w:val="00A47BA1"/>
    <w:rsid w:val="00A47D0D"/>
    <w:rsid w:val="00A5040F"/>
    <w:rsid w:val="00A50D20"/>
    <w:rsid w:val="00A519CE"/>
    <w:rsid w:val="00A51F51"/>
    <w:rsid w:val="00A526A8"/>
    <w:rsid w:val="00A52CF9"/>
    <w:rsid w:val="00A5330A"/>
    <w:rsid w:val="00A55770"/>
    <w:rsid w:val="00A55851"/>
    <w:rsid w:val="00A55AA5"/>
    <w:rsid w:val="00A55F96"/>
    <w:rsid w:val="00A56888"/>
    <w:rsid w:val="00A56898"/>
    <w:rsid w:val="00A569BD"/>
    <w:rsid w:val="00A56C22"/>
    <w:rsid w:val="00A56C31"/>
    <w:rsid w:val="00A56EEB"/>
    <w:rsid w:val="00A56F1A"/>
    <w:rsid w:val="00A57B55"/>
    <w:rsid w:val="00A60140"/>
    <w:rsid w:val="00A604A6"/>
    <w:rsid w:val="00A61815"/>
    <w:rsid w:val="00A61AAD"/>
    <w:rsid w:val="00A61C90"/>
    <w:rsid w:val="00A62A01"/>
    <w:rsid w:val="00A63F9F"/>
    <w:rsid w:val="00A64694"/>
    <w:rsid w:val="00A64BC8"/>
    <w:rsid w:val="00A65162"/>
    <w:rsid w:val="00A654B0"/>
    <w:rsid w:val="00A658A4"/>
    <w:rsid w:val="00A65AA6"/>
    <w:rsid w:val="00A65D29"/>
    <w:rsid w:val="00A65EBB"/>
    <w:rsid w:val="00A666E1"/>
    <w:rsid w:val="00A66C34"/>
    <w:rsid w:val="00A66E4F"/>
    <w:rsid w:val="00A66E87"/>
    <w:rsid w:val="00A67684"/>
    <w:rsid w:val="00A70821"/>
    <w:rsid w:val="00A71907"/>
    <w:rsid w:val="00A720DD"/>
    <w:rsid w:val="00A7253D"/>
    <w:rsid w:val="00A728A4"/>
    <w:rsid w:val="00A73847"/>
    <w:rsid w:val="00A742F0"/>
    <w:rsid w:val="00A7439D"/>
    <w:rsid w:val="00A758CE"/>
    <w:rsid w:val="00A7644C"/>
    <w:rsid w:val="00A764A1"/>
    <w:rsid w:val="00A764A3"/>
    <w:rsid w:val="00A76EDD"/>
    <w:rsid w:val="00A813EA"/>
    <w:rsid w:val="00A82B66"/>
    <w:rsid w:val="00A82CDC"/>
    <w:rsid w:val="00A833CE"/>
    <w:rsid w:val="00A8361F"/>
    <w:rsid w:val="00A836F9"/>
    <w:rsid w:val="00A83E39"/>
    <w:rsid w:val="00A83E8D"/>
    <w:rsid w:val="00A84166"/>
    <w:rsid w:val="00A8429E"/>
    <w:rsid w:val="00A846DA"/>
    <w:rsid w:val="00A84B1E"/>
    <w:rsid w:val="00A85591"/>
    <w:rsid w:val="00A85D07"/>
    <w:rsid w:val="00A85F8B"/>
    <w:rsid w:val="00A860F4"/>
    <w:rsid w:val="00A86CE1"/>
    <w:rsid w:val="00A87225"/>
    <w:rsid w:val="00A872E8"/>
    <w:rsid w:val="00A9058F"/>
    <w:rsid w:val="00A90786"/>
    <w:rsid w:val="00A90906"/>
    <w:rsid w:val="00A913CD"/>
    <w:rsid w:val="00A91A50"/>
    <w:rsid w:val="00A91CCD"/>
    <w:rsid w:val="00A926C9"/>
    <w:rsid w:val="00A92B3D"/>
    <w:rsid w:val="00A92C69"/>
    <w:rsid w:val="00A9343F"/>
    <w:rsid w:val="00A9389E"/>
    <w:rsid w:val="00A93D94"/>
    <w:rsid w:val="00A95290"/>
    <w:rsid w:val="00A9585C"/>
    <w:rsid w:val="00A95A9B"/>
    <w:rsid w:val="00A95AA2"/>
    <w:rsid w:val="00A95DE6"/>
    <w:rsid w:val="00A95F6E"/>
    <w:rsid w:val="00A963E1"/>
    <w:rsid w:val="00A96C7E"/>
    <w:rsid w:val="00AA0A12"/>
    <w:rsid w:val="00AA2EF9"/>
    <w:rsid w:val="00AA3DAE"/>
    <w:rsid w:val="00AA3F1E"/>
    <w:rsid w:val="00AA4A64"/>
    <w:rsid w:val="00AA4F8B"/>
    <w:rsid w:val="00AA538C"/>
    <w:rsid w:val="00AA59DD"/>
    <w:rsid w:val="00AA5C1D"/>
    <w:rsid w:val="00AA6B2F"/>
    <w:rsid w:val="00AA7024"/>
    <w:rsid w:val="00AA716D"/>
    <w:rsid w:val="00AA7625"/>
    <w:rsid w:val="00AA7CA9"/>
    <w:rsid w:val="00AA7DF7"/>
    <w:rsid w:val="00AB022E"/>
    <w:rsid w:val="00AB0BD9"/>
    <w:rsid w:val="00AB167B"/>
    <w:rsid w:val="00AB1685"/>
    <w:rsid w:val="00AB1C30"/>
    <w:rsid w:val="00AB2B8C"/>
    <w:rsid w:val="00AB34DC"/>
    <w:rsid w:val="00AB3F00"/>
    <w:rsid w:val="00AB4E87"/>
    <w:rsid w:val="00AB52A4"/>
    <w:rsid w:val="00AB5DC6"/>
    <w:rsid w:val="00AB6748"/>
    <w:rsid w:val="00AB6BAB"/>
    <w:rsid w:val="00AB6EE7"/>
    <w:rsid w:val="00AB70AC"/>
    <w:rsid w:val="00AB7566"/>
    <w:rsid w:val="00AB7577"/>
    <w:rsid w:val="00AB7A20"/>
    <w:rsid w:val="00AB7F29"/>
    <w:rsid w:val="00AC1242"/>
    <w:rsid w:val="00AC1999"/>
    <w:rsid w:val="00AC288A"/>
    <w:rsid w:val="00AC2D39"/>
    <w:rsid w:val="00AC3B28"/>
    <w:rsid w:val="00AC409B"/>
    <w:rsid w:val="00AC469D"/>
    <w:rsid w:val="00AC4AD0"/>
    <w:rsid w:val="00AC57C7"/>
    <w:rsid w:val="00AC5A23"/>
    <w:rsid w:val="00AC5AD5"/>
    <w:rsid w:val="00AC655B"/>
    <w:rsid w:val="00AC6D75"/>
    <w:rsid w:val="00AC6E63"/>
    <w:rsid w:val="00AC70E0"/>
    <w:rsid w:val="00AC76EF"/>
    <w:rsid w:val="00AC7CC9"/>
    <w:rsid w:val="00AC7D79"/>
    <w:rsid w:val="00AD0AF2"/>
    <w:rsid w:val="00AD0C8F"/>
    <w:rsid w:val="00AD1193"/>
    <w:rsid w:val="00AD2DE3"/>
    <w:rsid w:val="00AD2FDA"/>
    <w:rsid w:val="00AD3A38"/>
    <w:rsid w:val="00AD3BCC"/>
    <w:rsid w:val="00AD4F08"/>
    <w:rsid w:val="00AD5BE1"/>
    <w:rsid w:val="00AD6C6A"/>
    <w:rsid w:val="00AD70C4"/>
    <w:rsid w:val="00AD749C"/>
    <w:rsid w:val="00AD754A"/>
    <w:rsid w:val="00AD7800"/>
    <w:rsid w:val="00AD78FF"/>
    <w:rsid w:val="00AD7FF7"/>
    <w:rsid w:val="00AE1974"/>
    <w:rsid w:val="00AE1AE0"/>
    <w:rsid w:val="00AE207E"/>
    <w:rsid w:val="00AE2821"/>
    <w:rsid w:val="00AE2A95"/>
    <w:rsid w:val="00AE2E32"/>
    <w:rsid w:val="00AE321F"/>
    <w:rsid w:val="00AE3BD4"/>
    <w:rsid w:val="00AE41ED"/>
    <w:rsid w:val="00AE4442"/>
    <w:rsid w:val="00AE4970"/>
    <w:rsid w:val="00AE4D74"/>
    <w:rsid w:val="00AE4DBC"/>
    <w:rsid w:val="00AE6706"/>
    <w:rsid w:val="00AE6B6D"/>
    <w:rsid w:val="00AE7466"/>
    <w:rsid w:val="00AF0D98"/>
    <w:rsid w:val="00AF1700"/>
    <w:rsid w:val="00AF1968"/>
    <w:rsid w:val="00AF2006"/>
    <w:rsid w:val="00AF2030"/>
    <w:rsid w:val="00AF2E59"/>
    <w:rsid w:val="00AF3287"/>
    <w:rsid w:val="00AF328A"/>
    <w:rsid w:val="00AF328D"/>
    <w:rsid w:val="00AF3C68"/>
    <w:rsid w:val="00AF4128"/>
    <w:rsid w:val="00AF4A12"/>
    <w:rsid w:val="00AF4A78"/>
    <w:rsid w:val="00AF6524"/>
    <w:rsid w:val="00AF6680"/>
    <w:rsid w:val="00AF6A37"/>
    <w:rsid w:val="00AF6C7D"/>
    <w:rsid w:val="00AF6EEA"/>
    <w:rsid w:val="00AF6FAE"/>
    <w:rsid w:val="00AF79E2"/>
    <w:rsid w:val="00AF7DA9"/>
    <w:rsid w:val="00B001CF"/>
    <w:rsid w:val="00B00381"/>
    <w:rsid w:val="00B00463"/>
    <w:rsid w:val="00B00676"/>
    <w:rsid w:val="00B010BA"/>
    <w:rsid w:val="00B01173"/>
    <w:rsid w:val="00B01574"/>
    <w:rsid w:val="00B01D8F"/>
    <w:rsid w:val="00B01FD9"/>
    <w:rsid w:val="00B02610"/>
    <w:rsid w:val="00B03FDE"/>
    <w:rsid w:val="00B04B17"/>
    <w:rsid w:val="00B051B7"/>
    <w:rsid w:val="00B069A7"/>
    <w:rsid w:val="00B072D9"/>
    <w:rsid w:val="00B10A29"/>
    <w:rsid w:val="00B10B84"/>
    <w:rsid w:val="00B11E03"/>
    <w:rsid w:val="00B13988"/>
    <w:rsid w:val="00B13D24"/>
    <w:rsid w:val="00B142D0"/>
    <w:rsid w:val="00B145C6"/>
    <w:rsid w:val="00B15268"/>
    <w:rsid w:val="00B16BF3"/>
    <w:rsid w:val="00B20381"/>
    <w:rsid w:val="00B20DAF"/>
    <w:rsid w:val="00B218F8"/>
    <w:rsid w:val="00B21C3A"/>
    <w:rsid w:val="00B221AD"/>
    <w:rsid w:val="00B23342"/>
    <w:rsid w:val="00B2388C"/>
    <w:rsid w:val="00B24E09"/>
    <w:rsid w:val="00B2500E"/>
    <w:rsid w:val="00B2575E"/>
    <w:rsid w:val="00B274A1"/>
    <w:rsid w:val="00B31CD9"/>
    <w:rsid w:val="00B3222A"/>
    <w:rsid w:val="00B3227A"/>
    <w:rsid w:val="00B32F3F"/>
    <w:rsid w:val="00B3330D"/>
    <w:rsid w:val="00B34DCC"/>
    <w:rsid w:val="00B37788"/>
    <w:rsid w:val="00B37BA3"/>
    <w:rsid w:val="00B37C2F"/>
    <w:rsid w:val="00B37DF8"/>
    <w:rsid w:val="00B404ED"/>
    <w:rsid w:val="00B4058D"/>
    <w:rsid w:val="00B405BE"/>
    <w:rsid w:val="00B417D7"/>
    <w:rsid w:val="00B41E98"/>
    <w:rsid w:val="00B4257E"/>
    <w:rsid w:val="00B42772"/>
    <w:rsid w:val="00B431BD"/>
    <w:rsid w:val="00B436B3"/>
    <w:rsid w:val="00B43764"/>
    <w:rsid w:val="00B43F39"/>
    <w:rsid w:val="00B4570B"/>
    <w:rsid w:val="00B46134"/>
    <w:rsid w:val="00B472E3"/>
    <w:rsid w:val="00B47933"/>
    <w:rsid w:val="00B47AEC"/>
    <w:rsid w:val="00B50544"/>
    <w:rsid w:val="00B5099C"/>
    <w:rsid w:val="00B5103E"/>
    <w:rsid w:val="00B51209"/>
    <w:rsid w:val="00B51C2E"/>
    <w:rsid w:val="00B524C5"/>
    <w:rsid w:val="00B52708"/>
    <w:rsid w:val="00B530A7"/>
    <w:rsid w:val="00B5329C"/>
    <w:rsid w:val="00B53756"/>
    <w:rsid w:val="00B54061"/>
    <w:rsid w:val="00B5486F"/>
    <w:rsid w:val="00B54BA8"/>
    <w:rsid w:val="00B55328"/>
    <w:rsid w:val="00B55AFA"/>
    <w:rsid w:val="00B55D7F"/>
    <w:rsid w:val="00B56597"/>
    <w:rsid w:val="00B56D6F"/>
    <w:rsid w:val="00B6023B"/>
    <w:rsid w:val="00B60502"/>
    <w:rsid w:val="00B61916"/>
    <w:rsid w:val="00B62026"/>
    <w:rsid w:val="00B62A7B"/>
    <w:rsid w:val="00B62BA3"/>
    <w:rsid w:val="00B63182"/>
    <w:rsid w:val="00B639F6"/>
    <w:rsid w:val="00B65AF1"/>
    <w:rsid w:val="00B65CEB"/>
    <w:rsid w:val="00B66CF1"/>
    <w:rsid w:val="00B67611"/>
    <w:rsid w:val="00B6783C"/>
    <w:rsid w:val="00B67ABC"/>
    <w:rsid w:val="00B67C90"/>
    <w:rsid w:val="00B704A6"/>
    <w:rsid w:val="00B70781"/>
    <w:rsid w:val="00B7161D"/>
    <w:rsid w:val="00B71BD0"/>
    <w:rsid w:val="00B71F4C"/>
    <w:rsid w:val="00B72F16"/>
    <w:rsid w:val="00B7407D"/>
    <w:rsid w:val="00B75AF9"/>
    <w:rsid w:val="00B75ED4"/>
    <w:rsid w:val="00B769F9"/>
    <w:rsid w:val="00B76C7E"/>
    <w:rsid w:val="00B76CE5"/>
    <w:rsid w:val="00B7721E"/>
    <w:rsid w:val="00B77321"/>
    <w:rsid w:val="00B77E7E"/>
    <w:rsid w:val="00B8082F"/>
    <w:rsid w:val="00B81334"/>
    <w:rsid w:val="00B81E22"/>
    <w:rsid w:val="00B82124"/>
    <w:rsid w:val="00B82C1B"/>
    <w:rsid w:val="00B84653"/>
    <w:rsid w:val="00B84C56"/>
    <w:rsid w:val="00B84EDF"/>
    <w:rsid w:val="00B84F7C"/>
    <w:rsid w:val="00B853A0"/>
    <w:rsid w:val="00B8552B"/>
    <w:rsid w:val="00B85BA7"/>
    <w:rsid w:val="00B86A7D"/>
    <w:rsid w:val="00B87237"/>
    <w:rsid w:val="00B87BEF"/>
    <w:rsid w:val="00B87E01"/>
    <w:rsid w:val="00B903AF"/>
    <w:rsid w:val="00B90F76"/>
    <w:rsid w:val="00B9161E"/>
    <w:rsid w:val="00B91A20"/>
    <w:rsid w:val="00B92CDB"/>
    <w:rsid w:val="00B92CFC"/>
    <w:rsid w:val="00B92D5F"/>
    <w:rsid w:val="00B93299"/>
    <w:rsid w:val="00B94048"/>
    <w:rsid w:val="00B94E7F"/>
    <w:rsid w:val="00B950D9"/>
    <w:rsid w:val="00B95560"/>
    <w:rsid w:val="00B9561A"/>
    <w:rsid w:val="00B96358"/>
    <w:rsid w:val="00B96651"/>
    <w:rsid w:val="00B96B8A"/>
    <w:rsid w:val="00BA08E4"/>
    <w:rsid w:val="00BA1A52"/>
    <w:rsid w:val="00BA1EDA"/>
    <w:rsid w:val="00BA2092"/>
    <w:rsid w:val="00BA2FC8"/>
    <w:rsid w:val="00BA32DA"/>
    <w:rsid w:val="00BA34F5"/>
    <w:rsid w:val="00BA37F1"/>
    <w:rsid w:val="00BA3B74"/>
    <w:rsid w:val="00BA413B"/>
    <w:rsid w:val="00BA53F6"/>
    <w:rsid w:val="00BA57E5"/>
    <w:rsid w:val="00BA5F90"/>
    <w:rsid w:val="00BA76EF"/>
    <w:rsid w:val="00BA775B"/>
    <w:rsid w:val="00BA7876"/>
    <w:rsid w:val="00BA787E"/>
    <w:rsid w:val="00BB0956"/>
    <w:rsid w:val="00BB129C"/>
    <w:rsid w:val="00BB2AA9"/>
    <w:rsid w:val="00BB316D"/>
    <w:rsid w:val="00BB3237"/>
    <w:rsid w:val="00BB3E20"/>
    <w:rsid w:val="00BB4217"/>
    <w:rsid w:val="00BB42D2"/>
    <w:rsid w:val="00BB456E"/>
    <w:rsid w:val="00BB551E"/>
    <w:rsid w:val="00BB5AAC"/>
    <w:rsid w:val="00BB5DAC"/>
    <w:rsid w:val="00BB6767"/>
    <w:rsid w:val="00BB69B9"/>
    <w:rsid w:val="00BB7780"/>
    <w:rsid w:val="00BB7A82"/>
    <w:rsid w:val="00BC0128"/>
    <w:rsid w:val="00BC0822"/>
    <w:rsid w:val="00BC1459"/>
    <w:rsid w:val="00BC1CD0"/>
    <w:rsid w:val="00BC201F"/>
    <w:rsid w:val="00BC243E"/>
    <w:rsid w:val="00BC331B"/>
    <w:rsid w:val="00BC3466"/>
    <w:rsid w:val="00BC3639"/>
    <w:rsid w:val="00BC4932"/>
    <w:rsid w:val="00BC5267"/>
    <w:rsid w:val="00BC5B12"/>
    <w:rsid w:val="00BC6149"/>
    <w:rsid w:val="00BC628E"/>
    <w:rsid w:val="00BC7294"/>
    <w:rsid w:val="00BC7C29"/>
    <w:rsid w:val="00BC7FA3"/>
    <w:rsid w:val="00BD03F1"/>
    <w:rsid w:val="00BD0DC9"/>
    <w:rsid w:val="00BD1B7B"/>
    <w:rsid w:val="00BD26CA"/>
    <w:rsid w:val="00BD2A5F"/>
    <w:rsid w:val="00BD2C37"/>
    <w:rsid w:val="00BD32BF"/>
    <w:rsid w:val="00BD430A"/>
    <w:rsid w:val="00BD4B34"/>
    <w:rsid w:val="00BD4FCE"/>
    <w:rsid w:val="00BD5295"/>
    <w:rsid w:val="00BD52B7"/>
    <w:rsid w:val="00BD53C2"/>
    <w:rsid w:val="00BD5BBD"/>
    <w:rsid w:val="00BD6207"/>
    <w:rsid w:val="00BD69F9"/>
    <w:rsid w:val="00BD6E92"/>
    <w:rsid w:val="00BD6EC9"/>
    <w:rsid w:val="00BD6F26"/>
    <w:rsid w:val="00BD72E7"/>
    <w:rsid w:val="00BD7A43"/>
    <w:rsid w:val="00BE15F7"/>
    <w:rsid w:val="00BE1635"/>
    <w:rsid w:val="00BE190B"/>
    <w:rsid w:val="00BE2052"/>
    <w:rsid w:val="00BE2EFF"/>
    <w:rsid w:val="00BE566B"/>
    <w:rsid w:val="00BE57C5"/>
    <w:rsid w:val="00BE5D7F"/>
    <w:rsid w:val="00BE7217"/>
    <w:rsid w:val="00BE72B8"/>
    <w:rsid w:val="00BF07CA"/>
    <w:rsid w:val="00BF0D57"/>
    <w:rsid w:val="00BF2B1A"/>
    <w:rsid w:val="00BF39AD"/>
    <w:rsid w:val="00BF4CB7"/>
    <w:rsid w:val="00BF4DC5"/>
    <w:rsid w:val="00BF4EB0"/>
    <w:rsid w:val="00BF527B"/>
    <w:rsid w:val="00BF5DC5"/>
    <w:rsid w:val="00BF6710"/>
    <w:rsid w:val="00BF68BC"/>
    <w:rsid w:val="00BF69C9"/>
    <w:rsid w:val="00BF6E52"/>
    <w:rsid w:val="00BF6EBE"/>
    <w:rsid w:val="00BF7177"/>
    <w:rsid w:val="00BF7FB4"/>
    <w:rsid w:val="00C00386"/>
    <w:rsid w:val="00C01230"/>
    <w:rsid w:val="00C016C7"/>
    <w:rsid w:val="00C033CA"/>
    <w:rsid w:val="00C03F21"/>
    <w:rsid w:val="00C047F8"/>
    <w:rsid w:val="00C04B03"/>
    <w:rsid w:val="00C04C1C"/>
    <w:rsid w:val="00C054E2"/>
    <w:rsid w:val="00C059D4"/>
    <w:rsid w:val="00C05AEA"/>
    <w:rsid w:val="00C05EC6"/>
    <w:rsid w:val="00C06E50"/>
    <w:rsid w:val="00C07194"/>
    <w:rsid w:val="00C0736C"/>
    <w:rsid w:val="00C0743C"/>
    <w:rsid w:val="00C07484"/>
    <w:rsid w:val="00C104B9"/>
    <w:rsid w:val="00C10998"/>
    <w:rsid w:val="00C10C9E"/>
    <w:rsid w:val="00C115D1"/>
    <w:rsid w:val="00C12E96"/>
    <w:rsid w:val="00C134BA"/>
    <w:rsid w:val="00C149C0"/>
    <w:rsid w:val="00C14B69"/>
    <w:rsid w:val="00C14E28"/>
    <w:rsid w:val="00C151AF"/>
    <w:rsid w:val="00C1565E"/>
    <w:rsid w:val="00C1635E"/>
    <w:rsid w:val="00C16774"/>
    <w:rsid w:val="00C16FA8"/>
    <w:rsid w:val="00C17957"/>
    <w:rsid w:val="00C17E1F"/>
    <w:rsid w:val="00C20DB3"/>
    <w:rsid w:val="00C20E45"/>
    <w:rsid w:val="00C20ECA"/>
    <w:rsid w:val="00C21FDE"/>
    <w:rsid w:val="00C22F59"/>
    <w:rsid w:val="00C2480B"/>
    <w:rsid w:val="00C249A0"/>
    <w:rsid w:val="00C24C99"/>
    <w:rsid w:val="00C24D95"/>
    <w:rsid w:val="00C255BC"/>
    <w:rsid w:val="00C25955"/>
    <w:rsid w:val="00C26796"/>
    <w:rsid w:val="00C27431"/>
    <w:rsid w:val="00C2777D"/>
    <w:rsid w:val="00C315B0"/>
    <w:rsid w:val="00C3165F"/>
    <w:rsid w:val="00C32B86"/>
    <w:rsid w:val="00C33A28"/>
    <w:rsid w:val="00C345F2"/>
    <w:rsid w:val="00C35408"/>
    <w:rsid w:val="00C357A0"/>
    <w:rsid w:val="00C360EB"/>
    <w:rsid w:val="00C37438"/>
    <w:rsid w:val="00C37482"/>
    <w:rsid w:val="00C37ACA"/>
    <w:rsid w:val="00C4112D"/>
    <w:rsid w:val="00C411AB"/>
    <w:rsid w:val="00C4371E"/>
    <w:rsid w:val="00C43A36"/>
    <w:rsid w:val="00C43E86"/>
    <w:rsid w:val="00C44389"/>
    <w:rsid w:val="00C46544"/>
    <w:rsid w:val="00C47255"/>
    <w:rsid w:val="00C47C5C"/>
    <w:rsid w:val="00C50FD6"/>
    <w:rsid w:val="00C51DB8"/>
    <w:rsid w:val="00C52FAF"/>
    <w:rsid w:val="00C531B0"/>
    <w:rsid w:val="00C54654"/>
    <w:rsid w:val="00C569F2"/>
    <w:rsid w:val="00C56FC5"/>
    <w:rsid w:val="00C576CD"/>
    <w:rsid w:val="00C601FC"/>
    <w:rsid w:val="00C606BD"/>
    <w:rsid w:val="00C6083B"/>
    <w:rsid w:val="00C60CF1"/>
    <w:rsid w:val="00C61481"/>
    <w:rsid w:val="00C62301"/>
    <w:rsid w:val="00C62C80"/>
    <w:rsid w:val="00C63DFF"/>
    <w:rsid w:val="00C6424A"/>
    <w:rsid w:val="00C64CC9"/>
    <w:rsid w:val="00C6674E"/>
    <w:rsid w:val="00C66826"/>
    <w:rsid w:val="00C7156F"/>
    <w:rsid w:val="00C72A95"/>
    <w:rsid w:val="00C73A1B"/>
    <w:rsid w:val="00C747DC"/>
    <w:rsid w:val="00C752D8"/>
    <w:rsid w:val="00C75626"/>
    <w:rsid w:val="00C75886"/>
    <w:rsid w:val="00C76B76"/>
    <w:rsid w:val="00C76DA1"/>
    <w:rsid w:val="00C76F4E"/>
    <w:rsid w:val="00C8280D"/>
    <w:rsid w:val="00C8507C"/>
    <w:rsid w:val="00C85207"/>
    <w:rsid w:val="00C85CD9"/>
    <w:rsid w:val="00C85D7B"/>
    <w:rsid w:val="00C869A1"/>
    <w:rsid w:val="00C87D31"/>
    <w:rsid w:val="00C87FB0"/>
    <w:rsid w:val="00C90857"/>
    <w:rsid w:val="00C91BDA"/>
    <w:rsid w:val="00C91F36"/>
    <w:rsid w:val="00C93089"/>
    <w:rsid w:val="00C9351C"/>
    <w:rsid w:val="00C94074"/>
    <w:rsid w:val="00C942D0"/>
    <w:rsid w:val="00C95680"/>
    <w:rsid w:val="00C95C1A"/>
    <w:rsid w:val="00C95EA0"/>
    <w:rsid w:val="00C961CA"/>
    <w:rsid w:val="00C97BED"/>
    <w:rsid w:val="00CA05F1"/>
    <w:rsid w:val="00CA163C"/>
    <w:rsid w:val="00CA1E30"/>
    <w:rsid w:val="00CA34C5"/>
    <w:rsid w:val="00CA3D6E"/>
    <w:rsid w:val="00CA40A3"/>
    <w:rsid w:val="00CA445B"/>
    <w:rsid w:val="00CA46BF"/>
    <w:rsid w:val="00CA4824"/>
    <w:rsid w:val="00CA4889"/>
    <w:rsid w:val="00CA4FAC"/>
    <w:rsid w:val="00CA5245"/>
    <w:rsid w:val="00CA6D15"/>
    <w:rsid w:val="00CA6EF3"/>
    <w:rsid w:val="00CA70C4"/>
    <w:rsid w:val="00CA7140"/>
    <w:rsid w:val="00CA7CCA"/>
    <w:rsid w:val="00CB04B8"/>
    <w:rsid w:val="00CB0B5C"/>
    <w:rsid w:val="00CB0E7E"/>
    <w:rsid w:val="00CB33E1"/>
    <w:rsid w:val="00CB448B"/>
    <w:rsid w:val="00CB52B8"/>
    <w:rsid w:val="00CB549C"/>
    <w:rsid w:val="00CB558B"/>
    <w:rsid w:val="00CB5662"/>
    <w:rsid w:val="00CB65AF"/>
    <w:rsid w:val="00CB68E3"/>
    <w:rsid w:val="00CB6F5A"/>
    <w:rsid w:val="00CB7415"/>
    <w:rsid w:val="00CC1455"/>
    <w:rsid w:val="00CC1ABA"/>
    <w:rsid w:val="00CC2089"/>
    <w:rsid w:val="00CC2516"/>
    <w:rsid w:val="00CC258A"/>
    <w:rsid w:val="00CC285D"/>
    <w:rsid w:val="00CC2ABC"/>
    <w:rsid w:val="00CC321C"/>
    <w:rsid w:val="00CC33AB"/>
    <w:rsid w:val="00CC402C"/>
    <w:rsid w:val="00CC4E5A"/>
    <w:rsid w:val="00CC4E80"/>
    <w:rsid w:val="00CC5543"/>
    <w:rsid w:val="00CC597B"/>
    <w:rsid w:val="00CC636D"/>
    <w:rsid w:val="00CC65B7"/>
    <w:rsid w:val="00CC67B3"/>
    <w:rsid w:val="00CC6F92"/>
    <w:rsid w:val="00CC7A4A"/>
    <w:rsid w:val="00CC7E08"/>
    <w:rsid w:val="00CD02E6"/>
    <w:rsid w:val="00CD0E74"/>
    <w:rsid w:val="00CD1092"/>
    <w:rsid w:val="00CD2459"/>
    <w:rsid w:val="00CD27A0"/>
    <w:rsid w:val="00CD2FFB"/>
    <w:rsid w:val="00CD3170"/>
    <w:rsid w:val="00CD34F7"/>
    <w:rsid w:val="00CD399D"/>
    <w:rsid w:val="00CD4D3F"/>
    <w:rsid w:val="00CD5A55"/>
    <w:rsid w:val="00CD6368"/>
    <w:rsid w:val="00CD6816"/>
    <w:rsid w:val="00CD69E4"/>
    <w:rsid w:val="00CD6FE8"/>
    <w:rsid w:val="00CD740F"/>
    <w:rsid w:val="00CE031D"/>
    <w:rsid w:val="00CE1B04"/>
    <w:rsid w:val="00CE2579"/>
    <w:rsid w:val="00CE27EC"/>
    <w:rsid w:val="00CE29CC"/>
    <w:rsid w:val="00CE3673"/>
    <w:rsid w:val="00CE48CD"/>
    <w:rsid w:val="00CE4BB4"/>
    <w:rsid w:val="00CF0892"/>
    <w:rsid w:val="00CF09C0"/>
    <w:rsid w:val="00CF0C86"/>
    <w:rsid w:val="00CF0EE1"/>
    <w:rsid w:val="00CF1227"/>
    <w:rsid w:val="00CF277B"/>
    <w:rsid w:val="00CF2D3E"/>
    <w:rsid w:val="00CF3507"/>
    <w:rsid w:val="00CF4A4C"/>
    <w:rsid w:val="00CF50BB"/>
    <w:rsid w:val="00CF51BB"/>
    <w:rsid w:val="00CF6D91"/>
    <w:rsid w:val="00CF6F14"/>
    <w:rsid w:val="00D01007"/>
    <w:rsid w:val="00D01C90"/>
    <w:rsid w:val="00D01DBA"/>
    <w:rsid w:val="00D020D6"/>
    <w:rsid w:val="00D02515"/>
    <w:rsid w:val="00D030E3"/>
    <w:rsid w:val="00D04ABC"/>
    <w:rsid w:val="00D063D2"/>
    <w:rsid w:val="00D06684"/>
    <w:rsid w:val="00D0697B"/>
    <w:rsid w:val="00D106DD"/>
    <w:rsid w:val="00D1095C"/>
    <w:rsid w:val="00D10FF3"/>
    <w:rsid w:val="00D111CF"/>
    <w:rsid w:val="00D123CE"/>
    <w:rsid w:val="00D12CF3"/>
    <w:rsid w:val="00D1385A"/>
    <w:rsid w:val="00D139F1"/>
    <w:rsid w:val="00D13A98"/>
    <w:rsid w:val="00D13BA8"/>
    <w:rsid w:val="00D14096"/>
    <w:rsid w:val="00D14694"/>
    <w:rsid w:val="00D16C09"/>
    <w:rsid w:val="00D17686"/>
    <w:rsid w:val="00D1790F"/>
    <w:rsid w:val="00D17F46"/>
    <w:rsid w:val="00D20757"/>
    <w:rsid w:val="00D20839"/>
    <w:rsid w:val="00D209A0"/>
    <w:rsid w:val="00D20CF9"/>
    <w:rsid w:val="00D20FC8"/>
    <w:rsid w:val="00D2188F"/>
    <w:rsid w:val="00D21BD2"/>
    <w:rsid w:val="00D22D6B"/>
    <w:rsid w:val="00D2304B"/>
    <w:rsid w:val="00D23542"/>
    <w:rsid w:val="00D2375D"/>
    <w:rsid w:val="00D23EA9"/>
    <w:rsid w:val="00D2402C"/>
    <w:rsid w:val="00D2507A"/>
    <w:rsid w:val="00D25A9E"/>
    <w:rsid w:val="00D26982"/>
    <w:rsid w:val="00D27313"/>
    <w:rsid w:val="00D27695"/>
    <w:rsid w:val="00D27A03"/>
    <w:rsid w:val="00D27B6F"/>
    <w:rsid w:val="00D27E4E"/>
    <w:rsid w:val="00D30886"/>
    <w:rsid w:val="00D30F4C"/>
    <w:rsid w:val="00D31B4A"/>
    <w:rsid w:val="00D32749"/>
    <w:rsid w:val="00D32BB9"/>
    <w:rsid w:val="00D32C3F"/>
    <w:rsid w:val="00D3338E"/>
    <w:rsid w:val="00D337BC"/>
    <w:rsid w:val="00D33B56"/>
    <w:rsid w:val="00D33D4C"/>
    <w:rsid w:val="00D347BB"/>
    <w:rsid w:val="00D349EB"/>
    <w:rsid w:val="00D34AA4"/>
    <w:rsid w:val="00D3591A"/>
    <w:rsid w:val="00D359DB"/>
    <w:rsid w:val="00D35A36"/>
    <w:rsid w:val="00D35F03"/>
    <w:rsid w:val="00D3641E"/>
    <w:rsid w:val="00D368CC"/>
    <w:rsid w:val="00D36962"/>
    <w:rsid w:val="00D36E96"/>
    <w:rsid w:val="00D404A7"/>
    <w:rsid w:val="00D40D54"/>
    <w:rsid w:val="00D41405"/>
    <w:rsid w:val="00D415A8"/>
    <w:rsid w:val="00D41C7C"/>
    <w:rsid w:val="00D4228B"/>
    <w:rsid w:val="00D4249B"/>
    <w:rsid w:val="00D43F70"/>
    <w:rsid w:val="00D44036"/>
    <w:rsid w:val="00D442C3"/>
    <w:rsid w:val="00D44824"/>
    <w:rsid w:val="00D44910"/>
    <w:rsid w:val="00D45094"/>
    <w:rsid w:val="00D4511E"/>
    <w:rsid w:val="00D469C1"/>
    <w:rsid w:val="00D46CCC"/>
    <w:rsid w:val="00D46D3A"/>
    <w:rsid w:val="00D50A63"/>
    <w:rsid w:val="00D51868"/>
    <w:rsid w:val="00D51FBC"/>
    <w:rsid w:val="00D52026"/>
    <w:rsid w:val="00D52218"/>
    <w:rsid w:val="00D522C5"/>
    <w:rsid w:val="00D52BFF"/>
    <w:rsid w:val="00D53518"/>
    <w:rsid w:val="00D53944"/>
    <w:rsid w:val="00D53B5C"/>
    <w:rsid w:val="00D5485F"/>
    <w:rsid w:val="00D5519E"/>
    <w:rsid w:val="00D55255"/>
    <w:rsid w:val="00D55FAE"/>
    <w:rsid w:val="00D56615"/>
    <w:rsid w:val="00D571EB"/>
    <w:rsid w:val="00D607F4"/>
    <w:rsid w:val="00D6090B"/>
    <w:rsid w:val="00D60FE0"/>
    <w:rsid w:val="00D613FA"/>
    <w:rsid w:val="00D6151B"/>
    <w:rsid w:val="00D61D8F"/>
    <w:rsid w:val="00D6466E"/>
    <w:rsid w:val="00D648B0"/>
    <w:rsid w:val="00D64BAA"/>
    <w:rsid w:val="00D64F2B"/>
    <w:rsid w:val="00D65089"/>
    <w:rsid w:val="00D66AB8"/>
    <w:rsid w:val="00D66B81"/>
    <w:rsid w:val="00D66C5A"/>
    <w:rsid w:val="00D67555"/>
    <w:rsid w:val="00D675AE"/>
    <w:rsid w:val="00D6788E"/>
    <w:rsid w:val="00D70442"/>
    <w:rsid w:val="00D704C7"/>
    <w:rsid w:val="00D7092D"/>
    <w:rsid w:val="00D70BA7"/>
    <w:rsid w:val="00D71249"/>
    <w:rsid w:val="00D7155D"/>
    <w:rsid w:val="00D72171"/>
    <w:rsid w:val="00D728FA"/>
    <w:rsid w:val="00D72CEF"/>
    <w:rsid w:val="00D735DD"/>
    <w:rsid w:val="00D73879"/>
    <w:rsid w:val="00D73A74"/>
    <w:rsid w:val="00D74267"/>
    <w:rsid w:val="00D758E3"/>
    <w:rsid w:val="00D75D81"/>
    <w:rsid w:val="00D779DE"/>
    <w:rsid w:val="00D8029C"/>
    <w:rsid w:val="00D81525"/>
    <w:rsid w:val="00D81685"/>
    <w:rsid w:val="00D81B94"/>
    <w:rsid w:val="00D81D04"/>
    <w:rsid w:val="00D81F55"/>
    <w:rsid w:val="00D820C5"/>
    <w:rsid w:val="00D8224B"/>
    <w:rsid w:val="00D82995"/>
    <w:rsid w:val="00D8379B"/>
    <w:rsid w:val="00D85D1E"/>
    <w:rsid w:val="00D86F74"/>
    <w:rsid w:val="00D90385"/>
    <w:rsid w:val="00D907A3"/>
    <w:rsid w:val="00D907D3"/>
    <w:rsid w:val="00D90FD3"/>
    <w:rsid w:val="00D91031"/>
    <w:rsid w:val="00D92244"/>
    <w:rsid w:val="00D92B1C"/>
    <w:rsid w:val="00D9490A"/>
    <w:rsid w:val="00D95F3D"/>
    <w:rsid w:val="00D9635B"/>
    <w:rsid w:val="00D97368"/>
    <w:rsid w:val="00D97B54"/>
    <w:rsid w:val="00DA27D5"/>
    <w:rsid w:val="00DA3142"/>
    <w:rsid w:val="00DA3D36"/>
    <w:rsid w:val="00DA412E"/>
    <w:rsid w:val="00DA4917"/>
    <w:rsid w:val="00DA5406"/>
    <w:rsid w:val="00DA6010"/>
    <w:rsid w:val="00DA601D"/>
    <w:rsid w:val="00DA7626"/>
    <w:rsid w:val="00DA7BA1"/>
    <w:rsid w:val="00DB10C3"/>
    <w:rsid w:val="00DB1DD5"/>
    <w:rsid w:val="00DB1E82"/>
    <w:rsid w:val="00DB2247"/>
    <w:rsid w:val="00DB2AA5"/>
    <w:rsid w:val="00DB2CCC"/>
    <w:rsid w:val="00DB31B3"/>
    <w:rsid w:val="00DB3E22"/>
    <w:rsid w:val="00DB3ECA"/>
    <w:rsid w:val="00DB4938"/>
    <w:rsid w:val="00DB5852"/>
    <w:rsid w:val="00DB5CCF"/>
    <w:rsid w:val="00DB644D"/>
    <w:rsid w:val="00DB7890"/>
    <w:rsid w:val="00DB7C6D"/>
    <w:rsid w:val="00DC006B"/>
    <w:rsid w:val="00DC092C"/>
    <w:rsid w:val="00DC1A5D"/>
    <w:rsid w:val="00DC1EA3"/>
    <w:rsid w:val="00DC1EF6"/>
    <w:rsid w:val="00DC2DDD"/>
    <w:rsid w:val="00DC3715"/>
    <w:rsid w:val="00DC4747"/>
    <w:rsid w:val="00DC4E97"/>
    <w:rsid w:val="00DC628C"/>
    <w:rsid w:val="00DC6656"/>
    <w:rsid w:val="00DC74FE"/>
    <w:rsid w:val="00DC77B5"/>
    <w:rsid w:val="00DD0F9B"/>
    <w:rsid w:val="00DD1986"/>
    <w:rsid w:val="00DD2231"/>
    <w:rsid w:val="00DD2253"/>
    <w:rsid w:val="00DD289D"/>
    <w:rsid w:val="00DD2F79"/>
    <w:rsid w:val="00DD4C96"/>
    <w:rsid w:val="00DD4D30"/>
    <w:rsid w:val="00DD4E24"/>
    <w:rsid w:val="00DD570C"/>
    <w:rsid w:val="00DD5FAF"/>
    <w:rsid w:val="00DD6821"/>
    <w:rsid w:val="00DD6B53"/>
    <w:rsid w:val="00DE0741"/>
    <w:rsid w:val="00DE0DA5"/>
    <w:rsid w:val="00DE1108"/>
    <w:rsid w:val="00DE3BFD"/>
    <w:rsid w:val="00DE40CC"/>
    <w:rsid w:val="00DE55D5"/>
    <w:rsid w:val="00DE60CA"/>
    <w:rsid w:val="00DE69A9"/>
    <w:rsid w:val="00DE6F3A"/>
    <w:rsid w:val="00DE70FF"/>
    <w:rsid w:val="00DE7B0A"/>
    <w:rsid w:val="00DE7E8C"/>
    <w:rsid w:val="00DF03D5"/>
    <w:rsid w:val="00DF04F5"/>
    <w:rsid w:val="00DF11A9"/>
    <w:rsid w:val="00DF1824"/>
    <w:rsid w:val="00DF1A5E"/>
    <w:rsid w:val="00DF1FE0"/>
    <w:rsid w:val="00DF2A7E"/>
    <w:rsid w:val="00DF33BB"/>
    <w:rsid w:val="00DF3498"/>
    <w:rsid w:val="00DF37EC"/>
    <w:rsid w:val="00DF37F0"/>
    <w:rsid w:val="00DF3942"/>
    <w:rsid w:val="00DF3CCE"/>
    <w:rsid w:val="00DF59CC"/>
    <w:rsid w:val="00DF6249"/>
    <w:rsid w:val="00DF6F28"/>
    <w:rsid w:val="00E0041D"/>
    <w:rsid w:val="00E00570"/>
    <w:rsid w:val="00E008AB"/>
    <w:rsid w:val="00E023C8"/>
    <w:rsid w:val="00E0250D"/>
    <w:rsid w:val="00E0417F"/>
    <w:rsid w:val="00E0560A"/>
    <w:rsid w:val="00E05AF9"/>
    <w:rsid w:val="00E067CD"/>
    <w:rsid w:val="00E06F12"/>
    <w:rsid w:val="00E07370"/>
    <w:rsid w:val="00E07A0F"/>
    <w:rsid w:val="00E07EA0"/>
    <w:rsid w:val="00E10FB4"/>
    <w:rsid w:val="00E123BC"/>
    <w:rsid w:val="00E12462"/>
    <w:rsid w:val="00E12471"/>
    <w:rsid w:val="00E1264C"/>
    <w:rsid w:val="00E1354B"/>
    <w:rsid w:val="00E1369E"/>
    <w:rsid w:val="00E13729"/>
    <w:rsid w:val="00E1396F"/>
    <w:rsid w:val="00E14014"/>
    <w:rsid w:val="00E153E4"/>
    <w:rsid w:val="00E16CDA"/>
    <w:rsid w:val="00E17ED4"/>
    <w:rsid w:val="00E20176"/>
    <w:rsid w:val="00E2045C"/>
    <w:rsid w:val="00E21268"/>
    <w:rsid w:val="00E218EC"/>
    <w:rsid w:val="00E21D2E"/>
    <w:rsid w:val="00E227BA"/>
    <w:rsid w:val="00E22843"/>
    <w:rsid w:val="00E22F05"/>
    <w:rsid w:val="00E2343A"/>
    <w:rsid w:val="00E2706C"/>
    <w:rsid w:val="00E30285"/>
    <w:rsid w:val="00E306B1"/>
    <w:rsid w:val="00E30917"/>
    <w:rsid w:val="00E30AC7"/>
    <w:rsid w:val="00E30FBB"/>
    <w:rsid w:val="00E319AD"/>
    <w:rsid w:val="00E3283B"/>
    <w:rsid w:val="00E32FBC"/>
    <w:rsid w:val="00E3311C"/>
    <w:rsid w:val="00E33C24"/>
    <w:rsid w:val="00E35CA8"/>
    <w:rsid w:val="00E369B2"/>
    <w:rsid w:val="00E400FC"/>
    <w:rsid w:val="00E4062C"/>
    <w:rsid w:val="00E40DA9"/>
    <w:rsid w:val="00E4159D"/>
    <w:rsid w:val="00E41782"/>
    <w:rsid w:val="00E41878"/>
    <w:rsid w:val="00E421DD"/>
    <w:rsid w:val="00E422A6"/>
    <w:rsid w:val="00E42CA4"/>
    <w:rsid w:val="00E43158"/>
    <w:rsid w:val="00E43C02"/>
    <w:rsid w:val="00E453EA"/>
    <w:rsid w:val="00E4592E"/>
    <w:rsid w:val="00E45AD8"/>
    <w:rsid w:val="00E45B85"/>
    <w:rsid w:val="00E45D15"/>
    <w:rsid w:val="00E45DA1"/>
    <w:rsid w:val="00E503CD"/>
    <w:rsid w:val="00E5189C"/>
    <w:rsid w:val="00E51AD7"/>
    <w:rsid w:val="00E52167"/>
    <w:rsid w:val="00E5270D"/>
    <w:rsid w:val="00E5329F"/>
    <w:rsid w:val="00E5380B"/>
    <w:rsid w:val="00E55078"/>
    <w:rsid w:val="00E556C2"/>
    <w:rsid w:val="00E55849"/>
    <w:rsid w:val="00E558D8"/>
    <w:rsid w:val="00E55E2C"/>
    <w:rsid w:val="00E56424"/>
    <w:rsid w:val="00E56819"/>
    <w:rsid w:val="00E56820"/>
    <w:rsid w:val="00E56BF1"/>
    <w:rsid w:val="00E5729A"/>
    <w:rsid w:val="00E57544"/>
    <w:rsid w:val="00E606C5"/>
    <w:rsid w:val="00E60980"/>
    <w:rsid w:val="00E60B3E"/>
    <w:rsid w:val="00E61A5A"/>
    <w:rsid w:val="00E61B00"/>
    <w:rsid w:val="00E61C07"/>
    <w:rsid w:val="00E62CB2"/>
    <w:rsid w:val="00E63679"/>
    <w:rsid w:val="00E64A56"/>
    <w:rsid w:val="00E64A68"/>
    <w:rsid w:val="00E64DAB"/>
    <w:rsid w:val="00E658F6"/>
    <w:rsid w:val="00E65AF8"/>
    <w:rsid w:val="00E65B38"/>
    <w:rsid w:val="00E66927"/>
    <w:rsid w:val="00E66956"/>
    <w:rsid w:val="00E67309"/>
    <w:rsid w:val="00E67797"/>
    <w:rsid w:val="00E70697"/>
    <w:rsid w:val="00E70BD6"/>
    <w:rsid w:val="00E70C6D"/>
    <w:rsid w:val="00E7108F"/>
    <w:rsid w:val="00E71FE2"/>
    <w:rsid w:val="00E72124"/>
    <w:rsid w:val="00E728A3"/>
    <w:rsid w:val="00E731BC"/>
    <w:rsid w:val="00E74AA4"/>
    <w:rsid w:val="00E75E1D"/>
    <w:rsid w:val="00E76581"/>
    <w:rsid w:val="00E76CD7"/>
    <w:rsid w:val="00E77062"/>
    <w:rsid w:val="00E81845"/>
    <w:rsid w:val="00E82519"/>
    <w:rsid w:val="00E825B7"/>
    <w:rsid w:val="00E828C6"/>
    <w:rsid w:val="00E82CEB"/>
    <w:rsid w:val="00E83993"/>
    <w:rsid w:val="00E84025"/>
    <w:rsid w:val="00E84D5C"/>
    <w:rsid w:val="00E853CB"/>
    <w:rsid w:val="00E85487"/>
    <w:rsid w:val="00E855C5"/>
    <w:rsid w:val="00E85696"/>
    <w:rsid w:val="00E8601B"/>
    <w:rsid w:val="00E90C23"/>
    <w:rsid w:val="00E90D5F"/>
    <w:rsid w:val="00E9157C"/>
    <w:rsid w:val="00E91E53"/>
    <w:rsid w:val="00E92E2E"/>
    <w:rsid w:val="00E93E1A"/>
    <w:rsid w:val="00E94084"/>
    <w:rsid w:val="00E94E42"/>
    <w:rsid w:val="00E95F61"/>
    <w:rsid w:val="00E96141"/>
    <w:rsid w:val="00E966B8"/>
    <w:rsid w:val="00E978B3"/>
    <w:rsid w:val="00E97A06"/>
    <w:rsid w:val="00E97BD2"/>
    <w:rsid w:val="00EA0599"/>
    <w:rsid w:val="00EA0903"/>
    <w:rsid w:val="00EA11C0"/>
    <w:rsid w:val="00EA2836"/>
    <w:rsid w:val="00EA2CE7"/>
    <w:rsid w:val="00EA2D2F"/>
    <w:rsid w:val="00EA3C76"/>
    <w:rsid w:val="00EA3F07"/>
    <w:rsid w:val="00EA41F9"/>
    <w:rsid w:val="00EA4782"/>
    <w:rsid w:val="00EA56CF"/>
    <w:rsid w:val="00EA5F35"/>
    <w:rsid w:val="00EA6218"/>
    <w:rsid w:val="00EA6979"/>
    <w:rsid w:val="00EA6BEB"/>
    <w:rsid w:val="00EA6EDB"/>
    <w:rsid w:val="00EA6F7B"/>
    <w:rsid w:val="00EA724D"/>
    <w:rsid w:val="00EA791F"/>
    <w:rsid w:val="00EA794A"/>
    <w:rsid w:val="00EA7BA9"/>
    <w:rsid w:val="00EB06B2"/>
    <w:rsid w:val="00EB09BC"/>
    <w:rsid w:val="00EB0A09"/>
    <w:rsid w:val="00EB0F6F"/>
    <w:rsid w:val="00EB1A13"/>
    <w:rsid w:val="00EB1B90"/>
    <w:rsid w:val="00EB1C59"/>
    <w:rsid w:val="00EB2044"/>
    <w:rsid w:val="00EB2A2B"/>
    <w:rsid w:val="00EB2C6E"/>
    <w:rsid w:val="00EB2CF5"/>
    <w:rsid w:val="00EB3393"/>
    <w:rsid w:val="00EB34B5"/>
    <w:rsid w:val="00EB370C"/>
    <w:rsid w:val="00EB49C4"/>
    <w:rsid w:val="00EB4DAC"/>
    <w:rsid w:val="00EB600E"/>
    <w:rsid w:val="00EB693A"/>
    <w:rsid w:val="00EB78FD"/>
    <w:rsid w:val="00EC033C"/>
    <w:rsid w:val="00EC08D4"/>
    <w:rsid w:val="00EC0CA4"/>
    <w:rsid w:val="00EC1224"/>
    <w:rsid w:val="00EC1AA4"/>
    <w:rsid w:val="00EC1DC0"/>
    <w:rsid w:val="00EC2084"/>
    <w:rsid w:val="00EC264A"/>
    <w:rsid w:val="00EC2BEE"/>
    <w:rsid w:val="00EC3178"/>
    <w:rsid w:val="00EC3697"/>
    <w:rsid w:val="00EC3CB1"/>
    <w:rsid w:val="00EC4F30"/>
    <w:rsid w:val="00EC5485"/>
    <w:rsid w:val="00EC6586"/>
    <w:rsid w:val="00EC674A"/>
    <w:rsid w:val="00EC6A63"/>
    <w:rsid w:val="00EC6DC5"/>
    <w:rsid w:val="00EC78FB"/>
    <w:rsid w:val="00ED0809"/>
    <w:rsid w:val="00ED3B45"/>
    <w:rsid w:val="00ED411F"/>
    <w:rsid w:val="00ED4302"/>
    <w:rsid w:val="00ED472C"/>
    <w:rsid w:val="00ED47FC"/>
    <w:rsid w:val="00ED49ED"/>
    <w:rsid w:val="00ED4FC5"/>
    <w:rsid w:val="00ED5490"/>
    <w:rsid w:val="00ED5DD4"/>
    <w:rsid w:val="00ED5EC7"/>
    <w:rsid w:val="00ED6457"/>
    <w:rsid w:val="00ED6568"/>
    <w:rsid w:val="00ED71F5"/>
    <w:rsid w:val="00EE06DE"/>
    <w:rsid w:val="00EE0EBA"/>
    <w:rsid w:val="00EE0EFF"/>
    <w:rsid w:val="00EE1452"/>
    <w:rsid w:val="00EE164A"/>
    <w:rsid w:val="00EE26D3"/>
    <w:rsid w:val="00EE2AFE"/>
    <w:rsid w:val="00EE39AD"/>
    <w:rsid w:val="00EE454E"/>
    <w:rsid w:val="00EE5227"/>
    <w:rsid w:val="00EE5919"/>
    <w:rsid w:val="00EE6B45"/>
    <w:rsid w:val="00EF0096"/>
    <w:rsid w:val="00EF06C4"/>
    <w:rsid w:val="00EF1088"/>
    <w:rsid w:val="00EF1B38"/>
    <w:rsid w:val="00EF1C4D"/>
    <w:rsid w:val="00EF250E"/>
    <w:rsid w:val="00EF2793"/>
    <w:rsid w:val="00EF32DF"/>
    <w:rsid w:val="00EF3877"/>
    <w:rsid w:val="00EF45FB"/>
    <w:rsid w:val="00EF4913"/>
    <w:rsid w:val="00EF4AC1"/>
    <w:rsid w:val="00EF50F7"/>
    <w:rsid w:val="00EF511C"/>
    <w:rsid w:val="00EF5D33"/>
    <w:rsid w:val="00EF5E1E"/>
    <w:rsid w:val="00EF6E9E"/>
    <w:rsid w:val="00F00190"/>
    <w:rsid w:val="00F0133C"/>
    <w:rsid w:val="00F01D4C"/>
    <w:rsid w:val="00F024DE"/>
    <w:rsid w:val="00F032B7"/>
    <w:rsid w:val="00F03440"/>
    <w:rsid w:val="00F03FB8"/>
    <w:rsid w:val="00F04A69"/>
    <w:rsid w:val="00F05123"/>
    <w:rsid w:val="00F057BC"/>
    <w:rsid w:val="00F1019F"/>
    <w:rsid w:val="00F1085C"/>
    <w:rsid w:val="00F108AA"/>
    <w:rsid w:val="00F11549"/>
    <w:rsid w:val="00F1168B"/>
    <w:rsid w:val="00F116B8"/>
    <w:rsid w:val="00F11872"/>
    <w:rsid w:val="00F119ED"/>
    <w:rsid w:val="00F11E0D"/>
    <w:rsid w:val="00F13152"/>
    <w:rsid w:val="00F133EB"/>
    <w:rsid w:val="00F13662"/>
    <w:rsid w:val="00F13981"/>
    <w:rsid w:val="00F13E20"/>
    <w:rsid w:val="00F141E6"/>
    <w:rsid w:val="00F1530F"/>
    <w:rsid w:val="00F1666F"/>
    <w:rsid w:val="00F17136"/>
    <w:rsid w:val="00F173AE"/>
    <w:rsid w:val="00F178AB"/>
    <w:rsid w:val="00F20550"/>
    <w:rsid w:val="00F2084C"/>
    <w:rsid w:val="00F20A11"/>
    <w:rsid w:val="00F21005"/>
    <w:rsid w:val="00F21D85"/>
    <w:rsid w:val="00F233FC"/>
    <w:rsid w:val="00F2353A"/>
    <w:rsid w:val="00F2396A"/>
    <w:rsid w:val="00F24F01"/>
    <w:rsid w:val="00F25C14"/>
    <w:rsid w:val="00F2702C"/>
    <w:rsid w:val="00F275BB"/>
    <w:rsid w:val="00F3029C"/>
    <w:rsid w:val="00F3043E"/>
    <w:rsid w:val="00F30FD7"/>
    <w:rsid w:val="00F312AC"/>
    <w:rsid w:val="00F315F4"/>
    <w:rsid w:val="00F32448"/>
    <w:rsid w:val="00F3286C"/>
    <w:rsid w:val="00F336E5"/>
    <w:rsid w:val="00F34238"/>
    <w:rsid w:val="00F34826"/>
    <w:rsid w:val="00F34982"/>
    <w:rsid w:val="00F35199"/>
    <w:rsid w:val="00F35279"/>
    <w:rsid w:val="00F3527E"/>
    <w:rsid w:val="00F35975"/>
    <w:rsid w:val="00F3599C"/>
    <w:rsid w:val="00F359DF"/>
    <w:rsid w:val="00F35A37"/>
    <w:rsid w:val="00F36703"/>
    <w:rsid w:val="00F3679D"/>
    <w:rsid w:val="00F367B3"/>
    <w:rsid w:val="00F36D58"/>
    <w:rsid w:val="00F372ED"/>
    <w:rsid w:val="00F40BC4"/>
    <w:rsid w:val="00F412FD"/>
    <w:rsid w:val="00F41B61"/>
    <w:rsid w:val="00F41C6C"/>
    <w:rsid w:val="00F42800"/>
    <w:rsid w:val="00F42EE5"/>
    <w:rsid w:val="00F42FB9"/>
    <w:rsid w:val="00F43441"/>
    <w:rsid w:val="00F43492"/>
    <w:rsid w:val="00F4397B"/>
    <w:rsid w:val="00F446CB"/>
    <w:rsid w:val="00F448F1"/>
    <w:rsid w:val="00F44EF8"/>
    <w:rsid w:val="00F46F58"/>
    <w:rsid w:val="00F47C25"/>
    <w:rsid w:val="00F50969"/>
    <w:rsid w:val="00F50C1B"/>
    <w:rsid w:val="00F5168A"/>
    <w:rsid w:val="00F51A21"/>
    <w:rsid w:val="00F51CDE"/>
    <w:rsid w:val="00F529A4"/>
    <w:rsid w:val="00F53A0C"/>
    <w:rsid w:val="00F53AD7"/>
    <w:rsid w:val="00F543A5"/>
    <w:rsid w:val="00F543E6"/>
    <w:rsid w:val="00F54C4D"/>
    <w:rsid w:val="00F56124"/>
    <w:rsid w:val="00F57252"/>
    <w:rsid w:val="00F5795E"/>
    <w:rsid w:val="00F57CAB"/>
    <w:rsid w:val="00F600CA"/>
    <w:rsid w:val="00F603AE"/>
    <w:rsid w:val="00F60A82"/>
    <w:rsid w:val="00F614F0"/>
    <w:rsid w:val="00F618A3"/>
    <w:rsid w:val="00F62195"/>
    <w:rsid w:val="00F62BC9"/>
    <w:rsid w:val="00F62E65"/>
    <w:rsid w:val="00F6354C"/>
    <w:rsid w:val="00F637BC"/>
    <w:rsid w:val="00F638F2"/>
    <w:rsid w:val="00F6458A"/>
    <w:rsid w:val="00F6490A"/>
    <w:rsid w:val="00F65330"/>
    <w:rsid w:val="00F6552E"/>
    <w:rsid w:val="00F656EF"/>
    <w:rsid w:val="00F65D51"/>
    <w:rsid w:val="00F65DBC"/>
    <w:rsid w:val="00F66430"/>
    <w:rsid w:val="00F664C7"/>
    <w:rsid w:val="00F66E8D"/>
    <w:rsid w:val="00F671CB"/>
    <w:rsid w:val="00F700C0"/>
    <w:rsid w:val="00F713CB"/>
    <w:rsid w:val="00F7186D"/>
    <w:rsid w:val="00F71D49"/>
    <w:rsid w:val="00F72522"/>
    <w:rsid w:val="00F7267F"/>
    <w:rsid w:val="00F72A83"/>
    <w:rsid w:val="00F72B13"/>
    <w:rsid w:val="00F73751"/>
    <w:rsid w:val="00F7414F"/>
    <w:rsid w:val="00F74666"/>
    <w:rsid w:val="00F74B35"/>
    <w:rsid w:val="00F74BCF"/>
    <w:rsid w:val="00F754A6"/>
    <w:rsid w:val="00F75E71"/>
    <w:rsid w:val="00F76B65"/>
    <w:rsid w:val="00F8012C"/>
    <w:rsid w:val="00F80228"/>
    <w:rsid w:val="00F8083B"/>
    <w:rsid w:val="00F81666"/>
    <w:rsid w:val="00F821F7"/>
    <w:rsid w:val="00F82370"/>
    <w:rsid w:val="00F82458"/>
    <w:rsid w:val="00F824EA"/>
    <w:rsid w:val="00F82DA1"/>
    <w:rsid w:val="00F83378"/>
    <w:rsid w:val="00F83873"/>
    <w:rsid w:val="00F8387A"/>
    <w:rsid w:val="00F83BF0"/>
    <w:rsid w:val="00F8477A"/>
    <w:rsid w:val="00F84BC7"/>
    <w:rsid w:val="00F8514A"/>
    <w:rsid w:val="00F85B4D"/>
    <w:rsid w:val="00F86080"/>
    <w:rsid w:val="00F8726A"/>
    <w:rsid w:val="00F87837"/>
    <w:rsid w:val="00F8796D"/>
    <w:rsid w:val="00F90A51"/>
    <w:rsid w:val="00F921BE"/>
    <w:rsid w:val="00F92645"/>
    <w:rsid w:val="00F92746"/>
    <w:rsid w:val="00F92B4B"/>
    <w:rsid w:val="00F93366"/>
    <w:rsid w:val="00F95393"/>
    <w:rsid w:val="00F96B09"/>
    <w:rsid w:val="00F973B8"/>
    <w:rsid w:val="00FA2B83"/>
    <w:rsid w:val="00FA2BCB"/>
    <w:rsid w:val="00FA32A1"/>
    <w:rsid w:val="00FA360C"/>
    <w:rsid w:val="00FA3A55"/>
    <w:rsid w:val="00FA3DD3"/>
    <w:rsid w:val="00FA60E2"/>
    <w:rsid w:val="00FA66CB"/>
    <w:rsid w:val="00FA67BD"/>
    <w:rsid w:val="00FA6C33"/>
    <w:rsid w:val="00FA7795"/>
    <w:rsid w:val="00FB0746"/>
    <w:rsid w:val="00FB0E89"/>
    <w:rsid w:val="00FB28B6"/>
    <w:rsid w:val="00FB2E47"/>
    <w:rsid w:val="00FB3369"/>
    <w:rsid w:val="00FB4986"/>
    <w:rsid w:val="00FB7296"/>
    <w:rsid w:val="00FB752C"/>
    <w:rsid w:val="00FB7AC7"/>
    <w:rsid w:val="00FC0CA9"/>
    <w:rsid w:val="00FC1A33"/>
    <w:rsid w:val="00FC2B8E"/>
    <w:rsid w:val="00FC2E5C"/>
    <w:rsid w:val="00FC3A43"/>
    <w:rsid w:val="00FC431B"/>
    <w:rsid w:val="00FC6F8C"/>
    <w:rsid w:val="00FC7433"/>
    <w:rsid w:val="00FD1B65"/>
    <w:rsid w:val="00FD1CC1"/>
    <w:rsid w:val="00FD20BF"/>
    <w:rsid w:val="00FD20E0"/>
    <w:rsid w:val="00FD2543"/>
    <w:rsid w:val="00FD3C69"/>
    <w:rsid w:val="00FD3D11"/>
    <w:rsid w:val="00FD42A9"/>
    <w:rsid w:val="00FD4B3E"/>
    <w:rsid w:val="00FD5BDB"/>
    <w:rsid w:val="00FD5C50"/>
    <w:rsid w:val="00FD6806"/>
    <w:rsid w:val="00FD6A3C"/>
    <w:rsid w:val="00FD6C17"/>
    <w:rsid w:val="00FD729A"/>
    <w:rsid w:val="00FD7B2A"/>
    <w:rsid w:val="00FE0C2E"/>
    <w:rsid w:val="00FE1ABE"/>
    <w:rsid w:val="00FE1C85"/>
    <w:rsid w:val="00FE245B"/>
    <w:rsid w:val="00FE321E"/>
    <w:rsid w:val="00FE3930"/>
    <w:rsid w:val="00FE3E94"/>
    <w:rsid w:val="00FE4CFF"/>
    <w:rsid w:val="00FE4FFE"/>
    <w:rsid w:val="00FE57DE"/>
    <w:rsid w:val="00FE60F0"/>
    <w:rsid w:val="00FE6F6A"/>
    <w:rsid w:val="00FF0386"/>
    <w:rsid w:val="00FF1491"/>
    <w:rsid w:val="00FF19B0"/>
    <w:rsid w:val="00FF1FDB"/>
    <w:rsid w:val="00FF492B"/>
    <w:rsid w:val="00FF4D3A"/>
    <w:rsid w:val="00FF5208"/>
    <w:rsid w:val="00FF5E42"/>
    <w:rsid w:val="00FF6664"/>
    <w:rsid w:val="00FF6986"/>
    <w:rsid w:val="00FF6C32"/>
    <w:rsid w:val="00FF760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6E2E3E"/>
  <w15:chartTrackingRefBased/>
  <w15:docId w15:val="{38C3412D-CC29-4FE6-A6F3-1A15A2416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4475"/>
    <w:pPr>
      <w:widowControl w:val="0"/>
      <w:spacing w:after="0" w:line="240" w:lineRule="auto"/>
    </w:pPr>
    <w:rPr>
      <w:kern w:val="2"/>
      <w:sz w:val="24"/>
      <w:lang w:val="en-GB"/>
    </w:rPr>
  </w:style>
  <w:style w:type="paragraph" w:styleId="1">
    <w:name w:val="heading 1"/>
    <w:basedOn w:val="a"/>
    <w:next w:val="a"/>
    <w:link w:val="10"/>
    <w:qFormat/>
    <w:rsid w:val="007975C2"/>
    <w:pPr>
      <w:keepNext/>
      <w:autoSpaceDE w:val="0"/>
      <w:autoSpaceDN w:val="0"/>
      <w:adjustRightInd w:val="0"/>
      <w:jc w:val="center"/>
      <w:textAlignment w:val="baseline"/>
      <w:outlineLvl w:val="0"/>
    </w:pPr>
    <w:rPr>
      <w:rFonts w:ascii="Times New Roman" w:eastAsia="MingLiU" w:hAnsi="Times New Roman" w:cs="Times New Roman"/>
      <w:b/>
      <w:spacing w:val="40"/>
      <w:kern w:val="0"/>
      <w:sz w:val="32"/>
      <w:szCs w:val="20"/>
    </w:rPr>
  </w:style>
  <w:style w:type="paragraph" w:styleId="2">
    <w:name w:val="heading 2"/>
    <w:basedOn w:val="a"/>
    <w:link w:val="20"/>
    <w:qFormat/>
    <w:rsid w:val="000226D1"/>
    <w:pPr>
      <w:widowControl/>
      <w:spacing w:before="100" w:beforeAutospacing="1" w:after="100" w:afterAutospacing="1"/>
      <w:outlineLvl w:val="1"/>
    </w:pPr>
    <w:rPr>
      <w:rFonts w:ascii="PMingLiU" w:eastAsia="PMingLiU" w:hAnsi="PMingLiU" w:cs="PMingLiU"/>
      <w:b/>
      <w:bCs/>
      <w:kern w:val="0"/>
      <w:sz w:val="36"/>
      <w:szCs w:val="36"/>
    </w:rPr>
  </w:style>
  <w:style w:type="paragraph" w:styleId="3">
    <w:name w:val="heading 3"/>
    <w:basedOn w:val="a"/>
    <w:next w:val="a"/>
    <w:link w:val="30"/>
    <w:semiHidden/>
    <w:unhideWhenUsed/>
    <w:qFormat/>
    <w:rsid w:val="007975C2"/>
    <w:pPr>
      <w:keepNext/>
      <w:keepLines/>
      <w:spacing w:before="40"/>
      <w:outlineLvl w:val="2"/>
    </w:pPr>
    <w:rPr>
      <w:rFonts w:ascii="Calibri Light" w:eastAsia="PMingLiU" w:hAnsi="Calibri Light" w:cs="Times New Roman"/>
      <w:b/>
      <w:bCs/>
      <w:sz w:val="36"/>
      <w:szCs w:val="36"/>
    </w:rPr>
  </w:style>
  <w:style w:type="paragraph" w:styleId="4">
    <w:name w:val="heading 4"/>
    <w:basedOn w:val="a"/>
    <w:next w:val="a"/>
    <w:link w:val="40"/>
    <w:uiPriority w:val="9"/>
    <w:semiHidden/>
    <w:unhideWhenUsed/>
    <w:qFormat/>
    <w:rsid w:val="002F1C7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E21D2E"/>
    <w:pPr>
      <w:widowControl w:val="0"/>
      <w:autoSpaceDE w:val="0"/>
      <w:autoSpaceDN w:val="0"/>
      <w:spacing w:after="0" w:line="240" w:lineRule="auto"/>
    </w:pPr>
    <w:rPr>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E21D2E"/>
    <w:pPr>
      <w:autoSpaceDE w:val="0"/>
      <w:autoSpaceDN w:val="0"/>
      <w:spacing w:before="12"/>
      <w:ind w:left="110"/>
    </w:pPr>
    <w:rPr>
      <w:rFonts w:ascii="PMingLiU" w:eastAsia="PMingLiU" w:hAnsi="PMingLiU" w:cs="PMingLiU"/>
      <w:kern w:val="0"/>
      <w:sz w:val="22"/>
      <w:lang w:eastAsia="en-US"/>
    </w:rPr>
  </w:style>
  <w:style w:type="character" w:styleId="a3">
    <w:name w:val="Hyperlink"/>
    <w:basedOn w:val="a0"/>
    <w:uiPriority w:val="99"/>
    <w:unhideWhenUsed/>
    <w:rsid w:val="00D349EB"/>
    <w:rPr>
      <w:color w:val="0000FF"/>
      <w:u w:val="single"/>
    </w:rPr>
  </w:style>
  <w:style w:type="paragraph" w:styleId="a4">
    <w:name w:val="List Paragraph"/>
    <w:aliases w:val="N Heading 1,Issue Action POC,3,POCG Table Text,Dot pt,F5 List Paragraph,List Paragraph Char Char Char,Indicator Text,Colorful List - Accent 11,Numbered Para 1,Bullet 1,Bullet Points,MAIN CONTENT,Normal numbered,List Paragraph2,EC,Ha"/>
    <w:basedOn w:val="a"/>
    <w:link w:val="a5"/>
    <w:uiPriority w:val="34"/>
    <w:qFormat/>
    <w:rsid w:val="00D6151B"/>
    <w:pPr>
      <w:ind w:leftChars="200" w:left="480"/>
    </w:pPr>
  </w:style>
  <w:style w:type="table" w:styleId="a6">
    <w:name w:val="Table Grid"/>
    <w:basedOn w:val="a1"/>
    <w:uiPriority w:val="39"/>
    <w:rsid w:val="00D6151B"/>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Emphasis"/>
    <w:basedOn w:val="a0"/>
    <w:uiPriority w:val="20"/>
    <w:qFormat/>
    <w:rsid w:val="00D6151B"/>
    <w:rPr>
      <w:i/>
      <w:iCs/>
    </w:rPr>
  </w:style>
  <w:style w:type="character" w:styleId="a8">
    <w:name w:val="Strong"/>
    <w:basedOn w:val="a0"/>
    <w:uiPriority w:val="22"/>
    <w:qFormat/>
    <w:rsid w:val="00AE4970"/>
    <w:rPr>
      <w:b/>
      <w:bCs/>
    </w:rPr>
  </w:style>
  <w:style w:type="paragraph" w:styleId="a9">
    <w:name w:val="header"/>
    <w:basedOn w:val="a"/>
    <w:link w:val="aa"/>
    <w:uiPriority w:val="99"/>
    <w:unhideWhenUsed/>
    <w:rsid w:val="00997D65"/>
    <w:pPr>
      <w:tabs>
        <w:tab w:val="center" w:pos="4513"/>
        <w:tab w:val="right" w:pos="9026"/>
      </w:tabs>
      <w:snapToGrid w:val="0"/>
    </w:pPr>
    <w:rPr>
      <w:sz w:val="20"/>
      <w:szCs w:val="20"/>
    </w:rPr>
  </w:style>
  <w:style w:type="character" w:customStyle="1" w:styleId="aa">
    <w:name w:val="頁首 字元"/>
    <w:basedOn w:val="a0"/>
    <w:link w:val="a9"/>
    <w:uiPriority w:val="99"/>
    <w:rsid w:val="00997D65"/>
    <w:rPr>
      <w:kern w:val="2"/>
      <w:sz w:val="20"/>
      <w:szCs w:val="20"/>
    </w:rPr>
  </w:style>
  <w:style w:type="paragraph" w:styleId="ab">
    <w:name w:val="footer"/>
    <w:basedOn w:val="a"/>
    <w:link w:val="ac"/>
    <w:uiPriority w:val="99"/>
    <w:unhideWhenUsed/>
    <w:rsid w:val="00997D65"/>
    <w:pPr>
      <w:tabs>
        <w:tab w:val="center" w:pos="4513"/>
        <w:tab w:val="right" w:pos="9026"/>
      </w:tabs>
      <w:snapToGrid w:val="0"/>
    </w:pPr>
    <w:rPr>
      <w:sz w:val="20"/>
      <w:szCs w:val="20"/>
    </w:rPr>
  </w:style>
  <w:style w:type="character" w:customStyle="1" w:styleId="ac">
    <w:name w:val="頁尾 字元"/>
    <w:basedOn w:val="a0"/>
    <w:link w:val="ab"/>
    <w:uiPriority w:val="99"/>
    <w:rsid w:val="00997D65"/>
    <w:rPr>
      <w:kern w:val="2"/>
      <w:sz w:val="20"/>
      <w:szCs w:val="20"/>
    </w:rPr>
  </w:style>
  <w:style w:type="paragraph" w:styleId="ad">
    <w:name w:val="Balloon Text"/>
    <w:basedOn w:val="a"/>
    <w:link w:val="ae"/>
    <w:uiPriority w:val="99"/>
    <w:semiHidden/>
    <w:unhideWhenUsed/>
    <w:rsid w:val="00E07EA0"/>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E07EA0"/>
    <w:rPr>
      <w:rFonts w:asciiTheme="majorHAnsi" w:eastAsiaTheme="majorEastAsia" w:hAnsiTheme="majorHAnsi" w:cstheme="majorBidi"/>
      <w:kern w:val="2"/>
      <w:sz w:val="18"/>
      <w:szCs w:val="18"/>
    </w:rPr>
  </w:style>
  <w:style w:type="character" w:styleId="af">
    <w:name w:val="FollowedHyperlink"/>
    <w:basedOn w:val="a0"/>
    <w:unhideWhenUsed/>
    <w:rsid w:val="00A237D8"/>
    <w:rPr>
      <w:color w:val="954F72" w:themeColor="followedHyperlink"/>
      <w:u w:val="single"/>
    </w:rPr>
  </w:style>
  <w:style w:type="paragraph" w:styleId="af0">
    <w:name w:val="Revision"/>
    <w:hidden/>
    <w:uiPriority w:val="99"/>
    <w:semiHidden/>
    <w:rsid w:val="008352E6"/>
    <w:pPr>
      <w:spacing w:after="0" w:line="240" w:lineRule="auto"/>
    </w:pPr>
    <w:rPr>
      <w:kern w:val="2"/>
      <w:sz w:val="24"/>
    </w:rPr>
  </w:style>
  <w:style w:type="character" w:customStyle="1" w:styleId="a5">
    <w:name w:val="清單段落 字元"/>
    <w:aliases w:val="N Heading 1 字元,Issue Action POC 字元,3 字元,POCG Table Text 字元,Dot pt 字元,F5 List Paragraph 字元,List Paragraph Char Char Char 字元,Indicator Text 字元,Colorful List - Accent 11 字元,Numbered Para 1 字元,Bullet 1 字元,Bullet Points 字元,MAIN CONTENT 字元,EC 字元,Ha 字元"/>
    <w:link w:val="a4"/>
    <w:uiPriority w:val="34"/>
    <w:qFormat/>
    <w:locked/>
    <w:rsid w:val="00ED0809"/>
    <w:rPr>
      <w:kern w:val="2"/>
      <w:sz w:val="24"/>
    </w:rPr>
  </w:style>
  <w:style w:type="paragraph" w:customStyle="1" w:styleId="Default">
    <w:name w:val="Default"/>
    <w:rsid w:val="00994403"/>
    <w:pPr>
      <w:widowControl w:val="0"/>
      <w:autoSpaceDE w:val="0"/>
      <w:autoSpaceDN w:val="0"/>
      <w:adjustRightInd w:val="0"/>
      <w:spacing w:after="0" w:line="240" w:lineRule="auto"/>
    </w:pPr>
    <w:rPr>
      <w:rFonts w:ascii="PMingLiU" w:eastAsia="PMingLiU" w:cs="PMingLiU"/>
      <w:color w:val="000000"/>
      <w:sz w:val="24"/>
      <w:szCs w:val="24"/>
    </w:rPr>
  </w:style>
  <w:style w:type="paragraph" w:styleId="Web">
    <w:name w:val="Normal (Web)"/>
    <w:basedOn w:val="a"/>
    <w:uiPriority w:val="99"/>
    <w:unhideWhenUsed/>
    <w:rsid w:val="00AC3B28"/>
    <w:pPr>
      <w:widowControl/>
      <w:spacing w:before="100" w:beforeAutospacing="1" w:after="100" w:afterAutospacing="1"/>
    </w:pPr>
    <w:rPr>
      <w:rFonts w:ascii="Times New Roman" w:eastAsia="Times New Roman" w:hAnsi="Times New Roman" w:cs="Times New Roman"/>
      <w:kern w:val="0"/>
      <w:szCs w:val="24"/>
    </w:rPr>
  </w:style>
  <w:style w:type="paragraph" w:styleId="af1">
    <w:name w:val="No Spacing"/>
    <w:basedOn w:val="a"/>
    <w:uiPriority w:val="1"/>
    <w:qFormat/>
    <w:rsid w:val="003B4406"/>
    <w:pPr>
      <w:widowControl/>
    </w:pPr>
    <w:rPr>
      <w:rFonts w:ascii="Calibri" w:eastAsia="PMingLiU" w:hAnsi="Calibri" w:cs="Calibri"/>
      <w:kern w:val="0"/>
      <w:sz w:val="22"/>
    </w:rPr>
  </w:style>
  <w:style w:type="paragraph" w:styleId="af2">
    <w:name w:val="Note Heading"/>
    <w:basedOn w:val="a"/>
    <w:next w:val="a"/>
    <w:link w:val="af3"/>
    <w:uiPriority w:val="99"/>
    <w:unhideWhenUsed/>
    <w:rsid w:val="00AA7024"/>
    <w:pPr>
      <w:widowControl/>
    </w:pPr>
    <w:rPr>
      <w:rFonts w:ascii="DFKai-SB" w:eastAsia="DFKai-SB" w:hAnsi="DFKai-SB" w:cs="DFKai-SB"/>
      <w:kern w:val="0"/>
      <w:sz w:val="28"/>
      <w:szCs w:val="28"/>
    </w:rPr>
  </w:style>
  <w:style w:type="character" w:customStyle="1" w:styleId="af3">
    <w:name w:val="註釋標題 字元"/>
    <w:basedOn w:val="a0"/>
    <w:link w:val="af2"/>
    <w:uiPriority w:val="99"/>
    <w:rsid w:val="00AA7024"/>
    <w:rPr>
      <w:rFonts w:ascii="DFKai-SB" w:eastAsia="DFKai-SB" w:hAnsi="DFKai-SB" w:cs="DFKai-SB"/>
      <w:sz w:val="28"/>
      <w:szCs w:val="28"/>
    </w:rPr>
  </w:style>
  <w:style w:type="paragraph" w:styleId="af4">
    <w:name w:val="footnote text"/>
    <w:aliases w:val=" 字元,字元"/>
    <w:basedOn w:val="a"/>
    <w:link w:val="af5"/>
    <w:unhideWhenUsed/>
    <w:qFormat/>
    <w:rsid w:val="002E5C72"/>
    <w:pPr>
      <w:snapToGrid w:val="0"/>
    </w:pPr>
    <w:rPr>
      <w:sz w:val="20"/>
      <w:szCs w:val="20"/>
    </w:rPr>
  </w:style>
  <w:style w:type="character" w:customStyle="1" w:styleId="af5">
    <w:name w:val="註腳文字 字元"/>
    <w:aliases w:val=" 字元 字元,字元 字元"/>
    <w:basedOn w:val="a0"/>
    <w:link w:val="af4"/>
    <w:qFormat/>
    <w:rsid w:val="002E5C72"/>
    <w:rPr>
      <w:kern w:val="2"/>
      <w:sz w:val="20"/>
      <w:szCs w:val="20"/>
    </w:rPr>
  </w:style>
  <w:style w:type="character" w:styleId="af6">
    <w:name w:val="footnote reference"/>
    <w:basedOn w:val="a0"/>
    <w:unhideWhenUsed/>
    <w:qFormat/>
    <w:rsid w:val="002E5C72"/>
    <w:rPr>
      <w:vertAlign w:val="superscript"/>
    </w:rPr>
  </w:style>
  <w:style w:type="character" w:styleId="af7">
    <w:name w:val="annotation reference"/>
    <w:basedOn w:val="a0"/>
    <w:unhideWhenUsed/>
    <w:rsid w:val="009F1882"/>
    <w:rPr>
      <w:sz w:val="16"/>
      <w:szCs w:val="16"/>
    </w:rPr>
  </w:style>
  <w:style w:type="paragraph" w:styleId="af8">
    <w:name w:val="annotation text"/>
    <w:basedOn w:val="a"/>
    <w:link w:val="af9"/>
    <w:unhideWhenUsed/>
    <w:rsid w:val="009F1882"/>
    <w:rPr>
      <w:sz w:val="20"/>
      <w:szCs w:val="20"/>
    </w:rPr>
  </w:style>
  <w:style w:type="character" w:customStyle="1" w:styleId="af9">
    <w:name w:val="註解文字 字元"/>
    <w:basedOn w:val="a0"/>
    <w:link w:val="af8"/>
    <w:rsid w:val="009F1882"/>
    <w:rPr>
      <w:kern w:val="2"/>
      <w:sz w:val="20"/>
      <w:szCs w:val="20"/>
    </w:rPr>
  </w:style>
  <w:style w:type="paragraph" w:styleId="afa">
    <w:name w:val="annotation subject"/>
    <w:basedOn w:val="af8"/>
    <w:next w:val="af8"/>
    <w:link w:val="afb"/>
    <w:unhideWhenUsed/>
    <w:rsid w:val="009F1882"/>
    <w:rPr>
      <w:b/>
      <w:bCs/>
    </w:rPr>
  </w:style>
  <w:style w:type="character" w:customStyle="1" w:styleId="afb">
    <w:name w:val="註解主旨 字元"/>
    <w:basedOn w:val="af9"/>
    <w:link w:val="afa"/>
    <w:rsid w:val="009F1882"/>
    <w:rPr>
      <w:b/>
      <w:bCs/>
      <w:kern w:val="2"/>
      <w:sz w:val="20"/>
      <w:szCs w:val="20"/>
    </w:rPr>
  </w:style>
  <w:style w:type="character" w:customStyle="1" w:styleId="s2">
    <w:name w:val="s2"/>
    <w:basedOn w:val="a0"/>
    <w:rsid w:val="00881839"/>
  </w:style>
  <w:style w:type="table" w:styleId="afc">
    <w:name w:val="Grid Table Light"/>
    <w:basedOn w:val="a1"/>
    <w:uiPriority w:val="40"/>
    <w:rsid w:val="00881839"/>
    <w:pPr>
      <w:spacing w:after="0" w:line="240" w:lineRule="auto"/>
    </w:pPr>
    <w:rPr>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0">
    <w:name w:val="標題 2 字元"/>
    <w:basedOn w:val="a0"/>
    <w:link w:val="2"/>
    <w:rsid w:val="000226D1"/>
    <w:rPr>
      <w:rFonts w:ascii="PMingLiU" w:eastAsia="PMingLiU" w:hAnsi="PMingLiU" w:cs="PMingLiU"/>
      <w:b/>
      <w:bCs/>
      <w:sz w:val="36"/>
      <w:szCs w:val="36"/>
    </w:rPr>
  </w:style>
  <w:style w:type="character" w:customStyle="1" w:styleId="fontnotoseriftc">
    <w:name w:val="font_noto_serif_tc"/>
    <w:basedOn w:val="a0"/>
    <w:rsid w:val="009148D7"/>
  </w:style>
  <w:style w:type="character" w:styleId="afd">
    <w:name w:val="Subtle Reference"/>
    <w:basedOn w:val="a0"/>
    <w:uiPriority w:val="31"/>
    <w:qFormat/>
    <w:rsid w:val="00534475"/>
    <w:rPr>
      <w:smallCaps/>
      <w:color w:val="5A5A5A" w:themeColor="text1" w:themeTint="A5"/>
    </w:rPr>
  </w:style>
  <w:style w:type="character" w:customStyle="1" w:styleId="UnresolvedMention1">
    <w:name w:val="Unresolved Mention1"/>
    <w:basedOn w:val="a0"/>
    <w:uiPriority w:val="99"/>
    <w:semiHidden/>
    <w:unhideWhenUsed/>
    <w:rsid w:val="00F1019F"/>
    <w:rPr>
      <w:color w:val="605E5C"/>
      <w:shd w:val="clear" w:color="auto" w:fill="E1DFDD"/>
    </w:rPr>
  </w:style>
  <w:style w:type="character" w:customStyle="1" w:styleId="40">
    <w:name w:val="標題 4 字元"/>
    <w:basedOn w:val="a0"/>
    <w:link w:val="4"/>
    <w:uiPriority w:val="9"/>
    <w:semiHidden/>
    <w:rsid w:val="002F1C7F"/>
    <w:rPr>
      <w:rFonts w:asciiTheme="majorHAnsi" w:eastAsiaTheme="majorEastAsia" w:hAnsiTheme="majorHAnsi" w:cstheme="majorBidi"/>
      <w:i/>
      <w:iCs/>
      <w:color w:val="2E74B5" w:themeColor="accent1" w:themeShade="BF"/>
      <w:kern w:val="2"/>
      <w:sz w:val="24"/>
    </w:rPr>
  </w:style>
  <w:style w:type="table" w:customStyle="1" w:styleId="TableNormal2">
    <w:name w:val="Table Normal2"/>
    <w:uiPriority w:val="2"/>
    <w:semiHidden/>
    <w:unhideWhenUsed/>
    <w:qFormat/>
    <w:rsid w:val="00410C18"/>
    <w:pPr>
      <w:widowControl w:val="0"/>
      <w:spacing w:after="0" w:line="240" w:lineRule="auto"/>
    </w:pPr>
    <w:rPr>
      <w:lang w:eastAsia="en-US"/>
    </w:rPr>
    <w:tblPr>
      <w:tblInd w:w="0" w:type="dxa"/>
      <w:tblCellMar>
        <w:top w:w="0" w:type="dxa"/>
        <w:left w:w="0" w:type="dxa"/>
        <w:bottom w:w="0" w:type="dxa"/>
        <w:right w:w="0" w:type="dxa"/>
      </w:tblCellMar>
    </w:tblPr>
  </w:style>
  <w:style w:type="character" w:customStyle="1" w:styleId="10">
    <w:name w:val="標題 1 字元"/>
    <w:basedOn w:val="a0"/>
    <w:link w:val="1"/>
    <w:rsid w:val="007975C2"/>
    <w:rPr>
      <w:rFonts w:ascii="Times New Roman" w:eastAsia="MingLiU" w:hAnsi="Times New Roman" w:cs="Times New Roman"/>
      <w:b/>
      <w:spacing w:val="40"/>
      <w:sz w:val="32"/>
      <w:szCs w:val="20"/>
    </w:rPr>
  </w:style>
  <w:style w:type="paragraph" w:customStyle="1" w:styleId="Heading31">
    <w:name w:val="Heading 31"/>
    <w:basedOn w:val="a"/>
    <w:next w:val="a"/>
    <w:semiHidden/>
    <w:unhideWhenUsed/>
    <w:qFormat/>
    <w:rsid w:val="007975C2"/>
    <w:pPr>
      <w:keepNext/>
      <w:spacing w:line="720" w:lineRule="auto"/>
      <w:outlineLvl w:val="2"/>
    </w:pPr>
    <w:rPr>
      <w:rFonts w:ascii="Calibri Light" w:eastAsia="PMingLiU" w:hAnsi="Calibri Light" w:cs="Times New Roman"/>
      <w:b/>
      <w:bCs/>
      <w:sz w:val="36"/>
      <w:szCs w:val="36"/>
    </w:rPr>
  </w:style>
  <w:style w:type="numbering" w:customStyle="1" w:styleId="NoList1">
    <w:name w:val="No List1"/>
    <w:next w:val="a2"/>
    <w:uiPriority w:val="99"/>
    <w:semiHidden/>
    <w:unhideWhenUsed/>
    <w:rsid w:val="007975C2"/>
  </w:style>
  <w:style w:type="character" w:customStyle="1" w:styleId="30">
    <w:name w:val="標題 3 字元"/>
    <w:basedOn w:val="a0"/>
    <w:link w:val="3"/>
    <w:semiHidden/>
    <w:rsid w:val="007975C2"/>
    <w:rPr>
      <w:rFonts w:ascii="Calibri Light" w:eastAsia="PMingLiU" w:hAnsi="Calibri Light" w:cs="Times New Roman"/>
      <w:b/>
      <w:bCs/>
      <w:kern w:val="2"/>
      <w:sz w:val="36"/>
      <w:szCs w:val="36"/>
    </w:rPr>
  </w:style>
  <w:style w:type="paragraph" w:styleId="afe">
    <w:name w:val="Body Text"/>
    <w:basedOn w:val="a"/>
    <w:link w:val="aff"/>
    <w:uiPriority w:val="1"/>
    <w:qFormat/>
    <w:rsid w:val="007975C2"/>
    <w:pPr>
      <w:adjustRightInd w:val="0"/>
      <w:snapToGrid w:val="0"/>
      <w:jc w:val="center"/>
    </w:pPr>
    <w:rPr>
      <w:rFonts w:ascii="Times New Roman" w:eastAsia="PMingLiU" w:hAnsi="Times New Roman" w:cs="Times New Roman"/>
      <w:sz w:val="26"/>
      <w:szCs w:val="20"/>
    </w:rPr>
  </w:style>
  <w:style w:type="character" w:customStyle="1" w:styleId="aff">
    <w:name w:val="本文 字元"/>
    <w:basedOn w:val="a0"/>
    <w:link w:val="afe"/>
    <w:uiPriority w:val="1"/>
    <w:rsid w:val="007975C2"/>
    <w:rPr>
      <w:rFonts w:ascii="Times New Roman" w:eastAsia="PMingLiU" w:hAnsi="Times New Roman" w:cs="Times New Roman"/>
      <w:kern w:val="2"/>
      <w:sz w:val="26"/>
      <w:szCs w:val="20"/>
    </w:rPr>
  </w:style>
  <w:style w:type="paragraph" w:styleId="aff0">
    <w:name w:val="Body Text Indent"/>
    <w:basedOn w:val="a"/>
    <w:link w:val="aff1"/>
    <w:rsid w:val="007975C2"/>
    <w:pPr>
      <w:widowControl/>
      <w:ind w:firstLine="1172"/>
      <w:jc w:val="both"/>
    </w:pPr>
    <w:rPr>
      <w:rFonts w:ascii="Times New Roman" w:eastAsia="PMingLiU" w:hAnsi="Times New Roman" w:cs="Times New Roman"/>
      <w:spacing w:val="20"/>
      <w:sz w:val="26"/>
      <w:szCs w:val="20"/>
    </w:rPr>
  </w:style>
  <w:style w:type="character" w:customStyle="1" w:styleId="aff1">
    <w:name w:val="本文縮排 字元"/>
    <w:basedOn w:val="a0"/>
    <w:link w:val="aff0"/>
    <w:rsid w:val="007975C2"/>
    <w:rPr>
      <w:rFonts w:ascii="Times New Roman" w:eastAsia="PMingLiU" w:hAnsi="Times New Roman" w:cs="Times New Roman"/>
      <w:spacing w:val="20"/>
      <w:kern w:val="2"/>
      <w:sz w:val="26"/>
      <w:szCs w:val="20"/>
    </w:rPr>
  </w:style>
  <w:style w:type="table" w:customStyle="1" w:styleId="TableGrid1">
    <w:name w:val="Table Grid1"/>
    <w:basedOn w:val="a1"/>
    <w:next w:val="a6"/>
    <w:uiPriority w:val="39"/>
    <w:rsid w:val="007975C2"/>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rsid w:val="007975C2"/>
  </w:style>
  <w:style w:type="paragraph" w:customStyle="1" w:styleId="p1">
    <w:name w:val="p1"/>
    <w:basedOn w:val="a"/>
    <w:rsid w:val="007975C2"/>
    <w:pPr>
      <w:widowControl/>
      <w:spacing w:before="100" w:beforeAutospacing="1" w:after="100" w:afterAutospacing="1"/>
    </w:pPr>
    <w:rPr>
      <w:rFonts w:ascii="Times New Roman" w:hAnsi="Times New Roman" w:cs="Times New Roman"/>
      <w:kern w:val="0"/>
      <w:szCs w:val="24"/>
    </w:rPr>
  </w:style>
  <w:style w:type="table" w:customStyle="1" w:styleId="21">
    <w:name w:val="表格格線2"/>
    <w:basedOn w:val="a1"/>
    <w:next w:val="a6"/>
    <w:uiPriority w:val="39"/>
    <w:rsid w:val="007975C2"/>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endnote text"/>
    <w:basedOn w:val="a"/>
    <w:link w:val="aff3"/>
    <w:semiHidden/>
    <w:unhideWhenUsed/>
    <w:rsid w:val="007975C2"/>
    <w:rPr>
      <w:rFonts w:ascii="Times New Roman" w:eastAsia="PMingLiU" w:hAnsi="Times New Roman" w:cs="Times New Roman"/>
      <w:sz w:val="20"/>
      <w:szCs w:val="20"/>
    </w:rPr>
  </w:style>
  <w:style w:type="character" w:customStyle="1" w:styleId="aff3">
    <w:name w:val="章節附註文字 字元"/>
    <w:basedOn w:val="a0"/>
    <w:link w:val="aff2"/>
    <w:semiHidden/>
    <w:rsid w:val="007975C2"/>
    <w:rPr>
      <w:rFonts w:ascii="Times New Roman" w:eastAsia="PMingLiU" w:hAnsi="Times New Roman" w:cs="Times New Roman"/>
      <w:kern w:val="2"/>
      <w:sz w:val="20"/>
      <w:szCs w:val="20"/>
    </w:rPr>
  </w:style>
  <w:style w:type="character" w:styleId="aff4">
    <w:name w:val="endnote reference"/>
    <w:basedOn w:val="a0"/>
    <w:semiHidden/>
    <w:unhideWhenUsed/>
    <w:rsid w:val="007975C2"/>
    <w:rPr>
      <w:vertAlign w:val="superscript"/>
    </w:rPr>
  </w:style>
  <w:style w:type="table" w:customStyle="1" w:styleId="TableGrid11">
    <w:name w:val="Table Grid11"/>
    <w:basedOn w:val="a1"/>
    <w:next w:val="a6"/>
    <w:uiPriority w:val="39"/>
    <w:rsid w:val="007975C2"/>
    <w:pPr>
      <w:widowControl w:val="0"/>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975C2"/>
  </w:style>
  <w:style w:type="table" w:customStyle="1" w:styleId="TableGrid2">
    <w:name w:val="Table Grid2"/>
    <w:basedOn w:val="a1"/>
    <w:next w:val="a6"/>
    <w:uiPriority w:val="39"/>
    <w:rsid w:val="007975C2"/>
    <w:pPr>
      <w:widowControl w:val="0"/>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line number"/>
    <w:basedOn w:val="a0"/>
    <w:semiHidden/>
    <w:unhideWhenUsed/>
    <w:rsid w:val="007975C2"/>
  </w:style>
  <w:style w:type="paragraph" w:styleId="aff6">
    <w:name w:val="caption"/>
    <w:basedOn w:val="a"/>
    <w:next w:val="a"/>
    <w:qFormat/>
    <w:rsid w:val="007975C2"/>
    <w:pPr>
      <w:jc w:val="both"/>
    </w:pPr>
    <w:rPr>
      <w:rFonts w:ascii="Times New Roman" w:eastAsia="PMingLiU" w:hAnsi="Times New Roman" w:cs="Times New Roman"/>
      <w:b/>
      <w:bCs/>
      <w:sz w:val="26"/>
      <w:szCs w:val="24"/>
    </w:rPr>
  </w:style>
  <w:style w:type="table" w:customStyle="1" w:styleId="TableNormal11">
    <w:name w:val="Table Normal11"/>
    <w:uiPriority w:val="2"/>
    <w:semiHidden/>
    <w:unhideWhenUsed/>
    <w:qFormat/>
    <w:rsid w:val="007975C2"/>
    <w:pPr>
      <w:widowControl w:val="0"/>
      <w:autoSpaceDE w:val="0"/>
      <w:autoSpaceDN w:val="0"/>
      <w:spacing w:after="0" w:line="240" w:lineRule="auto"/>
    </w:pPr>
    <w:rPr>
      <w:rFonts w:ascii="Calibri" w:eastAsia="PMingLiU" w:hAnsi="Calibri" w:cs="Times New Roman"/>
      <w:lang w:eastAsia="en-US"/>
    </w:rPr>
    <w:tblPr>
      <w:tblInd w:w="0" w:type="dxa"/>
      <w:tblCellMar>
        <w:top w:w="0" w:type="dxa"/>
        <w:left w:w="0" w:type="dxa"/>
        <w:bottom w:w="0" w:type="dxa"/>
        <w:right w:w="0" w:type="dxa"/>
      </w:tblCellMar>
    </w:tblPr>
  </w:style>
  <w:style w:type="character" w:customStyle="1" w:styleId="Heading3Char1">
    <w:name w:val="Heading 3 Char1"/>
    <w:basedOn w:val="a0"/>
    <w:uiPriority w:val="9"/>
    <w:semiHidden/>
    <w:rsid w:val="007975C2"/>
    <w:rPr>
      <w:rFonts w:asciiTheme="majorHAnsi" w:eastAsiaTheme="majorEastAsia" w:hAnsiTheme="majorHAnsi" w:cstheme="majorBidi"/>
      <w:color w:val="1F4D78" w:themeColor="accent1" w:themeShade="7F"/>
      <w:kern w:val="2"/>
      <w:sz w:val="24"/>
      <w:szCs w:val="24"/>
    </w:rPr>
  </w:style>
  <w:style w:type="character" w:styleId="aff7">
    <w:name w:val="Unresolved Mention"/>
    <w:basedOn w:val="a0"/>
    <w:uiPriority w:val="99"/>
    <w:semiHidden/>
    <w:unhideWhenUsed/>
    <w:rsid w:val="00537FF4"/>
    <w:rPr>
      <w:color w:val="605E5C"/>
      <w:shd w:val="clear" w:color="auto" w:fill="E1DFDD"/>
    </w:rPr>
  </w:style>
  <w:style w:type="table" w:customStyle="1" w:styleId="TableGrid3">
    <w:name w:val="Table Grid3"/>
    <w:basedOn w:val="a1"/>
    <w:next w:val="a6"/>
    <w:uiPriority w:val="39"/>
    <w:rsid w:val="00C2777D"/>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5886">
      <w:bodyDiv w:val="1"/>
      <w:marLeft w:val="0"/>
      <w:marRight w:val="0"/>
      <w:marTop w:val="0"/>
      <w:marBottom w:val="0"/>
      <w:divBdr>
        <w:top w:val="none" w:sz="0" w:space="0" w:color="auto"/>
        <w:left w:val="none" w:sz="0" w:space="0" w:color="auto"/>
        <w:bottom w:val="none" w:sz="0" w:space="0" w:color="auto"/>
        <w:right w:val="none" w:sz="0" w:space="0" w:color="auto"/>
      </w:divBdr>
      <w:divsChild>
        <w:div w:id="87625415">
          <w:marLeft w:val="360"/>
          <w:marRight w:val="0"/>
          <w:marTop w:val="200"/>
          <w:marBottom w:val="0"/>
          <w:divBdr>
            <w:top w:val="none" w:sz="0" w:space="0" w:color="auto"/>
            <w:left w:val="none" w:sz="0" w:space="0" w:color="auto"/>
            <w:bottom w:val="none" w:sz="0" w:space="0" w:color="auto"/>
            <w:right w:val="none" w:sz="0" w:space="0" w:color="auto"/>
          </w:divBdr>
        </w:div>
      </w:divsChild>
    </w:div>
    <w:div w:id="68423741">
      <w:bodyDiv w:val="1"/>
      <w:marLeft w:val="0"/>
      <w:marRight w:val="0"/>
      <w:marTop w:val="0"/>
      <w:marBottom w:val="0"/>
      <w:divBdr>
        <w:top w:val="none" w:sz="0" w:space="0" w:color="auto"/>
        <w:left w:val="none" w:sz="0" w:space="0" w:color="auto"/>
        <w:bottom w:val="none" w:sz="0" w:space="0" w:color="auto"/>
        <w:right w:val="none" w:sz="0" w:space="0" w:color="auto"/>
      </w:divBdr>
      <w:divsChild>
        <w:div w:id="11538332">
          <w:marLeft w:val="0"/>
          <w:marRight w:val="0"/>
          <w:marTop w:val="0"/>
          <w:marBottom w:val="0"/>
          <w:divBdr>
            <w:top w:val="none" w:sz="0" w:space="0" w:color="auto"/>
            <w:left w:val="none" w:sz="0" w:space="0" w:color="auto"/>
            <w:bottom w:val="none" w:sz="0" w:space="0" w:color="auto"/>
            <w:right w:val="none" w:sz="0" w:space="0" w:color="auto"/>
          </w:divBdr>
        </w:div>
        <w:div w:id="1649506990">
          <w:marLeft w:val="0"/>
          <w:marRight w:val="0"/>
          <w:marTop w:val="0"/>
          <w:marBottom w:val="0"/>
          <w:divBdr>
            <w:top w:val="none" w:sz="0" w:space="0" w:color="auto"/>
            <w:left w:val="none" w:sz="0" w:space="0" w:color="auto"/>
            <w:bottom w:val="none" w:sz="0" w:space="0" w:color="auto"/>
            <w:right w:val="none" w:sz="0" w:space="0" w:color="auto"/>
          </w:divBdr>
        </w:div>
        <w:div w:id="490294716">
          <w:marLeft w:val="0"/>
          <w:marRight w:val="0"/>
          <w:marTop w:val="0"/>
          <w:marBottom w:val="0"/>
          <w:divBdr>
            <w:top w:val="none" w:sz="0" w:space="0" w:color="auto"/>
            <w:left w:val="none" w:sz="0" w:space="0" w:color="auto"/>
            <w:bottom w:val="none" w:sz="0" w:space="0" w:color="auto"/>
            <w:right w:val="none" w:sz="0" w:space="0" w:color="auto"/>
          </w:divBdr>
        </w:div>
        <w:div w:id="960841052">
          <w:marLeft w:val="0"/>
          <w:marRight w:val="0"/>
          <w:marTop w:val="0"/>
          <w:marBottom w:val="0"/>
          <w:divBdr>
            <w:top w:val="none" w:sz="0" w:space="0" w:color="auto"/>
            <w:left w:val="none" w:sz="0" w:space="0" w:color="auto"/>
            <w:bottom w:val="none" w:sz="0" w:space="0" w:color="auto"/>
            <w:right w:val="none" w:sz="0" w:space="0" w:color="auto"/>
          </w:divBdr>
        </w:div>
      </w:divsChild>
    </w:div>
    <w:div w:id="139998689">
      <w:bodyDiv w:val="1"/>
      <w:marLeft w:val="0"/>
      <w:marRight w:val="0"/>
      <w:marTop w:val="0"/>
      <w:marBottom w:val="0"/>
      <w:divBdr>
        <w:top w:val="none" w:sz="0" w:space="0" w:color="auto"/>
        <w:left w:val="none" w:sz="0" w:space="0" w:color="auto"/>
        <w:bottom w:val="none" w:sz="0" w:space="0" w:color="auto"/>
        <w:right w:val="none" w:sz="0" w:space="0" w:color="auto"/>
      </w:divBdr>
      <w:divsChild>
        <w:div w:id="63115463">
          <w:marLeft w:val="0"/>
          <w:marRight w:val="0"/>
          <w:marTop w:val="0"/>
          <w:marBottom w:val="0"/>
          <w:divBdr>
            <w:top w:val="none" w:sz="0" w:space="0" w:color="auto"/>
            <w:left w:val="none" w:sz="0" w:space="0" w:color="auto"/>
            <w:bottom w:val="none" w:sz="0" w:space="0" w:color="auto"/>
            <w:right w:val="none" w:sz="0" w:space="0" w:color="auto"/>
          </w:divBdr>
        </w:div>
        <w:div w:id="697006334">
          <w:marLeft w:val="0"/>
          <w:marRight w:val="0"/>
          <w:marTop w:val="0"/>
          <w:marBottom w:val="0"/>
          <w:divBdr>
            <w:top w:val="none" w:sz="0" w:space="0" w:color="auto"/>
            <w:left w:val="none" w:sz="0" w:space="0" w:color="auto"/>
            <w:bottom w:val="none" w:sz="0" w:space="0" w:color="auto"/>
            <w:right w:val="none" w:sz="0" w:space="0" w:color="auto"/>
          </w:divBdr>
        </w:div>
      </w:divsChild>
    </w:div>
    <w:div w:id="193738687">
      <w:bodyDiv w:val="1"/>
      <w:marLeft w:val="0"/>
      <w:marRight w:val="0"/>
      <w:marTop w:val="0"/>
      <w:marBottom w:val="0"/>
      <w:divBdr>
        <w:top w:val="none" w:sz="0" w:space="0" w:color="auto"/>
        <w:left w:val="none" w:sz="0" w:space="0" w:color="auto"/>
        <w:bottom w:val="none" w:sz="0" w:space="0" w:color="auto"/>
        <w:right w:val="none" w:sz="0" w:space="0" w:color="auto"/>
      </w:divBdr>
    </w:div>
    <w:div w:id="253128498">
      <w:bodyDiv w:val="1"/>
      <w:marLeft w:val="0"/>
      <w:marRight w:val="0"/>
      <w:marTop w:val="0"/>
      <w:marBottom w:val="0"/>
      <w:divBdr>
        <w:top w:val="none" w:sz="0" w:space="0" w:color="auto"/>
        <w:left w:val="none" w:sz="0" w:space="0" w:color="auto"/>
        <w:bottom w:val="none" w:sz="0" w:space="0" w:color="auto"/>
        <w:right w:val="none" w:sz="0" w:space="0" w:color="auto"/>
      </w:divBdr>
    </w:div>
    <w:div w:id="256986227">
      <w:bodyDiv w:val="1"/>
      <w:marLeft w:val="0"/>
      <w:marRight w:val="0"/>
      <w:marTop w:val="0"/>
      <w:marBottom w:val="0"/>
      <w:divBdr>
        <w:top w:val="none" w:sz="0" w:space="0" w:color="auto"/>
        <w:left w:val="none" w:sz="0" w:space="0" w:color="auto"/>
        <w:bottom w:val="none" w:sz="0" w:space="0" w:color="auto"/>
        <w:right w:val="none" w:sz="0" w:space="0" w:color="auto"/>
      </w:divBdr>
    </w:div>
    <w:div w:id="310065892">
      <w:bodyDiv w:val="1"/>
      <w:marLeft w:val="0"/>
      <w:marRight w:val="0"/>
      <w:marTop w:val="0"/>
      <w:marBottom w:val="0"/>
      <w:divBdr>
        <w:top w:val="none" w:sz="0" w:space="0" w:color="auto"/>
        <w:left w:val="none" w:sz="0" w:space="0" w:color="auto"/>
        <w:bottom w:val="none" w:sz="0" w:space="0" w:color="auto"/>
        <w:right w:val="none" w:sz="0" w:space="0" w:color="auto"/>
      </w:divBdr>
    </w:div>
    <w:div w:id="394746421">
      <w:bodyDiv w:val="1"/>
      <w:marLeft w:val="0"/>
      <w:marRight w:val="0"/>
      <w:marTop w:val="0"/>
      <w:marBottom w:val="0"/>
      <w:divBdr>
        <w:top w:val="none" w:sz="0" w:space="0" w:color="auto"/>
        <w:left w:val="none" w:sz="0" w:space="0" w:color="auto"/>
        <w:bottom w:val="none" w:sz="0" w:space="0" w:color="auto"/>
        <w:right w:val="none" w:sz="0" w:space="0" w:color="auto"/>
      </w:divBdr>
      <w:divsChild>
        <w:div w:id="1723673587">
          <w:marLeft w:val="0"/>
          <w:marRight w:val="0"/>
          <w:marTop w:val="0"/>
          <w:marBottom w:val="0"/>
          <w:divBdr>
            <w:top w:val="none" w:sz="0" w:space="0" w:color="auto"/>
            <w:left w:val="none" w:sz="0" w:space="0" w:color="auto"/>
            <w:bottom w:val="none" w:sz="0" w:space="0" w:color="auto"/>
            <w:right w:val="none" w:sz="0" w:space="0" w:color="auto"/>
          </w:divBdr>
        </w:div>
        <w:div w:id="303702567">
          <w:marLeft w:val="0"/>
          <w:marRight w:val="0"/>
          <w:marTop w:val="0"/>
          <w:marBottom w:val="0"/>
          <w:divBdr>
            <w:top w:val="none" w:sz="0" w:space="0" w:color="auto"/>
            <w:left w:val="none" w:sz="0" w:space="0" w:color="auto"/>
            <w:bottom w:val="none" w:sz="0" w:space="0" w:color="auto"/>
            <w:right w:val="none" w:sz="0" w:space="0" w:color="auto"/>
          </w:divBdr>
        </w:div>
        <w:div w:id="1403405988">
          <w:marLeft w:val="0"/>
          <w:marRight w:val="0"/>
          <w:marTop w:val="0"/>
          <w:marBottom w:val="0"/>
          <w:divBdr>
            <w:top w:val="none" w:sz="0" w:space="0" w:color="auto"/>
            <w:left w:val="none" w:sz="0" w:space="0" w:color="auto"/>
            <w:bottom w:val="none" w:sz="0" w:space="0" w:color="auto"/>
            <w:right w:val="none" w:sz="0" w:space="0" w:color="auto"/>
          </w:divBdr>
        </w:div>
      </w:divsChild>
    </w:div>
    <w:div w:id="515654418">
      <w:bodyDiv w:val="1"/>
      <w:marLeft w:val="0"/>
      <w:marRight w:val="0"/>
      <w:marTop w:val="0"/>
      <w:marBottom w:val="0"/>
      <w:divBdr>
        <w:top w:val="none" w:sz="0" w:space="0" w:color="auto"/>
        <w:left w:val="none" w:sz="0" w:space="0" w:color="auto"/>
        <w:bottom w:val="none" w:sz="0" w:space="0" w:color="auto"/>
        <w:right w:val="none" w:sz="0" w:space="0" w:color="auto"/>
      </w:divBdr>
    </w:div>
    <w:div w:id="633216864">
      <w:bodyDiv w:val="1"/>
      <w:marLeft w:val="0"/>
      <w:marRight w:val="0"/>
      <w:marTop w:val="0"/>
      <w:marBottom w:val="0"/>
      <w:divBdr>
        <w:top w:val="none" w:sz="0" w:space="0" w:color="auto"/>
        <w:left w:val="none" w:sz="0" w:space="0" w:color="auto"/>
        <w:bottom w:val="none" w:sz="0" w:space="0" w:color="auto"/>
        <w:right w:val="none" w:sz="0" w:space="0" w:color="auto"/>
      </w:divBdr>
    </w:div>
    <w:div w:id="657732110">
      <w:bodyDiv w:val="1"/>
      <w:marLeft w:val="0"/>
      <w:marRight w:val="0"/>
      <w:marTop w:val="0"/>
      <w:marBottom w:val="0"/>
      <w:divBdr>
        <w:top w:val="none" w:sz="0" w:space="0" w:color="auto"/>
        <w:left w:val="none" w:sz="0" w:space="0" w:color="auto"/>
        <w:bottom w:val="none" w:sz="0" w:space="0" w:color="auto"/>
        <w:right w:val="none" w:sz="0" w:space="0" w:color="auto"/>
      </w:divBdr>
    </w:div>
    <w:div w:id="980966483">
      <w:bodyDiv w:val="1"/>
      <w:marLeft w:val="0"/>
      <w:marRight w:val="0"/>
      <w:marTop w:val="0"/>
      <w:marBottom w:val="0"/>
      <w:divBdr>
        <w:top w:val="none" w:sz="0" w:space="0" w:color="auto"/>
        <w:left w:val="none" w:sz="0" w:space="0" w:color="auto"/>
        <w:bottom w:val="none" w:sz="0" w:space="0" w:color="auto"/>
        <w:right w:val="none" w:sz="0" w:space="0" w:color="auto"/>
      </w:divBdr>
    </w:div>
    <w:div w:id="1118136348">
      <w:bodyDiv w:val="1"/>
      <w:marLeft w:val="0"/>
      <w:marRight w:val="0"/>
      <w:marTop w:val="0"/>
      <w:marBottom w:val="0"/>
      <w:divBdr>
        <w:top w:val="none" w:sz="0" w:space="0" w:color="auto"/>
        <w:left w:val="none" w:sz="0" w:space="0" w:color="auto"/>
        <w:bottom w:val="none" w:sz="0" w:space="0" w:color="auto"/>
        <w:right w:val="none" w:sz="0" w:space="0" w:color="auto"/>
      </w:divBdr>
    </w:div>
    <w:div w:id="1170490188">
      <w:bodyDiv w:val="1"/>
      <w:marLeft w:val="0"/>
      <w:marRight w:val="0"/>
      <w:marTop w:val="0"/>
      <w:marBottom w:val="0"/>
      <w:divBdr>
        <w:top w:val="none" w:sz="0" w:space="0" w:color="auto"/>
        <w:left w:val="none" w:sz="0" w:space="0" w:color="auto"/>
        <w:bottom w:val="none" w:sz="0" w:space="0" w:color="auto"/>
        <w:right w:val="none" w:sz="0" w:space="0" w:color="auto"/>
      </w:divBdr>
    </w:div>
    <w:div w:id="1215388730">
      <w:bodyDiv w:val="1"/>
      <w:marLeft w:val="0"/>
      <w:marRight w:val="0"/>
      <w:marTop w:val="0"/>
      <w:marBottom w:val="0"/>
      <w:divBdr>
        <w:top w:val="none" w:sz="0" w:space="0" w:color="auto"/>
        <w:left w:val="none" w:sz="0" w:space="0" w:color="auto"/>
        <w:bottom w:val="none" w:sz="0" w:space="0" w:color="auto"/>
        <w:right w:val="none" w:sz="0" w:space="0" w:color="auto"/>
      </w:divBdr>
    </w:div>
    <w:div w:id="1248417687">
      <w:bodyDiv w:val="1"/>
      <w:marLeft w:val="0"/>
      <w:marRight w:val="0"/>
      <w:marTop w:val="0"/>
      <w:marBottom w:val="0"/>
      <w:divBdr>
        <w:top w:val="none" w:sz="0" w:space="0" w:color="auto"/>
        <w:left w:val="none" w:sz="0" w:space="0" w:color="auto"/>
        <w:bottom w:val="none" w:sz="0" w:space="0" w:color="auto"/>
        <w:right w:val="none" w:sz="0" w:space="0" w:color="auto"/>
      </w:divBdr>
    </w:div>
    <w:div w:id="1325009246">
      <w:bodyDiv w:val="1"/>
      <w:marLeft w:val="0"/>
      <w:marRight w:val="0"/>
      <w:marTop w:val="0"/>
      <w:marBottom w:val="0"/>
      <w:divBdr>
        <w:top w:val="none" w:sz="0" w:space="0" w:color="auto"/>
        <w:left w:val="none" w:sz="0" w:space="0" w:color="auto"/>
        <w:bottom w:val="none" w:sz="0" w:space="0" w:color="auto"/>
        <w:right w:val="none" w:sz="0" w:space="0" w:color="auto"/>
      </w:divBdr>
    </w:div>
    <w:div w:id="1412778570">
      <w:bodyDiv w:val="1"/>
      <w:marLeft w:val="0"/>
      <w:marRight w:val="0"/>
      <w:marTop w:val="0"/>
      <w:marBottom w:val="0"/>
      <w:divBdr>
        <w:top w:val="none" w:sz="0" w:space="0" w:color="auto"/>
        <w:left w:val="none" w:sz="0" w:space="0" w:color="auto"/>
        <w:bottom w:val="none" w:sz="0" w:space="0" w:color="auto"/>
        <w:right w:val="none" w:sz="0" w:space="0" w:color="auto"/>
      </w:divBdr>
      <w:divsChild>
        <w:div w:id="1213813990">
          <w:marLeft w:val="0"/>
          <w:marRight w:val="0"/>
          <w:marTop w:val="0"/>
          <w:marBottom w:val="0"/>
          <w:divBdr>
            <w:top w:val="none" w:sz="0" w:space="0" w:color="auto"/>
            <w:left w:val="none" w:sz="0" w:space="0" w:color="auto"/>
            <w:bottom w:val="none" w:sz="0" w:space="0" w:color="auto"/>
            <w:right w:val="none" w:sz="0" w:space="0" w:color="auto"/>
          </w:divBdr>
        </w:div>
        <w:div w:id="237521797">
          <w:marLeft w:val="0"/>
          <w:marRight w:val="0"/>
          <w:marTop w:val="0"/>
          <w:marBottom w:val="0"/>
          <w:divBdr>
            <w:top w:val="none" w:sz="0" w:space="0" w:color="auto"/>
            <w:left w:val="none" w:sz="0" w:space="0" w:color="auto"/>
            <w:bottom w:val="none" w:sz="0" w:space="0" w:color="auto"/>
            <w:right w:val="none" w:sz="0" w:space="0" w:color="auto"/>
          </w:divBdr>
        </w:div>
      </w:divsChild>
    </w:div>
    <w:div w:id="1602057772">
      <w:bodyDiv w:val="1"/>
      <w:marLeft w:val="0"/>
      <w:marRight w:val="0"/>
      <w:marTop w:val="0"/>
      <w:marBottom w:val="0"/>
      <w:divBdr>
        <w:top w:val="none" w:sz="0" w:space="0" w:color="auto"/>
        <w:left w:val="none" w:sz="0" w:space="0" w:color="auto"/>
        <w:bottom w:val="none" w:sz="0" w:space="0" w:color="auto"/>
        <w:right w:val="none" w:sz="0" w:space="0" w:color="auto"/>
      </w:divBdr>
    </w:div>
    <w:div w:id="1671520261">
      <w:bodyDiv w:val="1"/>
      <w:marLeft w:val="0"/>
      <w:marRight w:val="0"/>
      <w:marTop w:val="0"/>
      <w:marBottom w:val="0"/>
      <w:divBdr>
        <w:top w:val="none" w:sz="0" w:space="0" w:color="auto"/>
        <w:left w:val="none" w:sz="0" w:space="0" w:color="auto"/>
        <w:bottom w:val="none" w:sz="0" w:space="0" w:color="auto"/>
        <w:right w:val="none" w:sz="0" w:space="0" w:color="auto"/>
      </w:divBdr>
    </w:div>
    <w:div w:id="1789395839">
      <w:bodyDiv w:val="1"/>
      <w:marLeft w:val="0"/>
      <w:marRight w:val="0"/>
      <w:marTop w:val="0"/>
      <w:marBottom w:val="0"/>
      <w:divBdr>
        <w:top w:val="none" w:sz="0" w:space="0" w:color="auto"/>
        <w:left w:val="none" w:sz="0" w:space="0" w:color="auto"/>
        <w:bottom w:val="none" w:sz="0" w:space="0" w:color="auto"/>
        <w:right w:val="none" w:sz="0" w:space="0" w:color="auto"/>
      </w:divBdr>
    </w:div>
    <w:div w:id="1810320819">
      <w:bodyDiv w:val="1"/>
      <w:marLeft w:val="0"/>
      <w:marRight w:val="0"/>
      <w:marTop w:val="0"/>
      <w:marBottom w:val="0"/>
      <w:divBdr>
        <w:top w:val="none" w:sz="0" w:space="0" w:color="auto"/>
        <w:left w:val="none" w:sz="0" w:space="0" w:color="auto"/>
        <w:bottom w:val="none" w:sz="0" w:space="0" w:color="auto"/>
        <w:right w:val="none" w:sz="0" w:space="0" w:color="auto"/>
      </w:divBdr>
    </w:div>
    <w:div w:id="1910378397">
      <w:bodyDiv w:val="1"/>
      <w:marLeft w:val="0"/>
      <w:marRight w:val="0"/>
      <w:marTop w:val="0"/>
      <w:marBottom w:val="0"/>
      <w:divBdr>
        <w:top w:val="none" w:sz="0" w:space="0" w:color="auto"/>
        <w:left w:val="none" w:sz="0" w:space="0" w:color="auto"/>
        <w:bottom w:val="none" w:sz="0" w:space="0" w:color="auto"/>
        <w:right w:val="none" w:sz="0" w:space="0" w:color="auto"/>
      </w:divBdr>
      <w:divsChild>
        <w:div w:id="1775905505">
          <w:marLeft w:val="0"/>
          <w:marRight w:val="0"/>
          <w:marTop w:val="0"/>
          <w:marBottom w:val="0"/>
          <w:divBdr>
            <w:top w:val="none" w:sz="0" w:space="0" w:color="auto"/>
            <w:left w:val="none" w:sz="0" w:space="0" w:color="auto"/>
            <w:bottom w:val="none" w:sz="0" w:space="0" w:color="auto"/>
            <w:right w:val="none" w:sz="0" w:space="0" w:color="auto"/>
          </w:divBdr>
        </w:div>
        <w:div w:id="2101443582">
          <w:marLeft w:val="0"/>
          <w:marRight w:val="0"/>
          <w:marTop w:val="0"/>
          <w:marBottom w:val="0"/>
          <w:divBdr>
            <w:top w:val="none" w:sz="0" w:space="0" w:color="auto"/>
            <w:left w:val="none" w:sz="0" w:space="0" w:color="auto"/>
            <w:bottom w:val="none" w:sz="0" w:space="0" w:color="auto"/>
            <w:right w:val="none" w:sz="0" w:space="0" w:color="auto"/>
          </w:divBdr>
        </w:div>
        <w:div w:id="1666855187">
          <w:marLeft w:val="0"/>
          <w:marRight w:val="0"/>
          <w:marTop w:val="0"/>
          <w:marBottom w:val="0"/>
          <w:divBdr>
            <w:top w:val="none" w:sz="0" w:space="0" w:color="auto"/>
            <w:left w:val="none" w:sz="0" w:space="0" w:color="auto"/>
            <w:bottom w:val="none" w:sz="0" w:space="0" w:color="auto"/>
            <w:right w:val="none" w:sz="0" w:space="0" w:color="auto"/>
          </w:divBdr>
        </w:div>
        <w:div w:id="1117717821">
          <w:marLeft w:val="0"/>
          <w:marRight w:val="0"/>
          <w:marTop w:val="0"/>
          <w:marBottom w:val="0"/>
          <w:divBdr>
            <w:top w:val="none" w:sz="0" w:space="0" w:color="auto"/>
            <w:left w:val="none" w:sz="0" w:space="0" w:color="auto"/>
            <w:bottom w:val="none" w:sz="0" w:space="0" w:color="auto"/>
            <w:right w:val="none" w:sz="0" w:space="0" w:color="auto"/>
          </w:divBdr>
        </w:div>
      </w:divsChild>
    </w:div>
    <w:div w:id="1968126915">
      <w:bodyDiv w:val="1"/>
      <w:marLeft w:val="0"/>
      <w:marRight w:val="0"/>
      <w:marTop w:val="0"/>
      <w:marBottom w:val="0"/>
      <w:divBdr>
        <w:top w:val="none" w:sz="0" w:space="0" w:color="auto"/>
        <w:left w:val="none" w:sz="0" w:space="0" w:color="auto"/>
        <w:bottom w:val="none" w:sz="0" w:space="0" w:color="auto"/>
        <w:right w:val="none" w:sz="0" w:space="0" w:color="auto"/>
      </w:divBdr>
      <w:divsChild>
        <w:div w:id="711341163">
          <w:marLeft w:val="994"/>
          <w:marRight w:val="0"/>
          <w:marTop w:val="120"/>
          <w:marBottom w:val="40"/>
          <w:divBdr>
            <w:top w:val="none" w:sz="0" w:space="0" w:color="auto"/>
            <w:left w:val="none" w:sz="0" w:space="0" w:color="auto"/>
            <w:bottom w:val="none" w:sz="0" w:space="0" w:color="auto"/>
            <w:right w:val="none" w:sz="0" w:space="0" w:color="auto"/>
          </w:divBdr>
        </w:div>
      </w:divsChild>
    </w:div>
    <w:div w:id="2055688482">
      <w:bodyDiv w:val="1"/>
      <w:marLeft w:val="0"/>
      <w:marRight w:val="0"/>
      <w:marTop w:val="0"/>
      <w:marBottom w:val="0"/>
      <w:divBdr>
        <w:top w:val="none" w:sz="0" w:space="0" w:color="auto"/>
        <w:left w:val="none" w:sz="0" w:space="0" w:color="auto"/>
        <w:bottom w:val="none" w:sz="0" w:space="0" w:color="auto"/>
        <w:right w:val="none" w:sz="0" w:space="0" w:color="auto"/>
      </w:divBdr>
    </w:div>
    <w:div w:id="2065323495">
      <w:bodyDiv w:val="1"/>
      <w:marLeft w:val="0"/>
      <w:marRight w:val="0"/>
      <w:marTop w:val="0"/>
      <w:marBottom w:val="0"/>
      <w:divBdr>
        <w:top w:val="none" w:sz="0" w:space="0" w:color="auto"/>
        <w:left w:val="none" w:sz="0" w:space="0" w:color="auto"/>
        <w:bottom w:val="none" w:sz="0" w:space="0" w:color="auto"/>
        <w:right w:val="none" w:sz="0" w:space="0" w:color="auto"/>
      </w:divBdr>
      <w:divsChild>
        <w:div w:id="56514124">
          <w:marLeft w:val="0"/>
          <w:marRight w:val="0"/>
          <w:marTop w:val="0"/>
          <w:marBottom w:val="0"/>
          <w:divBdr>
            <w:top w:val="none" w:sz="0" w:space="0" w:color="auto"/>
            <w:left w:val="none" w:sz="0" w:space="0" w:color="auto"/>
            <w:bottom w:val="none" w:sz="0" w:space="0" w:color="auto"/>
            <w:right w:val="none" w:sz="0" w:space="0" w:color="auto"/>
          </w:divBdr>
        </w:div>
        <w:div w:id="1383674551">
          <w:marLeft w:val="0"/>
          <w:marRight w:val="0"/>
          <w:marTop w:val="0"/>
          <w:marBottom w:val="0"/>
          <w:divBdr>
            <w:top w:val="none" w:sz="0" w:space="0" w:color="auto"/>
            <w:left w:val="none" w:sz="0" w:space="0" w:color="auto"/>
            <w:bottom w:val="none" w:sz="0" w:space="0" w:color="auto"/>
            <w:right w:val="none" w:sz="0" w:space="0" w:color="auto"/>
          </w:divBdr>
        </w:div>
        <w:div w:id="469712688">
          <w:marLeft w:val="0"/>
          <w:marRight w:val="0"/>
          <w:marTop w:val="0"/>
          <w:marBottom w:val="0"/>
          <w:divBdr>
            <w:top w:val="none" w:sz="0" w:space="0" w:color="auto"/>
            <w:left w:val="none" w:sz="0" w:space="0" w:color="auto"/>
            <w:bottom w:val="none" w:sz="0" w:space="0" w:color="auto"/>
            <w:right w:val="none" w:sz="0" w:space="0" w:color="auto"/>
          </w:divBdr>
        </w:div>
        <w:div w:id="8950469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A0D25B93C6224BA1614955A95745AE" ma:contentTypeVersion="17" ma:contentTypeDescription="Create a new document." ma:contentTypeScope="" ma:versionID="5746b6a3d9332f4b8ba3cd903627b392">
  <xsd:schema xmlns:xsd="http://www.w3.org/2001/XMLSchema" xmlns:xs="http://www.w3.org/2001/XMLSchema" xmlns:p="http://schemas.microsoft.com/office/2006/metadata/properties" xmlns:ns3="9dfbf547-a014-49e8-a335-c993329721a8" xmlns:ns4="ed4c3669-da45-429c-8399-94a54bc8f661" targetNamespace="http://schemas.microsoft.com/office/2006/metadata/properties" ma:root="true" ma:fieldsID="20851cf6ffe6b2bac0d43322e65c367c" ns3:_="" ns4:_="">
    <xsd:import namespace="9dfbf547-a014-49e8-a335-c993329721a8"/>
    <xsd:import namespace="ed4c3669-da45-429c-8399-94a54bc8f6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bf547-a014-49e8-a335-c993329721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4c3669-da45-429c-8399-94a54bc8f66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39BAC7-DFAE-4FAF-87D1-E66D1B3B64F4}">
  <ds:schemaRefs>
    <ds:schemaRef ds:uri="http://schemas.openxmlformats.org/officeDocument/2006/bibliography"/>
  </ds:schemaRefs>
</ds:datastoreItem>
</file>

<file path=customXml/itemProps2.xml><?xml version="1.0" encoding="utf-8"?>
<ds:datastoreItem xmlns:ds="http://schemas.openxmlformats.org/officeDocument/2006/customXml" ds:itemID="{A83C8E6C-B301-4642-9003-BD7BF3D650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92BC62-E684-4978-BC9D-3ACFEDE7E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bf547-a014-49e8-a335-c993329721a8"/>
    <ds:schemaRef ds:uri="ed4c3669-da45-429c-8399-94a54bc8f6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394539-267B-45F5-BF91-CC573AFE3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ing-kwan Cary</dc:creator>
  <cp:keywords/>
  <dc:description/>
  <cp:lastModifiedBy>CHAN, Yee-man Carol</cp:lastModifiedBy>
  <cp:revision>10</cp:revision>
  <cp:lastPrinted>2025-11-14T07:25:00Z</cp:lastPrinted>
  <dcterms:created xsi:type="dcterms:W3CDTF">2025-11-21T09:33:00Z</dcterms:created>
  <dcterms:modified xsi:type="dcterms:W3CDTF">2025-11-24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A0D25B93C6224BA1614955A95745AE</vt:lpwstr>
  </property>
</Properties>
</file>